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B1DDD" w14:textId="18376928" w:rsidR="00E81C12" w:rsidRPr="001D3A62" w:rsidRDefault="00336559" w:rsidP="00CE387C">
      <w:pPr>
        <w:ind w:left="567"/>
        <w:jc w:val="center"/>
      </w:pPr>
      <w:r>
        <w:rPr>
          <w:noProof/>
        </w:rPr>
        <w:drawing>
          <wp:anchor distT="0" distB="0" distL="114300" distR="114300" simplePos="0" relativeHeight="251659296" behindDoc="1" locked="0" layoutInCell="1" allowOverlap="1" wp14:anchorId="022E39A2" wp14:editId="20C9D9B5">
            <wp:simplePos x="0" y="0"/>
            <wp:positionH relativeFrom="margin">
              <wp:align>center</wp:align>
            </wp:positionH>
            <wp:positionV relativeFrom="paragraph">
              <wp:posOffset>0</wp:posOffset>
            </wp:positionV>
            <wp:extent cx="4629150" cy="3086100"/>
            <wp:effectExtent l="0" t="0" r="0" b="0"/>
            <wp:wrapTight wrapText="bothSides">
              <wp:wrapPolygon edited="0">
                <wp:start x="0" y="0"/>
                <wp:lineTo x="0" y="21467"/>
                <wp:lineTo x="21511" y="21467"/>
                <wp:lineTo x="21511" y="0"/>
                <wp:lineTo x="0" y="0"/>
              </wp:wrapPolygon>
            </wp:wrapTight>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29150" cy="3086100"/>
                    </a:xfrm>
                    <a:prstGeom prst="rect">
                      <a:avLst/>
                    </a:prstGeom>
                  </pic:spPr>
                </pic:pic>
              </a:graphicData>
            </a:graphic>
            <wp14:sizeRelH relativeFrom="margin">
              <wp14:pctWidth>0</wp14:pctWidth>
            </wp14:sizeRelH>
            <wp14:sizeRelV relativeFrom="margin">
              <wp14:pctHeight>0</wp14:pctHeight>
            </wp14:sizeRelV>
          </wp:anchor>
        </w:drawing>
      </w:r>
      <w:r w:rsidR="00DD33F9" w:rsidRPr="001D3A62">
        <w:rPr>
          <w:noProof/>
        </w:rPr>
        <mc:AlternateContent>
          <mc:Choice Requires="wps">
            <w:drawing>
              <wp:anchor distT="0" distB="0" distL="114300" distR="114300" simplePos="0" relativeHeight="251658240" behindDoc="1" locked="0" layoutInCell="1" allowOverlap="1" wp14:anchorId="6516C291" wp14:editId="48B7B22C">
                <wp:simplePos x="0" y="0"/>
                <wp:positionH relativeFrom="page">
                  <wp:align>right</wp:align>
                </wp:positionH>
                <wp:positionV relativeFrom="page">
                  <wp:posOffset>7122022</wp:posOffset>
                </wp:positionV>
                <wp:extent cx="7563678" cy="3597543"/>
                <wp:effectExtent l="0" t="0" r="0" b="3175"/>
                <wp:wrapNone/>
                <wp:docPr id="3" name="Rectangle 3"/>
                <wp:cNvGraphicFramePr/>
                <a:graphic xmlns:a="http://schemas.openxmlformats.org/drawingml/2006/main">
                  <a:graphicData uri="http://schemas.microsoft.com/office/word/2010/wordprocessingShape">
                    <wps:wsp>
                      <wps:cNvSpPr/>
                      <wps:spPr>
                        <a:xfrm>
                          <a:off x="0" y="0"/>
                          <a:ext cx="7563678" cy="3597543"/>
                        </a:xfrm>
                        <a:prstGeom prst="rect">
                          <a:avLst/>
                        </a:prstGeom>
                        <a:solidFill>
                          <a:srgbClr val="FCBD3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818D96" id="Rectangle 3" o:spid="_x0000_s1026" style="position:absolute;margin-left:544.35pt;margin-top:560.8pt;width:595.55pt;height:283.2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" fillcolor="#fcbd3a" stroked="f" strokeweight="1pt">
                <w10:wrap anchorx="page" anchory="page"/>
              </v:rect>
            </w:pict>
          </mc:Fallback>
        </mc:AlternateContent>
      </w:r>
      <w:r w:rsidR="00657DAF">
        <w:rPr>
          <w:noProof/>
        </w:rPr>
        <mc:AlternateContent>
          <mc:Choice Requires="wps">
            <w:drawing>
              <wp:anchor distT="0" distB="0" distL="114300" distR="114300" simplePos="0" relativeHeight="251658259" behindDoc="0" locked="0" layoutInCell="1" allowOverlap="1" wp14:anchorId="5E90618D" wp14:editId="28BDB6B7">
                <wp:simplePos x="0" y="0"/>
                <wp:positionH relativeFrom="page">
                  <wp:align>left</wp:align>
                </wp:positionH>
                <wp:positionV relativeFrom="paragraph">
                  <wp:posOffset>6155083</wp:posOffset>
                </wp:positionV>
                <wp:extent cx="7553325" cy="297870"/>
                <wp:effectExtent l="0" t="0" r="28575" b="26035"/>
                <wp:wrapNone/>
                <wp:docPr id="28" name="Rectangle 28"/>
                <wp:cNvGraphicFramePr/>
                <a:graphic xmlns:a="http://schemas.openxmlformats.org/drawingml/2006/main">
                  <a:graphicData uri="http://schemas.microsoft.com/office/word/2010/wordprocessingShape">
                    <wps:wsp>
                      <wps:cNvSpPr/>
                      <wps:spPr>
                        <a:xfrm>
                          <a:off x="0" y="0"/>
                          <a:ext cx="7553325" cy="297870"/>
                        </a:xfrm>
                        <a:prstGeom prst="rect">
                          <a:avLst/>
                        </a:prstGeom>
                        <a:solidFill>
                          <a:srgbClr val="EB4480"/>
                        </a:solidFill>
                        <a:ln>
                          <a:solidFill>
                            <a:srgbClr val="EB448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6A0205E" id="Rectangle 28" o:spid="_x0000_s1026" style="position:absolute;margin-left:0;margin-top:484.65pt;width:594.75pt;height:23.45pt;z-index:251658259;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" fillcolor="#eb4480" strokecolor="#eb4480" strokeweight="1pt">
                <w10:wrap anchorx="page"/>
              </v:rect>
            </w:pict>
          </mc:Fallback>
        </mc:AlternateContent>
      </w:r>
      <w:r w:rsidR="00657DAF" w:rsidRPr="005B0BF8">
        <w:rPr>
          <w:noProof/>
        </w:rPr>
        <mc:AlternateContent>
          <mc:Choice Requires="wps">
            <w:drawing>
              <wp:anchor distT="45720" distB="45720" distL="114300" distR="114300" simplePos="0" relativeHeight="251658258" behindDoc="0" locked="0" layoutInCell="1" allowOverlap="1" wp14:anchorId="34C8F381" wp14:editId="75878CBB">
                <wp:simplePos x="0" y="0"/>
                <wp:positionH relativeFrom="page">
                  <wp:align>left</wp:align>
                </wp:positionH>
                <wp:positionV relativeFrom="paragraph">
                  <wp:posOffset>5684437</wp:posOffset>
                </wp:positionV>
                <wp:extent cx="7488555" cy="1003935"/>
                <wp:effectExtent l="0" t="0" r="0" b="571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8555" cy="1003935"/>
                        </a:xfrm>
                        <a:prstGeom prst="rect">
                          <a:avLst/>
                        </a:prstGeom>
                        <a:noFill/>
                        <a:ln w="9525">
                          <a:noFill/>
                          <a:miter lim="800000"/>
                          <a:headEnd/>
                          <a:tailEnd/>
                        </a:ln>
                      </wps:spPr>
                      <wps:txbx>
                        <w:txbxContent>
                          <w:p w14:paraId="2A9C7977" w14:textId="06090C6F" w:rsidR="00E05601" w:rsidRPr="00BE18E2" w:rsidRDefault="00E05601" w:rsidP="00E05601">
                            <w:pPr>
                              <w:jc w:val="center"/>
                              <w:rPr>
                                <w:rFonts w:ascii="Montserrat" w:hAnsi="Montserrat"/>
                                <w:b/>
                                <w:color w:val="000000" w:themeColor="text1"/>
                                <w:sz w:val="44"/>
                              </w:rPr>
                            </w:pPr>
                            <w:r w:rsidRPr="00BE18E2">
                              <w:rPr>
                                <w:rFonts w:ascii="Montserrat" w:hAnsi="Montserrat"/>
                                <w:b/>
                                <w:color w:val="000000" w:themeColor="text1"/>
                                <w:sz w:val="36"/>
                              </w:rPr>
                              <w:t>LGBT+ Futures Programme Workbook</w:t>
                            </w:r>
                          </w:p>
                          <w:p w14:paraId="4FEC9CE0" w14:textId="77777777" w:rsidR="00E05601" w:rsidRPr="00F62FCA" w:rsidRDefault="00E05601" w:rsidP="00E05601">
                            <w:pPr>
                              <w:rPr>
                                <w:color w:val="194C9F"/>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C8F381" id="_x0000_t202" coordsize="21600,21600" o:spt="202" path="m,l,21600r21600,l21600,xe">
                <v:stroke joinstyle="miter"/>
                <v:path gradientshapeok="t" o:connecttype="rect"/>
              </v:shapetype>
              <v:shape id="Text Box 2" o:spid="_x0000_s1026" type="#_x0000_t202" style="position:absolute;left:0;text-align:left;margin-left:0;margin-top:447.6pt;width:589.65pt;height:79.05pt;z-index:25165825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" filled="f" stroked="f">
                <v:textbox>
                  <w:txbxContent>
                    <w:p w14:paraId="2A9C7977" w14:textId="06090C6F" w:rsidR="00E05601" w:rsidRPr="00BE18E2" w:rsidRDefault="00E05601" w:rsidP="00E05601">
                      <w:pPr>
                        <w:jc w:val="center"/>
                        <w:rPr>
                          <w:rFonts w:ascii="Montserrat" w:hAnsi="Montserrat"/>
                          <w:b/>
                          <w:color w:val="000000" w:themeColor="text1"/>
                          <w:sz w:val="44"/>
                        </w:rPr>
                      </w:pPr>
                      <w:r w:rsidRPr="00BE18E2">
                        <w:rPr>
                          <w:rFonts w:ascii="Montserrat" w:hAnsi="Montserrat"/>
                          <w:b/>
                          <w:color w:val="000000" w:themeColor="text1"/>
                          <w:sz w:val="36"/>
                        </w:rPr>
                        <w:t>LGBT+ Futures Programme Workbook</w:t>
                      </w:r>
                    </w:p>
                    <w:p w14:paraId="4FEC9CE0" w14:textId="77777777" w:rsidR="00E05601" w:rsidRPr="00F62FCA" w:rsidRDefault="00E05601" w:rsidP="00E05601">
                      <w:pPr>
                        <w:rPr>
                          <w:color w:val="194C9F"/>
                        </w:rPr>
                      </w:pPr>
                    </w:p>
                  </w:txbxContent>
                </v:textbox>
                <w10:wrap type="square" anchorx="page"/>
              </v:shape>
            </w:pict>
          </mc:Fallback>
        </mc:AlternateContent>
      </w:r>
      <w:r w:rsidR="00833CE4" w:rsidRPr="001D3A62">
        <w:rPr>
          <w:noProof/>
        </w:rPr>
        <mc:AlternateContent>
          <mc:Choice Requires="wps">
            <w:drawing>
              <wp:anchor distT="45720" distB="45720" distL="114300" distR="114300" simplePos="0" relativeHeight="251658241" behindDoc="0" locked="0" layoutInCell="1" allowOverlap="1" wp14:anchorId="1606B9B4" wp14:editId="50069C2D">
                <wp:simplePos x="0" y="0"/>
                <wp:positionH relativeFrom="page">
                  <wp:align>center</wp:align>
                </wp:positionH>
                <wp:positionV relativeFrom="paragraph">
                  <wp:posOffset>3616463</wp:posOffset>
                </wp:positionV>
                <wp:extent cx="6882129" cy="2594609"/>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2129" cy="2594609"/>
                        </a:xfrm>
                        <a:prstGeom prst="rect">
                          <a:avLst/>
                        </a:prstGeom>
                        <a:noFill/>
                        <a:ln w="9525">
                          <a:noFill/>
                          <a:miter lim="800000"/>
                          <a:headEnd/>
                          <a:tailEnd/>
                        </a:ln>
                      </wps:spPr>
                      <wps:txbx>
                        <w:txbxContent>
                          <w:p w14:paraId="13F8A6E1" w14:textId="08B3051C" w:rsidR="00032CD3" w:rsidRPr="00833CE4" w:rsidRDefault="0051227D" w:rsidP="00554C2C">
                            <w:pPr>
                              <w:jc w:val="center"/>
                              <w:rPr>
                                <w:rFonts w:ascii="Montserrat ExtraBold" w:hAnsi="Montserrat ExtraBold"/>
                                <w:b/>
                                <w:noProof/>
                                <w:sz w:val="72"/>
                              </w:rPr>
                            </w:pPr>
                            <w:r w:rsidRPr="00833CE4">
                              <w:rPr>
                                <w:rFonts w:ascii="Montserrat ExtraBold" w:hAnsi="Montserrat ExtraBold"/>
                                <w:b/>
                                <w:noProof/>
                                <w:sz w:val="72"/>
                              </w:rPr>
                              <w:t>Planning for Fundraising</w:t>
                            </w:r>
                            <w:r w:rsidRPr="00833CE4">
                              <w:rPr>
                                <w:rFonts w:ascii="Montserrat ExtraBold" w:hAnsi="Montserrat ExtraBold"/>
                                <w:b/>
                                <w:noProof/>
                                <w:sz w:val="96"/>
                              </w:rPr>
                              <w:t xml:space="preserve"> </w:t>
                            </w:r>
                            <w:r w:rsidR="00032CD3" w:rsidRPr="00833CE4">
                              <w:rPr>
                                <w:rFonts w:ascii="Montserrat ExtraBold" w:hAnsi="Montserrat ExtraBold"/>
                                <w:b/>
                                <w:noProof/>
                                <w:sz w:val="96"/>
                              </w:rPr>
                              <w:t xml:space="preserve"> </w:t>
                            </w:r>
                            <w:r w:rsidR="00032CD3" w:rsidRPr="00833CE4">
                              <w:rPr>
                                <w:rFonts w:ascii="Montserrat ExtraBold" w:hAnsi="Montserrat ExtraBold"/>
                                <w:b/>
                                <w:noProof/>
                                <w:sz w:val="72"/>
                              </w:rPr>
                              <w:t xml:space="preserve"> </w:t>
                            </w:r>
                          </w:p>
                          <w:p w14:paraId="110DB624" w14:textId="4B8E2E10" w:rsidR="00554C2C" w:rsidRPr="00833CE4" w:rsidRDefault="0051227D" w:rsidP="00554C2C">
                            <w:pPr>
                              <w:jc w:val="center"/>
                              <w:rPr>
                                <w:rFonts w:ascii="Montserrat" w:hAnsi="Montserrat"/>
                                <w:b/>
                                <w:sz w:val="144"/>
                              </w:rPr>
                            </w:pPr>
                            <w:r w:rsidRPr="00833CE4">
                              <w:rPr>
                                <w:rFonts w:ascii="Montserrat ExtraBold" w:hAnsi="Montserrat ExtraBold"/>
                                <w:b/>
                                <w:noProof/>
                                <w:sz w:val="56"/>
                              </w:rPr>
                              <w:t xml:space="preserve">Creating a </w:t>
                            </w:r>
                            <w:r w:rsidR="00CE387C" w:rsidRPr="00833CE4">
                              <w:rPr>
                                <w:rFonts w:ascii="Montserrat ExtraBold" w:hAnsi="Montserrat ExtraBold"/>
                                <w:b/>
                                <w:noProof/>
                                <w:sz w:val="56"/>
                              </w:rPr>
                              <w:t>F</w:t>
                            </w:r>
                            <w:r w:rsidRPr="00833CE4">
                              <w:rPr>
                                <w:rFonts w:ascii="Montserrat ExtraBold" w:hAnsi="Montserrat ExtraBold"/>
                                <w:b/>
                                <w:noProof/>
                                <w:sz w:val="56"/>
                              </w:rPr>
                              <w:t xml:space="preserve">undraising </w:t>
                            </w:r>
                            <w:r w:rsidR="00CE387C" w:rsidRPr="00833CE4">
                              <w:rPr>
                                <w:rFonts w:ascii="Montserrat ExtraBold" w:hAnsi="Montserrat ExtraBold"/>
                                <w:b/>
                                <w:noProof/>
                                <w:sz w:val="56"/>
                              </w:rPr>
                              <w:t>P</w:t>
                            </w:r>
                            <w:r w:rsidRPr="00833CE4">
                              <w:rPr>
                                <w:rFonts w:ascii="Montserrat ExtraBold" w:hAnsi="Montserrat ExtraBold"/>
                                <w:b/>
                                <w:noProof/>
                                <w:sz w:val="56"/>
                              </w:rPr>
                              <w:t xml:space="preserve">lan and </w:t>
                            </w:r>
                            <w:r w:rsidR="00CE387C" w:rsidRPr="00833CE4">
                              <w:rPr>
                                <w:rFonts w:ascii="Montserrat ExtraBold" w:hAnsi="Montserrat ExtraBold"/>
                                <w:b/>
                                <w:noProof/>
                                <w:sz w:val="56"/>
                              </w:rPr>
                              <w:t>B</w:t>
                            </w:r>
                            <w:r w:rsidRPr="00833CE4">
                              <w:rPr>
                                <w:rFonts w:ascii="Montserrat ExtraBold" w:hAnsi="Montserrat ExtraBold"/>
                                <w:b/>
                                <w:noProof/>
                                <w:sz w:val="56"/>
                              </w:rPr>
                              <w:t xml:space="preserve">uilding a </w:t>
                            </w:r>
                            <w:r w:rsidR="00CE387C" w:rsidRPr="00833CE4">
                              <w:rPr>
                                <w:rFonts w:ascii="Montserrat ExtraBold" w:hAnsi="Montserrat ExtraBold"/>
                                <w:b/>
                                <w:noProof/>
                                <w:sz w:val="56"/>
                              </w:rPr>
                              <w:t>C</w:t>
                            </w:r>
                            <w:r w:rsidRPr="00833CE4">
                              <w:rPr>
                                <w:rFonts w:ascii="Montserrat ExtraBold" w:hAnsi="Montserrat ExtraBold"/>
                                <w:b/>
                                <w:noProof/>
                                <w:sz w:val="56"/>
                              </w:rPr>
                              <w:t xml:space="preserve">ase for </w:t>
                            </w:r>
                            <w:r w:rsidR="00CE387C" w:rsidRPr="00833CE4">
                              <w:rPr>
                                <w:rFonts w:ascii="Montserrat ExtraBold" w:hAnsi="Montserrat ExtraBold"/>
                                <w:b/>
                                <w:noProof/>
                                <w:sz w:val="56"/>
                              </w:rPr>
                              <w:t>F</w:t>
                            </w:r>
                            <w:r w:rsidRPr="00833CE4">
                              <w:rPr>
                                <w:rFonts w:ascii="Montserrat ExtraBold" w:hAnsi="Montserrat ExtraBold"/>
                                <w:b/>
                                <w:noProof/>
                                <w:sz w:val="56"/>
                              </w:rPr>
                              <w:t xml:space="preserve">unding </w:t>
                            </w:r>
                          </w:p>
                          <w:p w14:paraId="6439CEED" w14:textId="77777777" w:rsidR="00554C2C" w:rsidRPr="00554C2C" w:rsidRDefault="00554C2C" w:rsidP="00554C2C">
                            <w:pPr>
                              <w:jc w:val="center"/>
                              <w:rPr>
                                <w:rFonts w:ascii="Montserrat" w:hAnsi="Montserrat"/>
                                <w:b/>
                                <w:sz w:val="5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06B9B4" id="_x0000_s1027" type="#_x0000_t202" style="position:absolute;left:0;text-align:left;margin-left:0;margin-top:284.75pt;width:541.9pt;height:204.3pt;z-index:251658241;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" filled="f" stroked="f">
                <v:textbox style="mso-fit-shape-to-text:t">
                  <w:txbxContent>
                    <w:p w14:paraId="13F8A6E1" w14:textId="08B3051C" w:rsidR="00032CD3" w:rsidRPr="00833CE4" w:rsidRDefault="0051227D" w:rsidP="00554C2C">
                      <w:pPr>
                        <w:jc w:val="center"/>
                        <w:rPr>
                          <w:rFonts w:ascii="Montserrat ExtraBold" w:hAnsi="Montserrat ExtraBold"/>
                          <w:b/>
                          <w:noProof/>
                          <w:sz w:val="72"/>
                        </w:rPr>
                      </w:pPr>
                      <w:r w:rsidRPr="00833CE4">
                        <w:rPr>
                          <w:rFonts w:ascii="Montserrat ExtraBold" w:hAnsi="Montserrat ExtraBold"/>
                          <w:b/>
                          <w:noProof/>
                          <w:sz w:val="72"/>
                        </w:rPr>
                        <w:t>Planning for Fundraising</w:t>
                      </w:r>
                      <w:r w:rsidRPr="00833CE4">
                        <w:rPr>
                          <w:rFonts w:ascii="Montserrat ExtraBold" w:hAnsi="Montserrat ExtraBold"/>
                          <w:b/>
                          <w:noProof/>
                          <w:sz w:val="96"/>
                        </w:rPr>
                        <w:t xml:space="preserve"> </w:t>
                      </w:r>
                      <w:r w:rsidR="00032CD3" w:rsidRPr="00833CE4">
                        <w:rPr>
                          <w:rFonts w:ascii="Montserrat ExtraBold" w:hAnsi="Montserrat ExtraBold"/>
                          <w:b/>
                          <w:noProof/>
                          <w:sz w:val="96"/>
                        </w:rPr>
                        <w:t xml:space="preserve"> </w:t>
                      </w:r>
                      <w:r w:rsidR="00032CD3" w:rsidRPr="00833CE4">
                        <w:rPr>
                          <w:rFonts w:ascii="Montserrat ExtraBold" w:hAnsi="Montserrat ExtraBold"/>
                          <w:b/>
                          <w:noProof/>
                          <w:sz w:val="72"/>
                        </w:rPr>
                        <w:t xml:space="preserve"> </w:t>
                      </w:r>
                    </w:p>
                    <w:p w14:paraId="110DB624" w14:textId="4B8E2E10" w:rsidR="00554C2C" w:rsidRPr="00833CE4" w:rsidRDefault="0051227D" w:rsidP="00554C2C">
                      <w:pPr>
                        <w:jc w:val="center"/>
                        <w:rPr>
                          <w:rFonts w:ascii="Montserrat" w:hAnsi="Montserrat"/>
                          <w:b/>
                          <w:sz w:val="144"/>
                        </w:rPr>
                      </w:pPr>
                      <w:r w:rsidRPr="00833CE4">
                        <w:rPr>
                          <w:rFonts w:ascii="Montserrat ExtraBold" w:hAnsi="Montserrat ExtraBold"/>
                          <w:b/>
                          <w:noProof/>
                          <w:sz w:val="56"/>
                        </w:rPr>
                        <w:t xml:space="preserve">Creating a </w:t>
                      </w:r>
                      <w:r w:rsidR="00CE387C" w:rsidRPr="00833CE4">
                        <w:rPr>
                          <w:rFonts w:ascii="Montserrat ExtraBold" w:hAnsi="Montserrat ExtraBold"/>
                          <w:b/>
                          <w:noProof/>
                          <w:sz w:val="56"/>
                        </w:rPr>
                        <w:t>F</w:t>
                      </w:r>
                      <w:r w:rsidRPr="00833CE4">
                        <w:rPr>
                          <w:rFonts w:ascii="Montserrat ExtraBold" w:hAnsi="Montserrat ExtraBold"/>
                          <w:b/>
                          <w:noProof/>
                          <w:sz w:val="56"/>
                        </w:rPr>
                        <w:t xml:space="preserve">undraising </w:t>
                      </w:r>
                      <w:r w:rsidR="00CE387C" w:rsidRPr="00833CE4">
                        <w:rPr>
                          <w:rFonts w:ascii="Montserrat ExtraBold" w:hAnsi="Montserrat ExtraBold"/>
                          <w:b/>
                          <w:noProof/>
                          <w:sz w:val="56"/>
                        </w:rPr>
                        <w:t>P</w:t>
                      </w:r>
                      <w:r w:rsidRPr="00833CE4">
                        <w:rPr>
                          <w:rFonts w:ascii="Montserrat ExtraBold" w:hAnsi="Montserrat ExtraBold"/>
                          <w:b/>
                          <w:noProof/>
                          <w:sz w:val="56"/>
                        </w:rPr>
                        <w:t xml:space="preserve">lan and </w:t>
                      </w:r>
                      <w:r w:rsidR="00CE387C" w:rsidRPr="00833CE4">
                        <w:rPr>
                          <w:rFonts w:ascii="Montserrat ExtraBold" w:hAnsi="Montserrat ExtraBold"/>
                          <w:b/>
                          <w:noProof/>
                          <w:sz w:val="56"/>
                        </w:rPr>
                        <w:t>B</w:t>
                      </w:r>
                      <w:r w:rsidRPr="00833CE4">
                        <w:rPr>
                          <w:rFonts w:ascii="Montserrat ExtraBold" w:hAnsi="Montserrat ExtraBold"/>
                          <w:b/>
                          <w:noProof/>
                          <w:sz w:val="56"/>
                        </w:rPr>
                        <w:t xml:space="preserve">uilding a </w:t>
                      </w:r>
                      <w:r w:rsidR="00CE387C" w:rsidRPr="00833CE4">
                        <w:rPr>
                          <w:rFonts w:ascii="Montserrat ExtraBold" w:hAnsi="Montserrat ExtraBold"/>
                          <w:b/>
                          <w:noProof/>
                          <w:sz w:val="56"/>
                        </w:rPr>
                        <w:t>C</w:t>
                      </w:r>
                      <w:r w:rsidRPr="00833CE4">
                        <w:rPr>
                          <w:rFonts w:ascii="Montserrat ExtraBold" w:hAnsi="Montserrat ExtraBold"/>
                          <w:b/>
                          <w:noProof/>
                          <w:sz w:val="56"/>
                        </w:rPr>
                        <w:t xml:space="preserve">ase for </w:t>
                      </w:r>
                      <w:r w:rsidR="00CE387C" w:rsidRPr="00833CE4">
                        <w:rPr>
                          <w:rFonts w:ascii="Montserrat ExtraBold" w:hAnsi="Montserrat ExtraBold"/>
                          <w:b/>
                          <w:noProof/>
                          <w:sz w:val="56"/>
                        </w:rPr>
                        <w:t>F</w:t>
                      </w:r>
                      <w:r w:rsidRPr="00833CE4">
                        <w:rPr>
                          <w:rFonts w:ascii="Montserrat ExtraBold" w:hAnsi="Montserrat ExtraBold"/>
                          <w:b/>
                          <w:noProof/>
                          <w:sz w:val="56"/>
                        </w:rPr>
                        <w:t xml:space="preserve">unding </w:t>
                      </w:r>
                    </w:p>
                    <w:p w14:paraId="6439CEED" w14:textId="77777777" w:rsidR="00554C2C" w:rsidRPr="00554C2C" w:rsidRDefault="00554C2C" w:rsidP="00554C2C">
                      <w:pPr>
                        <w:jc w:val="center"/>
                        <w:rPr>
                          <w:rFonts w:ascii="Montserrat" w:hAnsi="Montserrat"/>
                          <w:b/>
                          <w:sz w:val="52"/>
                        </w:rPr>
                      </w:pPr>
                    </w:p>
                  </w:txbxContent>
                </v:textbox>
                <w10:wrap type="square" anchorx="page"/>
              </v:shape>
            </w:pict>
          </mc:Fallback>
        </mc:AlternateContent>
      </w:r>
    </w:p>
    <w:p w14:paraId="6E0AC1BD" w14:textId="27654EF6" w:rsidR="00E81C12" w:rsidRPr="001D3A62" w:rsidRDefault="00E81C12" w:rsidP="001D3A62"/>
    <w:p w14:paraId="6026CC33" w14:textId="20F77055" w:rsidR="00E81C12" w:rsidRPr="001D3A62" w:rsidRDefault="00E81C12" w:rsidP="001D3A62"/>
    <w:p w14:paraId="46292F5C" w14:textId="7A7153D4" w:rsidR="00E81C12" w:rsidRPr="001D3A62" w:rsidRDefault="00E81C12" w:rsidP="001D3A62"/>
    <w:p w14:paraId="76EADAEA" w14:textId="68B43982" w:rsidR="00E81C12" w:rsidRPr="001D3A62" w:rsidRDefault="00E81C12" w:rsidP="001D3A62"/>
    <w:p w14:paraId="03E9F1A5" w14:textId="0FD64D86" w:rsidR="00E81C12" w:rsidRPr="001D3A62" w:rsidRDefault="00E81C12" w:rsidP="001D3A62"/>
    <w:p w14:paraId="1C6AE479" w14:textId="5349CBA8" w:rsidR="00E81C12" w:rsidRPr="001D3A62" w:rsidRDefault="00E81C12" w:rsidP="001D3A62"/>
    <w:p w14:paraId="5E63C22D" w14:textId="5F1F25AF" w:rsidR="00E81C12" w:rsidRPr="001D3A62" w:rsidRDefault="00E81C12" w:rsidP="001D3A62"/>
    <w:p w14:paraId="5DD9045F" w14:textId="5784AEEC" w:rsidR="00E81C12" w:rsidRPr="001D3A62" w:rsidRDefault="00E81C12" w:rsidP="001D3A62"/>
    <w:p w14:paraId="3D39421F" w14:textId="2A5BD5C7" w:rsidR="00E81C12" w:rsidRPr="001D3A62" w:rsidRDefault="00E81C12" w:rsidP="001D3A62">
      <w:pPr>
        <w:ind w:left="709"/>
      </w:pPr>
    </w:p>
    <w:p w14:paraId="2677BB47" w14:textId="681FF6B3" w:rsidR="00657DAF" w:rsidRDefault="00657DAF" w:rsidP="001D3A62">
      <w:pPr>
        <w:ind w:left="709"/>
        <w:rPr>
          <w:sz w:val="28"/>
        </w:rPr>
      </w:pPr>
    </w:p>
    <w:p w14:paraId="559590EE" w14:textId="77777777" w:rsidR="004D50D3" w:rsidRDefault="004D50D3" w:rsidP="00E92C37">
      <w:pPr>
        <w:rPr>
          <w:szCs w:val="24"/>
        </w:rPr>
      </w:pPr>
    </w:p>
    <w:p w14:paraId="3F1C67FA" w14:textId="77777777" w:rsidR="004D50D3" w:rsidRDefault="004D50D3" w:rsidP="00E92C37">
      <w:pPr>
        <w:rPr>
          <w:szCs w:val="24"/>
        </w:rPr>
      </w:pPr>
    </w:p>
    <w:p w14:paraId="0E6FBB83" w14:textId="77777777" w:rsidR="00336559" w:rsidRDefault="00336559" w:rsidP="00E92C37">
      <w:pPr>
        <w:rPr>
          <w:szCs w:val="24"/>
        </w:rPr>
      </w:pPr>
    </w:p>
    <w:p w14:paraId="1A7FCE7D" w14:textId="77777777" w:rsidR="00336559" w:rsidRDefault="00336559" w:rsidP="00E92C37">
      <w:pPr>
        <w:rPr>
          <w:szCs w:val="24"/>
        </w:rPr>
      </w:pPr>
    </w:p>
    <w:p w14:paraId="7C7BFD33" w14:textId="77777777" w:rsidR="00336559" w:rsidRDefault="00336559" w:rsidP="00E92C37">
      <w:pPr>
        <w:rPr>
          <w:szCs w:val="24"/>
        </w:rPr>
      </w:pPr>
    </w:p>
    <w:p w14:paraId="0D8D4064" w14:textId="77777777" w:rsidR="00336559" w:rsidRDefault="00336559" w:rsidP="00E92C37">
      <w:pPr>
        <w:rPr>
          <w:szCs w:val="24"/>
        </w:rPr>
      </w:pPr>
    </w:p>
    <w:p w14:paraId="682E8082" w14:textId="77777777" w:rsidR="00BB3565" w:rsidRDefault="00BB3565" w:rsidP="00E92C37">
      <w:pPr>
        <w:rPr>
          <w:szCs w:val="24"/>
        </w:rPr>
      </w:pPr>
    </w:p>
    <w:p w14:paraId="64B0B05C" w14:textId="77777777" w:rsidR="00BB3565" w:rsidRDefault="00BB3565" w:rsidP="00E92C37">
      <w:pPr>
        <w:rPr>
          <w:szCs w:val="24"/>
        </w:rPr>
      </w:pPr>
    </w:p>
    <w:p w14:paraId="3E20C3A4" w14:textId="77777777" w:rsidR="00BB3565" w:rsidRDefault="00BB3565" w:rsidP="00E92C37">
      <w:pPr>
        <w:rPr>
          <w:szCs w:val="24"/>
        </w:rPr>
      </w:pPr>
    </w:p>
    <w:p w14:paraId="7C98F743" w14:textId="77777777" w:rsidR="00BB3565" w:rsidRDefault="00BB3565" w:rsidP="00E92C37">
      <w:pPr>
        <w:rPr>
          <w:szCs w:val="24"/>
        </w:rPr>
      </w:pPr>
    </w:p>
    <w:p w14:paraId="67718E43" w14:textId="77777777" w:rsidR="00BB3565" w:rsidRDefault="00BB3565" w:rsidP="00E92C37">
      <w:pPr>
        <w:rPr>
          <w:szCs w:val="24"/>
        </w:rPr>
      </w:pPr>
    </w:p>
    <w:p w14:paraId="59E7551D" w14:textId="77777777" w:rsidR="00BB3565" w:rsidRDefault="00BB3565" w:rsidP="00E92C37">
      <w:pPr>
        <w:rPr>
          <w:szCs w:val="24"/>
        </w:rPr>
      </w:pPr>
    </w:p>
    <w:p w14:paraId="490F3CB6" w14:textId="77777777" w:rsidR="00BB3565" w:rsidRDefault="00BB3565" w:rsidP="00E92C37">
      <w:pPr>
        <w:rPr>
          <w:szCs w:val="24"/>
        </w:rPr>
      </w:pPr>
    </w:p>
    <w:p w14:paraId="4D5ECAA6" w14:textId="77777777" w:rsidR="00BB3565" w:rsidRDefault="00BB3565" w:rsidP="00E92C37">
      <w:pPr>
        <w:rPr>
          <w:szCs w:val="24"/>
        </w:rPr>
      </w:pPr>
    </w:p>
    <w:p w14:paraId="04950ABA" w14:textId="77777777" w:rsidR="00BB3565" w:rsidRDefault="00BB3565" w:rsidP="00E92C37">
      <w:pPr>
        <w:rPr>
          <w:szCs w:val="24"/>
        </w:rPr>
      </w:pPr>
    </w:p>
    <w:p w14:paraId="148C4FFA" w14:textId="77777777" w:rsidR="00BB3565" w:rsidRDefault="00BB3565" w:rsidP="00E92C37">
      <w:pPr>
        <w:rPr>
          <w:szCs w:val="24"/>
        </w:rPr>
      </w:pPr>
    </w:p>
    <w:p w14:paraId="18639A46" w14:textId="77777777" w:rsidR="00BB3565" w:rsidRDefault="00BB3565" w:rsidP="00E92C37">
      <w:pPr>
        <w:rPr>
          <w:szCs w:val="24"/>
        </w:rPr>
      </w:pPr>
    </w:p>
    <w:p w14:paraId="68E6D33A" w14:textId="65E4DF9E" w:rsidR="00E81C12" w:rsidRPr="00BA5343" w:rsidRDefault="00FF1D09" w:rsidP="00E92C37">
      <w:pPr>
        <w:rPr>
          <w:szCs w:val="24"/>
        </w:rPr>
      </w:pPr>
      <w:r w:rsidRPr="00BA5343">
        <w:rPr>
          <w:szCs w:val="24"/>
        </w:rPr>
        <w:lastRenderedPageBreak/>
        <w:t xml:space="preserve">As part of the LGBT+ Futures Fund Programme Consortium and its partners are delivering a range of learning and skills development opportunities. </w:t>
      </w:r>
    </w:p>
    <w:p w14:paraId="1B220BF5" w14:textId="4A27BA8C" w:rsidR="00F81698" w:rsidRPr="00350954" w:rsidRDefault="00F81698" w:rsidP="00F81698">
      <w:pPr>
        <w:rPr>
          <w:szCs w:val="24"/>
        </w:rPr>
      </w:pPr>
      <w:r w:rsidRPr="00350954">
        <w:rPr>
          <w:szCs w:val="24"/>
        </w:rPr>
        <w:t xml:space="preserve">As part of the LGBT+ Futures Fund Programme, Consortium and its partners are delivering a range of learning and skills development opportunities. </w:t>
      </w:r>
    </w:p>
    <w:p w14:paraId="1097659E" w14:textId="77777777" w:rsidR="00F81698" w:rsidRDefault="00F81698" w:rsidP="00E92C37">
      <w:pPr>
        <w:rPr>
          <w:szCs w:val="24"/>
        </w:rPr>
      </w:pPr>
    </w:p>
    <w:p w14:paraId="6F412A8F" w14:textId="4231EE7F" w:rsidR="00FF1D09" w:rsidRPr="00BA5343" w:rsidRDefault="00FF1D09" w:rsidP="00E92C37">
      <w:pPr>
        <w:rPr>
          <w:szCs w:val="24"/>
        </w:rPr>
      </w:pPr>
      <w:r w:rsidRPr="00BA5343">
        <w:rPr>
          <w:szCs w:val="24"/>
        </w:rPr>
        <w:t xml:space="preserve">These online toolkits are designed for LGBT+ Groups and organisations to work through with key volunteers, staff or Trustees to develop key policies, procedures, plans and management techniques. </w:t>
      </w:r>
    </w:p>
    <w:p w14:paraId="29319D84" w14:textId="70D00C20" w:rsidR="00FF1D09" w:rsidRPr="00BA5343" w:rsidRDefault="00FF1D09" w:rsidP="001D3A62">
      <w:pPr>
        <w:ind w:left="709"/>
        <w:rPr>
          <w:szCs w:val="24"/>
        </w:rPr>
      </w:pPr>
    </w:p>
    <w:p w14:paraId="007F2D07" w14:textId="43DFDE29" w:rsidR="00FF1D09" w:rsidRPr="00BA5343" w:rsidRDefault="00FF1D09" w:rsidP="00E92C37">
      <w:pPr>
        <w:rPr>
          <w:szCs w:val="24"/>
        </w:rPr>
      </w:pPr>
      <w:r w:rsidRPr="00BA5343">
        <w:rPr>
          <w:szCs w:val="24"/>
        </w:rPr>
        <w:t>As you work through the toolkit you will see</w:t>
      </w:r>
      <w:r w:rsidR="005C5BA3" w:rsidRPr="00BA5343">
        <w:rPr>
          <w:szCs w:val="24"/>
        </w:rPr>
        <w:t xml:space="preserve"> a range of</w:t>
      </w:r>
      <w:r w:rsidRPr="00BA5343">
        <w:rPr>
          <w:b/>
          <w:szCs w:val="24"/>
        </w:rPr>
        <w:t xml:space="preserve"> icons</w:t>
      </w:r>
      <w:r w:rsidRPr="00BA5343">
        <w:rPr>
          <w:szCs w:val="24"/>
        </w:rPr>
        <w:t xml:space="preserve"> which are designed to alert you to addition</w:t>
      </w:r>
      <w:r w:rsidR="00295F1B" w:rsidRPr="00BA5343">
        <w:rPr>
          <w:szCs w:val="24"/>
        </w:rPr>
        <w:t>al</w:t>
      </w:r>
      <w:r w:rsidRPr="00BA5343">
        <w:rPr>
          <w:szCs w:val="24"/>
        </w:rPr>
        <w:t xml:space="preserve"> information and support at the appropriate time. </w:t>
      </w:r>
    </w:p>
    <w:p w14:paraId="2E887A17" w14:textId="1D5538F0" w:rsidR="00784CDB" w:rsidRPr="001D3A62" w:rsidRDefault="00FF1D09" w:rsidP="00F81698">
      <w:pPr>
        <w:ind w:left="709"/>
      </w:pPr>
      <w:r w:rsidRPr="001D3A62">
        <w:t xml:space="preserve">                 </w:t>
      </w:r>
      <w:r w:rsidR="00E92C37" w:rsidRPr="00084B91">
        <w:rPr>
          <w:noProof/>
        </w:rPr>
        <mc:AlternateContent>
          <mc:Choice Requires="wps">
            <w:drawing>
              <wp:anchor distT="45720" distB="45720" distL="114300" distR="114300" simplePos="0" relativeHeight="251658260" behindDoc="0" locked="0" layoutInCell="1" allowOverlap="1" wp14:anchorId="6F93061D" wp14:editId="720EAB61">
                <wp:simplePos x="0" y="0"/>
                <wp:positionH relativeFrom="column">
                  <wp:posOffset>740410</wp:posOffset>
                </wp:positionH>
                <wp:positionV relativeFrom="paragraph">
                  <wp:posOffset>2665730</wp:posOffset>
                </wp:positionV>
                <wp:extent cx="4622800" cy="825500"/>
                <wp:effectExtent l="0" t="0" r="635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25500"/>
                        </a:xfrm>
                        <a:prstGeom prst="rect">
                          <a:avLst/>
                        </a:prstGeom>
                        <a:solidFill>
                          <a:srgbClr val="FFFFFF"/>
                        </a:solidFill>
                        <a:ln w="9525">
                          <a:noFill/>
                          <a:miter lim="800000"/>
                          <a:headEnd/>
                          <a:tailEnd/>
                        </a:ln>
                      </wps:spPr>
                      <wps:txbx>
                        <w:txbxContent>
                          <w:p w14:paraId="2263E2E1" w14:textId="3BE2B6F7" w:rsidR="00084B91" w:rsidRPr="00A06FE2" w:rsidRDefault="00084B91" w:rsidP="00084B91">
                            <w:pPr>
                              <w:rPr>
                                <w:sz w:val="28"/>
                              </w:rPr>
                            </w:pPr>
                            <w:r w:rsidRPr="00EF28DF">
                              <w:rPr>
                                <w:b/>
                                <w:sz w:val="28"/>
                              </w:rPr>
                              <w:t xml:space="preserve">Additional Support Available: </w:t>
                            </w:r>
                            <w:r>
                              <w:rPr>
                                <w:sz w:val="28"/>
                              </w:rPr>
                              <w:t xml:space="preserve">Email us if you need more support or information whilst you are working through this </w:t>
                            </w:r>
                            <w:r w:rsidR="00E83AB0">
                              <w:rPr>
                                <w:sz w:val="28"/>
                              </w:rPr>
                              <w:t>toolkit</w:t>
                            </w:r>
                            <w:r>
                              <w:rPr>
                                <w:sz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93061D" id="_x0000_s1028" type="#_x0000_t202" style="position:absolute;left:0;text-align:left;margin-left:58.3pt;margin-top:209.9pt;width:364pt;height:65pt;z-index:2516582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" stroked="f">
                <v:textbox>
                  <w:txbxContent>
                    <w:p w14:paraId="2263E2E1" w14:textId="3BE2B6F7" w:rsidR="00084B91" w:rsidRPr="00A06FE2" w:rsidRDefault="00084B91" w:rsidP="00084B91">
                      <w:pPr>
                        <w:rPr>
                          <w:sz w:val="28"/>
                        </w:rPr>
                      </w:pPr>
                      <w:r w:rsidRPr="00EF28DF">
                        <w:rPr>
                          <w:b/>
                          <w:sz w:val="28"/>
                        </w:rPr>
                        <w:t xml:space="preserve">Additional Support Available: </w:t>
                      </w:r>
                      <w:r>
                        <w:rPr>
                          <w:sz w:val="28"/>
                        </w:rPr>
                        <w:t xml:space="preserve">Email us if you need more support or information whilst you are working through this </w:t>
                      </w:r>
                      <w:r w:rsidR="00E83AB0">
                        <w:rPr>
                          <w:sz w:val="28"/>
                        </w:rPr>
                        <w:t>toolkit</w:t>
                      </w:r>
                      <w:r>
                        <w:rPr>
                          <w:sz w:val="28"/>
                        </w:rPr>
                        <w:t>.</w:t>
                      </w:r>
                    </w:p>
                  </w:txbxContent>
                </v:textbox>
                <w10:wrap type="square"/>
              </v:shape>
            </w:pict>
          </mc:Fallback>
        </mc:AlternateContent>
      </w:r>
      <w:r w:rsidR="00E92C37" w:rsidRPr="00084B91">
        <w:rPr>
          <w:noProof/>
        </w:rPr>
        <mc:AlternateContent>
          <mc:Choice Requires="wps">
            <w:drawing>
              <wp:anchor distT="45720" distB="45720" distL="114300" distR="114300" simplePos="0" relativeHeight="251658261" behindDoc="0" locked="0" layoutInCell="1" allowOverlap="1" wp14:anchorId="1F28233D" wp14:editId="65B1D393">
                <wp:simplePos x="0" y="0"/>
                <wp:positionH relativeFrom="column">
                  <wp:posOffset>739140</wp:posOffset>
                </wp:positionH>
                <wp:positionV relativeFrom="paragraph">
                  <wp:posOffset>213360</wp:posOffset>
                </wp:positionV>
                <wp:extent cx="4622800" cy="660400"/>
                <wp:effectExtent l="0" t="0" r="6350" b="635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660400"/>
                        </a:xfrm>
                        <a:prstGeom prst="rect">
                          <a:avLst/>
                        </a:prstGeom>
                        <a:solidFill>
                          <a:srgbClr val="FFFFFF"/>
                        </a:solidFill>
                        <a:ln w="9525">
                          <a:noFill/>
                          <a:miter lim="800000"/>
                          <a:headEnd/>
                          <a:tailEnd/>
                        </a:ln>
                      </wps:spPr>
                      <wps:txbx>
                        <w:txbxContent>
                          <w:p w14:paraId="6D0388CF" w14:textId="72B784F2" w:rsidR="00084B91" w:rsidRPr="00A06FE2" w:rsidRDefault="00084B91" w:rsidP="00084B91">
                            <w:pPr>
                              <w:rPr>
                                <w:sz w:val="28"/>
                              </w:rPr>
                            </w:pPr>
                            <w:r w:rsidRPr="00EF28DF">
                              <w:rPr>
                                <w:b/>
                                <w:sz w:val="28"/>
                              </w:rPr>
                              <w:t>Group Activity:</w:t>
                            </w:r>
                            <w:r>
                              <w:rPr>
                                <w:sz w:val="28"/>
                              </w:rPr>
                              <w:t xml:space="preserve"> Get your volunteers, colleagues or Trustees involved in this part of the </w:t>
                            </w:r>
                            <w:r w:rsidR="00E83AB0">
                              <w:rPr>
                                <w:sz w:val="28"/>
                              </w:rPr>
                              <w:t>toolk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28233D" id="_x0000_s1029" type="#_x0000_t202" style="position:absolute;left:0;text-align:left;margin-left:58.2pt;margin-top:16.8pt;width:364pt;height:52pt;z-index:25165826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" stroked="f">
                <v:textbox>
                  <w:txbxContent>
                    <w:p w14:paraId="6D0388CF" w14:textId="72B784F2" w:rsidR="00084B91" w:rsidRPr="00A06FE2" w:rsidRDefault="00084B91" w:rsidP="00084B91">
                      <w:pPr>
                        <w:rPr>
                          <w:sz w:val="28"/>
                        </w:rPr>
                      </w:pPr>
                      <w:r w:rsidRPr="00EF28DF">
                        <w:rPr>
                          <w:b/>
                          <w:sz w:val="28"/>
                        </w:rPr>
                        <w:t>Group Activity:</w:t>
                      </w:r>
                      <w:r>
                        <w:rPr>
                          <w:sz w:val="28"/>
                        </w:rPr>
                        <w:t xml:space="preserve"> Get your volunteers, colleagues or Trustees involved in this part of the </w:t>
                      </w:r>
                      <w:r w:rsidR="00E83AB0">
                        <w:rPr>
                          <w:sz w:val="28"/>
                        </w:rPr>
                        <w:t>toolkit</w:t>
                      </w:r>
                    </w:p>
                  </w:txbxContent>
                </v:textbox>
                <w10:wrap type="square"/>
              </v:shape>
            </w:pict>
          </mc:Fallback>
        </mc:AlternateContent>
      </w:r>
      <w:r w:rsidR="00E92C37" w:rsidRPr="00084B91">
        <w:rPr>
          <w:noProof/>
        </w:rPr>
        <mc:AlternateContent>
          <mc:Choice Requires="wps">
            <w:drawing>
              <wp:anchor distT="45720" distB="45720" distL="114300" distR="114300" simplePos="0" relativeHeight="251658262" behindDoc="0" locked="0" layoutInCell="1" allowOverlap="1" wp14:anchorId="6A3E1C80" wp14:editId="3268487E">
                <wp:simplePos x="0" y="0"/>
                <wp:positionH relativeFrom="column">
                  <wp:posOffset>740410</wp:posOffset>
                </wp:positionH>
                <wp:positionV relativeFrom="paragraph">
                  <wp:posOffset>1003300</wp:posOffset>
                </wp:positionV>
                <wp:extent cx="4622800" cy="838200"/>
                <wp:effectExtent l="0" t="0" r="635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38200"/>
                        </a:xfrm>
                        <a:prstGeom prst="rect">
                          <a:avLst/>
                        </a:prstGeom>
                        <a:solidFill>
                          <a:srgbClr val="FFFFFF"/>
                        </a:solidFill>
                        <a:ln w="9525">
                          <a:noFill/>
                          <a:miter lim="800000"/>
                          <a:headEnd/>
                          <a:tailEnd/>
                        </a:ln>
                      </wps:spPr>
                      <wps:txbx>
                        <w:txbxContent>
                          <w:p w14:paraId="3BA45A72" w14:textId="61FDE875" w:rsidR="00084B91" w:rsidRDefault="00084B91" w:rsidP="00084B91">
                            <w:pPr>
                              <w:rPr>
                                <w:sz w:val="28"/>
                              </w:rPr>
                            </w:pPr>
                            <w:r w:rsidRPr="00EF28DF">
                              <w:rPr>
                                <w:b/>
                                <w:sz w:val="28"/>
                              </w:rPr>
                              <w:t xml:space="preserve">Additional Resources Available: </w:t>
                            </w:r>
                            <w:r w:rsidR="00E83AB0">
                              <w:rPr>
                                <w:sz w:val="28"/>
                              </w:rPr>
                              <w:t xml:space="preserve">This icon </w:t>
                            </w:r>
                            <w:r w:rsidR="00E94698">
                              <w:rPr>
                                <w:sz w:val="28"/>
                              </w:rPr>
                              <w:t xml:space="preserve">ndicates that there is </w:t>
                            </w:r>
                            <w:r>
                              <w:rPr>
                                <w:sz w:val="28"/>
                              </w:rPr>
                              <w:t xml:space="preserve">more information on the topic </w:t>
                            </w:r>
                          </w:p>
                          <w:p w14:paraId="2B2E9AF6" w14:textId="77777777" w:rsidR="00084B91" w:rsidRPr="00A06FE2" w:rsidRDefault="00084B91" w:rsidP="00084B91">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3E1C80" id="_x0000_s1030" type="#_x0000_t202" style="position:absolute;left:0;text-align:left;margin-left:58.3pt;margin-top:79pt;width:364pt;height:66pt;z-index:25165826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" stroked="f">
                <v:textbox>
                  <w:txbxContent>
                    <w:p w14:paraId="3BA45A72" w14:textId="61FDE875" w:rsidR="00084B91" w:rsidRDefault="00084B91" w:rsidP="00084B91">
                      <w:pPr>
                        <w:rPr>
                          <w:sz w:val="28"/>
                        </w:rPr>
                      </w:pPr>
                      <w:r w:rsidRPr="00EF28DF">
                        <w:rPr>
                          <w:b/>
                          <w:sz w:val="28"/>
                        </w:rPr>
                        <w:t xml:space="preserve">Additional Resources Available: </w:t>
                      </w:r>
                      <w:r w:rsidR="00E83AB0">
                        <w:rPr>
                          <w:sz w:val="28"/>
                        </w:rPr>
                        <w:t xml:space="preserve">This icon </w:t>
                      </w:r>
                      <w:r w:rsidR="00E94698">
                        <w:rPr>
                          <w:sz w:val="28"/>
                        </w:rPr>
                        <w:t xml:space="preserve">ndicates that there is </w:t>
                      </w:r>
                      <w:r>
                        <w:rPr>
                          <w:sz w:val="28"/>
                        </w:rPr>
                        <w:t xml:space="preserve">more information on the topic </w:t>
                      </w:r>
                    </w:p>
                    <w:p w14:paraId="2B2E9AF6" w14:textId="77777777" w:rsidR="00084B91" w:rsidRPr="00A06FE2" w:rsidRDefault="00084B91" w:rsidP="00084B91">
                      <w:pPr>
                        <w:rPr>
                          <w:sz w:val="28"/>
                        </w:rPr>
                      </w:pPr>
                    </w:p>
                  </w:txbxContent>
                </v:textbox>
                <w10:wrap type="square"/>
              </v:shape>
            </w:pict>
          </mc:Fallback>
        </mc:AlternateContent>
      </w:r>
      <w:r w:rsidR="00E92C37" w:rsidRPr="00084B91">
        <w:rPr>
          <w:noProof/>
        </w:rPr>
        <mc:AlternateContent>
          <mc:Choice Requires="wps">
            <w:drawing>
              <wp:anchor distT="45720" distB="45720" distL="114300" distR="114300" simplePos="0" relativeHeight="251658263" behindDoc="0" locked="0" layoutInCell="1" allowOverlap="1" wp14:anchorId="613CF530" wp14:editId="429A3ECE">
                <wp:simplePos x="0" y="0"/>
                <wp:positionH relativeFrom="column">
                  <wp:posOffset>740410</wp:posOffset>
                </wp:positionH>
                <wp:positionV relativeFrom="paragraph">
                  <wp:posOffset>1840230</wp:posOffset>
                </wp:positionV>
                <wp:extent cx="4622800" cy="838200"/>
                <wp:effectExtent l="0" t="0" r="635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38200"/>
                        </a:xfrm>
                        <a:prstGeom prst="rect">
                          <a:avLst/>
                        </a:prstGeom>
                        <a:solidFill>
                          <a:srgbClr val="FFFFFF"/>
                        </a:solidFill>
                        <a:ln w="9525">
                          <a:noFill/>
                          <a:miter lim="800000"/>
                          <a:headEnd/>
                          <a:tailEnd/>
                        </a:ln>
                      </wps:spPr>
                      <wps:txbx>
                        <w:txbxContent>
                          <w:p w14:paraId="35FB9726" w14:textId="6BE21DF6" w:rsidR="00084B91" w:rsidRDefault="00084B91" w:rsidP="00084B91">
                            <w:pPr>
                              <w:rPr>
                                <w:sz w:val="28"/>
                              </w:rPr>
                            </w:pPr>
                            <w:r w:rsidRPr="00EF28DF">
                              <w:rPr>
                                <w:b/>
                                <w:sz w:val="28"/>
                              </w:rPr>
                              <w:t>Webinar Available</w:t>
                            </w:r>
                            <w:r>
                              <w:rPr>
                                <w:b/>
                                <w:sz w:val="28"/>
                              </w:rPr>
                              <w:t>:</w:t>
                            </w:r>
                            <w:r>
                              <w:rPr>
                                <w:sz w:val="28"/>
                              </w:rPr>
                              <w:t xml:space="preserve"> </w:t>
                            </w:r>
                            <w:r w:rsidR="00E83AB0">
                              <w:rPr>
                                <w:sz w:val="28"/>
                              </w:rPr>
                              <w:t xml:space="preserve">Click on the icon or the link to find a webinar on the topic </w:t>
                            </w:r>
                          </w:p>
                          <w:p w14:paraId="0FE26719" w14:textId="77777777" w:rsidR="00084B91" w:rsidRPr="00A06FE2" w:rsidRDefault="00084B91" w:rsidP="00084B91">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3CF530" id="_x0000_s1031" type="#_x0000_t202" style="position:absolute;left:0;text-align:left;margin-left:58.3pt;margin-top:144.9pt;width:364pt;height:66pt;z-index:2516582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" stroked="f">
                <v:textbox>
                  <w:txbxContent>
                    <w:p w14:paraId="35FB9726" w14:textId="6BE21DF6" w:rsidR="00084B91" w:rsidRDefault="00084B91" w:rsidP="00084B91">
                      <w:pPr>
                        <w:rPr>
                          <w:sz w:val="28"/>
                        </w:rPr>
                      </w:pPr>
                      <w:r w:rsidRPr="00EF28DF">
                        <w:rPr>
                          <w:b/>
                          <w:sz w:val="28"/>
                        </w:rPr>
                        <w:t>Webinar Available</w:t>
                      </w:r>
                      <w:r>
                        <w:rPr>
                          <w:b/>
                          <w:sz w:val="28"/>
                        </w:rPr>
                        <w:t>:</w:t>
                      </w:r>
                      <w:r>
                        <w:rPr>
                          <w:sz w:val="28"/>
                        </w:rPr>
                        <w:t xml:space="preserve"> </w:t>
                      </w:r>
                      <w:r w:rsidR="00E83AB0">
                        <w:rPr>
                          <w:sz w:val="28"/>
                        </w:rPr>
                        <w:t xml:space="preserve">Click on the icon or the link to find a webinar on the topic </w:t>
                      </w:r>
                    </w:p>
                    <w:p w14:paraId="0FE26719" w14:textId="77777777" w:rsidR="00084B91" w:rsidRPr="00A06FE2" w:rsidRDefault="00084B91" w:rsidP="00084B91">
                      <w:pPr>
                        <w:rPr>
                          <w:sz w:val="28"/>
                        </w:rPr>
                      </w:pPr>
                    </w:p>
                  </w:txbxContent>
                </v:textbox>
                <w10:wrap type="square"/>
              </v:shape>
            </w:pict>
          </mc:Fallback>
        </mc:AlternateContent>
      </w:r>
      <w:r w:rsidR="00E92C37" w:rsidRPr="00084B91">
        <w:rPr>
          <w:noProof/>
        </w:rPr>
        <w:drawing>
          <wp:anchor distT="0" distB="0" distL="114300" distR="114300" simplePos="0" relativeHeight="251658264" behindDoc="0" locked="1" layoutInCell="1" allowOverlap="1" wp14:anchorId="133FA91E" wp14:editId="601FA419">
            <wp:simplePos x="0" y="0"/>
            <wp:positionH relativeFrom="margin">
              <wp:posOffset>0</wp:posOffset>
            </wp:positionH>
            <wp:positionV relativeFrom="page">
              <wp:posOffset>5472430</wp:posOffset>
            </wp:positionV>
            <wp:extent cx="745200" cy="748800"/>
            <wp:effectExtent l="0" t="0" r="0" b="0"/>
            <wp:wrapThrough wrapText="bothSides">
              <wp:wrapPolygon edited="0">
                <wp:start x="6077" y="0"/>
                <wp:lineTo x="0" y="3298"/>
                <wp:lineTo x="0" y="14290"/>
                <wp:lineTo x="1105" y="17588"/>
                <wp:lineTo x="5524" y="20885"/>
                <wp:lineTo x="6077" y="20885"/>
                <wp:lineTo x="14916" y="20885"/>
                <wp:lineTo x="15468" y="20885"/>
                <wp:lineTo x="19887" y="17588"/>
                <wp:lineTo x="20992" y="14290"/>
                <wp:lineTo x="20992" y="3298"/>
                <wp:lineTo x="14916" y="0"/>
                <wp:lineTo x="6077"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mail Ico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45200" cy="748800"/>
                    </a:xfrm>
                    <a:prstGeom prst="rect">
                      <a:avLst/>
                    </a:prstGeom>
                  </pic:spPr>
                </pic:pic>
              </a:graphicData>
            </a:graphic>
            <wp14:sizeRelH relativeFrom="page">
              <wp14:pctWidth>0</wp14:pctWidth>
            </wp14:sizeRelH>
            <wp14:sizeRelV relativeFrom="page">
              <wp14:pctHeight>0</wp14:pctHeight>
            </wp14:sizeRelV>
          </wp:anchor>
        </w:drawing>
      </w:r>
      <w:r w:rsidR="00E92C37" w:rsidRPr="00084B91">
        <w:rPr>
          <w:noProof/>
        </w:rPr>
        <w:drawing>
          <wp:anchor distT="0" distB="0" distL="114300" distR="114300" simplePos="0" relativeHeight="251658265" behindDoc="0" locked="1" layoutInCell="1" allowOverlap="0" wp14:anchorId="34446FFE" wp14:editId="242A243B">
            <wp:simplePos x="0" y="0"/>
            <wp:positionH relativeFrom="margin">
              <wp:posOffset>6985</wp:posOffset>
            </wp:positionH>
            <wp:positionV relativeFrom="page">
              <wp:posOffset>3049270</wp:posOffset>
            </wp:positionV>
            <wp:extent cx="716400" cy="734400"/>
            <wp:effectExtent l="0" t="0" r="7620" b="8890"/>
            <wp:wrapThrough wrapText="bothSides">
              <wp:wrapPolygon edited="0">
                <wp:start x="6319" y="0"/>
                <wp:lineTo x="0" y="3363"/>
                <wp:lineTo x="0" y="14574"/>
                <wp:lineTo x="1149" y="17938"/>
                <wp:lineTo x="5745" y="21301"/>
                <wp:lineTo x="6319" y="21301"/>
                <wp:lineTo x="14936" y="21301"/>
                <wp:lineTo x="15511" y="21301"/>
                <wp:lineTo x="20106" y="17938"/>
                <wp:lineTo x="21255" y="14574"/>
                <wp:lineTo x="21255" y="3363"/>
                <wp:lineTo x="14936" y="0"/>
                <wp:lineTo x="6319"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oup Ic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6400" cy="734400"/>
                    </a:xfrm>
                    <a:prstGeom prst="rect">
                      <a:avLst/>
                    </a:prstGeom>
                  </pic:spPr>
                </pic:pic>
              </a:graphicData>
            </a:graphic>
            <wp14:sizeRelH relativeFrom="page">
              <wp14:pctWidth>0</wp14:pctWidth>
            </wp14:sizeRelH>
            <wp14:sizeRelV relativeFrom="page">
              <wp14:pctHeight>0</wp14:pctHeight>
            </wp14:sizeRelV>
          </wp:anchor>
        </w:drawing>
      </w:r>
      <w:r w:rsidR="00E92C37" w:rsidRPr="00084B91">
        <w:rPr>
          <w:noProof/>
        </w:rPr>
        <w:drawing>
          <wp:anchor distT="0" distB="0" distL="114300" distR="114300" simplePos="0" relativeHeight="251658266" behindDoc="0" locked="1" layoutInCell="1" allowOverlap="0" wp14:anchorId="6AB2A1F3" wp14:editId="538038F4">
            <wp:simplePos x="0" y="0"/>
            <wp:positionH relativeFrom="margin">
              <wp:posOffset>6985</wp:posOffset>
            </wp:positionH>
            <wp:positionV relativeFrom="page">
              <wp:posOffset>4655185</wp:posOffset>
            </wp:positionV>
            <wp:extent cx="727200" cy="741600"/>
            <wp:effectExtent l="0" t="0" r="0" b="1905"/>
            <wp:wrapThrough wrapText="bothSides">
              <wp:wrapPolygon edited="0">
                <wp:start x="6225" y="0"/>
                <wp:lineTo x="0" y="2776"/>
                <wp:lineTo x="0" y="14437"/>
                <wp:lineTo x="1132" y="17769"/>
                <wp:lineTo x="5659" y="21100"/>
                <wp:lineTo x="6225" y="21100"/>
                <wp:lineTo x="14714" y="21100"/>
                <wp:lineTo x="15280" y="21100"/>
                <wp:lineTo x="19808" y="17769"/>
                <wp:lineTo x="20940" y="14437"/>
                <wp:lineTo x="20940" y="2776"/>
                <wp:lineTo x="14714" y="0"/>
                <wp:lineTo x="6225" y="0"/>
              </wp:wrapPolygon>
            </wp:wrapThrough>
            <wp:docPr id="23" name="Picture 23"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ebinar ico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27200" cy="741600"/>
                    </a:xfrm>
                    <a:prstGeom prst="rect">
                      <a:avLst/>
                    </a:prstGeom>
                  </pic:spPr>
                </pic:pic>
              </a:graphicData>
            </a:graphic>
            <wp14:sizeRelH relativeFrom="page">
              <wp14:pctWidth>0</wp14:pctWidth>
            </wp14:sizeRelH>
            <wp14:sizeRelV relativeFrom="page">
              <wp14:pctHeight>0</wp14:pctHeight>
            </wp14:sizeRelV>
          </wp:anchor>
        </w:drawing>
      </w:r>
      <w:r w:rsidR="00E92C37" w:rsidRPr="00084B91">
        <w:rPr>
          <w:noProof/>
        </w:rPr>
        <w:drawing>
          <wp:anchor distT="0" distB="0" distL="114300" distR="114300" simplePos="0" relativeHeight="251658267" behindDoc="0" locked="1" layoutInCell="1" allowOverlap="0" wp14:anchorId="13855E0E" wp14:editId="056ABCD1">
            <wp:simplePos x="0" y="0"/>
            <wp:positionH relativeFrom="margin">
              <wp:posOffset>6985</wp:posOffset>
            </wp:positionH>
            <wp:positionV relativeFrom="page">
              <wp:posOffset>3867150</wp:posOffset>
            </wp:positionV>
            <wp:extent cx="716400" cy="730800"/>
            <wp:effectExtent l="0" t="0" r="7620" b="0"/>
            <wp:wrapThrough wrapText="bothSides">
              <wp:wrapPolygon edited="0">
                <wp:start x="6319" y="0"/>
                <wp:lineTo x="0" y="2817"/>
                <wp:lineTo x="0" y="14650"/>
                <wp:lineTo x="1723" y="18031"/>
                <wp:lineTo x="5745" y="20849"/>
                <wp:lineTo x="6319" y="20849"/>
                <wp:lineTo x="14936" y="20849"/>
                <wp:lineTo x="15511" y="20849"/>
                <wp:lineTo x="19532" y="18031"/>
                <wp:lineTo x="21255" y="14650"/>
                <wp:lineTo x="21255" y="2817"/>
                <wp:lineTo x="14936" y="0"/>
                <wp:lineTo x="6319"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ource ico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16400" cy="730800"/>
                    </a:xfrm>
                    <a:prstGeom prst="rect">
                      <a:avLst/>
                    </a:prstGeom>
                  </pic:spPr>
                </pic:pic>
              </a:graphicData>
            </a:graphic>
            <wp14:sizeRelH relativeFrom="page">
              <wp14:pctWidth>0</wp14:pctWidth>
            </wp14:sizeRelH>
            <wp14:sizeRelV relativeFrom="page">
              <wp14:pctHeight>0</wp14:pctHeight>
            </wp14:sizeRelV>
          </wp:anchor>
        </w:drawing>
      </w:r>
      <w:r w:rsidR="00E92C37" w:rsidRPr="00084B91">
        <w:rPr>
          <w:noProof/>
        </w:rPr>
        <w:drawing>
          <wp:anchor distT="0" distB="0" distL="114300" distR="114300" simplePos="0" relativeHeight="251658269" behindDoc="0" locked="1" layoutInCell="1" allowOverlap="1" wp14:anchorId="4593228D" wp14:editId="5D1EED80">
            <wp:simplePos x="0" y="0"/>
            <wp:positionH relativeFrom="margin">
              <wp:posOffset>6985</wp:posOffset>
            </wp:positionH>
            <wp:positionV relativeFrom="paragraph">
              <wp:posOffset>3401060</wp:posOffset>
            </wp:positionV>
            <wp:extent cx="896400" cy="748800"/>
            <wp:effectExtent l="0" t="0" r="0" b="0"/>
            <wp:wrapThrough wrapText="bothSides">
              <wp:wrapPolygon edited="0">
                <wp:start x="5052" y="0"/>
                <wp:lineTo x="0" y="3298"/>
                <wp:lineTo x="0" y="14290"/>
                <wp:lineTo x="918" y="17588"/>
                <wp:lineTo x="4592" y="20885"/>
                <wp:lineTo x="5052" y="20885"/>
                <wp:lineTo x="11940" y="20885"/>
                <wp:lineTo x="12400" y="20885"/>
                <wp:lineTo x="16533" y="17588"/>
                <wp:lineTo x="18829" y="7695"/>
                <wp:lineTo x="14237" y="1099"/>
                <wp:lineTo x="11940" y="0"/>
                <wp:lineTo x="5052" y="0"/>
              </wp:wrapPolygon>
            </wp:wrapThrough>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Importan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96400" cy="748800"/>
                    </a:xfrm>
                    <a:prstGeom prst="rect">
                      <a:avLst/>
                    </a:prstGeom>
                  </pic:spPr>
                </pic:pic>
              </a:graphicData>
            </a:graphic>
            <wp14:sizeRelH relativeFrom="page">
              <wp14:pctWidth>0</wp14:pctWidth>
            </wp14:sizeRelH>
            <wp14:sizeRelV relativeFrom="page">
              <wp14:pctHeight>0</wp14:pctHeight>
            </wp14:sizeRelV>
          </wp:anchor>
        </w:drawing>
      </w:r>
    </w:p>
    <w:p w14:paraId="1B257F73" w14:textId="1332E076" w:rsidR="00554C2C" w:rsidRPr="001D3A62" w:rsidRDefault="00554C2C" w:rsidP="001D3A62">
      <w:pPr>
        <w:ind w:left="709"/>
      </w:pPr>
    </w:p>
    <w:p w14:paraId="281408BC" w14:textId="400FD3CA" w:rsidR="00554C2C" w:rsidRPr="001D3A62" w:rsidRDefault="00554C2C" w:rsidP="001D3A62">
      <w:pPr>
        <w:ind w:left="709"/>
      </w:pPr>
    </w:p>
    <w:p w14:paraId="451E78D3" w14:textId="16D5A15F" w:rsidR="00554C2C" w:rsidRPr="001D3A62" w:rsidRDefault="00554C2C" w:rsidP="001D3A62">
      <w:pPr>
        <w:ind w:left="709"/>
      </w:pPr>
    </w:p>
    <w:p w14:paraId="5EEF0B34" w14:textId="1CF187A5" w:rsidR="00554C2C" w:rsidRPr="001D3A62" w:rsidRDefault="00554C2C" w:rsidP="001D3A62">
      <w:pPr>
        <w:ind w:left="709"/>
      </w:pPr>
    </w:p>
    <w:p w14:paraId="732A1344" w14:textId="5AFE23BA" w:rsidR="00554C2C" w:rsidRPr="001D3A62" w:rsidRDefault="00554C2C" w:rsidP="001D3A62">
      <w:pPr>
        <w:ind w:left="709"/>
      </w:pPr>
    </w:p>
    <w:p w14:paraId="0881E26F" w14:textId="1BFE8A83" w:rsidR="00554C2C" w:rsidRPr="001D3A62" w:rsidRDefault="00554C2C" w:rsidP="001D3A62">
      <w:pPr>
        <w:ind w:left="709"/>
      </w:pPr>
    </w:p>
    <w:p w14:paraId="7D27887E" w14:textId="463704E3" w:rsidR="002D488C" w:rsidRPr="001D3A62" w:rsidRDefault="002D488C" w:rsidP="001D3A62">
      <w:pPr>
        <w:ind w:left="709"/>
      </w:pPr>
    </w:p>
    <w:p w14:paraId="1B44BD7A" w14:textId="3752A20E" w:rsidR="002D488C" w:rsidRPr="001D3A62" w:rsidRDefault="002D488C" w:rsidP="001D3A62">
      <w:pPr>
        <w:ind w:left="709"/>
      </w:pPr>
    </w:p>
    <w:p w14:paraId="3CBF5A4C" w14:textId="21B9015B" w:rsidR="002D488C" w:rsidRPr="001D3A62" w:rsidRDefault="002D488C" w:rsidP="001D3A62">
      <w:pPr>
        <w:ind w:left="709"/>
      </w:pPr>
    </w:p>
    <w:p w14:paraId="59F6EC88" w14:textId="21392F38" w:rsidR="002D488C" w:rsidRPr="001D3A62" w:rsidRDefault="002D488C" w:rsidP="001D3A62">
      <w:pPr>
        <w:ind w:left="709"/>
      </w:pPr>
    </w:p>
    <w:p w14:paraId="2E42B84A" w14:textId="3238FAB7" w:rsidR="00554C2C" w:rsidRDefault="00554C2C" w:rsidP="001D3A62">
      <w:pPr>
        <w:ind w:left="709"/>
      </w:pPr>
    </w:p>
    <w:p w14:paraId="6D07A203" w14:textId="671D7B76" w:rsidR="001D3A62" w:rsidRDefault="001D3A62" w:rsidP="001D3A62">
      <w:pPr>
        <w:ind w:left="709"/>
      </w:pPr>
    </w:p>
    <w:p w14:paraId="04A5E19F" w14:textId="09F8B519" w:rsidR="001D3A62" w:rsidRDefault="001D3A62" w:rsidP="001D3A62">
      <w:pPr>
        <w:ind w:left="709"/>
      </w:pPr>
    </w:p>
    <w:p w14:paraId="60A2BF9D" w14:textId="6F58DA8C" w:rsidR="001D3A62" w:rsidRDefault="001D3A62" w:rsidP="001D3A62">
      <w:pPr>
        <w:ind w:left="709"/>
      </w:pPr>
    </w:p>
    <w:p w14:paraId="6855D8AE" w14:textId="52AD60A8" w:rsidR="001D3A62" w:rsidRDefault="001D3A62" w:rsidP="001D3A62">
      <w:pPr>
        <w:ind w:left="709"/>
      </w:pPr>
    </w:p>
    <w:p w14:paraId="34D1E34A" w14:textId="1977FBCD" w:rsidR="001D3A62" w:rsidRDefault="001D3A62" w:rsidP="001D3A62">
      <w:pPr>
        <w:ind w:left="709"/>
      </w:pPr>
    </w:p>
    <w:p w14:paraId="4A92393E" w14:textId="4612D817" w:rsidR="001D3A62" w:rsidRDefault="00BA5343" w:rsidP="001D3A62">
      <w:pPr>
        <w:ind w:left="709"/>
      </w:pPr>
      <w:r w:rsidRPr="00084B91">
        <w:rPr>
          <w:noProof/>
        </w:rPr>
        <mc:AlternateContent>
          <mc:Choice Requires="wps">
            <w:drawing>
              <wp:anchor distT="45720" distB="45720" distL="114300" distR="114300" simplePos="0" relativeHeight="251658268" behindDoc="0" locked="0" layoutInCell="1" allowOverlap="1" wp14:anchorId="0E770985" wp14:editId="2D49C6ED">
                <wp:simplePos x="0" y="0"/>
                <wp:positionH relativeFrom="column">
                  <wp:posOffset>750570</wp:posOffset>
                </wp:positionH>
                <wp:positionV relativeFrom="paragraph">
                  <wp:posOffset>23495</wp:posOffset>
                </wp:positionV>
                <wp:extent cx="4622800" cy="622300"/>
                <wp:effectExtent l="0" t="0" r="6350" b="6350"/>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622300"/>
                        </a:xfrm>
                        <a:prstGeom prst="rect">
                          <a:avLst/>
                        </a:prstGeom>
                        <a:solidFill>
                          <a:srgbClr val="FFFFFF"/>
                        </a:solidFill>
                        <a:ln w="9525">
                          <a:noFill/>
                          <a:miter lim="800000"/>
                          <a:headEnd/>
                          <a:tailEnd/>
                        </a:ln>
                      </wps:spPr>
                      <wps:txbx>
                        <w:txbxContent>
                          <w:p w14:paraId="7B99D8D5" w14:textId="77777777" w:rsidR="00084B91" w:rsidRPr="00A06FE2" w:rsidRDefault="00084B91" w:rsidP="00084B91">
                            <w:pPr>
                              <w:rPr>
                                <w:sz w:val="28"/>
                              </w:rPr>
                            </w:pPr>
                            <w:r>
                              <w:rPr>
                                <w:b/>
                                <w:sz w:val="28"/>
                              </w:rPr>
                              <w:t>Important Information:</w:t>
                            </w:r>
                            <w:r w:rsidRPr="00387469">
                              <w:rPr>
                                <w:sz w:val="28"/>
                              </w:rPr>
                              <w:t xml:space="preserve"> </w:t>
                            </w:r>
                            <w:r>
                              <w:rPr>
                                <w:sz w:val="28"/>
                              </w:rPr>
                              <w:t>D</w:t>
                            </w:r>
                            <w:r w:rsidRPr="00387469">
                              <w:rPr>
                                <w:sz w:val="28"/>
                              </w:rPr>
                              <w:t xml:space="preserve">on’t </w:t>
                            </w:r>
                            <w:r>
                              <w:rPr>
                                <w:sz w:val="28"/>
                              </w:rPr>
                              <w:t xml:space="preserve">be tempted to </w:t>
                            </w:r>
                            <w:r w:rsidRPr="00387469">
                              <w:rPr>
                                <w:sz w:val="28"/>
                              </w:rPr>
                              <w:t xml:space="preserve">skip </w:t>
                            </w:r>
                            <w:r>
                              <w:rPr>
                                <w:sz w:val="28"/>
                              </w:rPr>
                              <w:t>a</w:t>
                            </w:r>
                            <w:r w:rsidRPr="00387469">
                              <w:rPr>
                                <w:sz w:val="28"/>
                              </w:rPr>
                              <w:t xml:space="preserve"> section</w:t>
                            </w:r>
                            <w:r>
                              <w:rPr>
                                <w:sz w:val="28"/>
                              </w:rPr>
                              <w:t xml:space="preserve"> with this icon next to i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770985" id="_x0000_s1032" type="#_x0000_t202" style="position:absolute;left:0;text-align:left;margin-left:59.1pt;margin-top:1.85pt;width:364pt;height:49pt;z-index:2516582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" stroked="f">
                <v:textbox>
                  <w:txbxContent>
                    <w:p w14:paraId="7B99D8D5" w14:textId="77777777" w:rsidR="00084B91" w:rsidRPr="00A06FE2" w:rsidRDefault="00084B91" w:rsidP="00084B91">
                      <w:pPr>
                        <w:rPr>
                          <w:sz w:val="28"/>
                        </w:rPr>
                      </w:pPr>
                      <w:r>
                        <w:rPr>
                          <w:b/>
                          <w:sz w:val="28"/>
                        </w:rPr>
                        <w:t>Important Information:</w:t>
                      </w:r>
                      <w:r w:rsidRPr="00387469">
                        <w:rPr>
                          <w:sz w:val="28"/>
                        </w:rPr>
                        <w:t xml:space="preserve"> </w:t>
                      </w:r>
                      <w:r>
                        <w:rPr>
                          <w:sz w:val="28"/>
                        </w:rPr>
                        <w:t>D</w:t>
                      </w:r>
                      <w:r w:rsidRPr="00387469">
                        <w:rPr>
                          <w:sz w:val="28"/>
                        </w:rPr>
                        <w:t xml:space="preserve">on’t </w:t>
                      </w:r>
                      <w:r>
                        <w:rPr>
                          <w:sz w:val="28"/>
                        </w:rPr>
                        <w:t xml:space="preserve">be tempted to </w:t>
                      </w:r>
                      <w:r w:rsidRPr="00387469">
                        <w:rPr>
                          <w:sz w:val="28"/>
                        </w:rPr>
                        <w:t xml:space="preserve">skip </w:t>
                      </w:r>
                      <w:r>
                        <w:rPr>
                          <w:sz w:val="28"/>
                        </w:rPr>
                        <w:t>a</w:t>
                      </w:r>
                      <w:r w:rsidRPr="00387469">
                        <w:rPr>
                          <w:sz w:val="28"/>
                        </w:rPr>
                        <w:t xml:space="preserve"> section</w:t>
                      </w:r>
                      <w:r>
                        <w:rPr>
                          <w:sz w:val="28"/>
                        </w:rPr>
                        <w:t xml:space="preserve"> with this icon next to it! </w:t>
                      </w:r>
                    </w:p>
                  </w:txbxContent>
                </v:textbox>
                <w10:wrap type="square"/>
              </v:shape>
            </w:pict>
          </mc:Fallback>
        </mc:AlternateContent>
      </w:r>
    </w:p>
    <w:p w14:paraId="421FA4F1" w14:textId="11718CEA" w:rsidR="001D3A62" w:rsidRDefault="001D3A62" w:rsidP="001D3A62">
      <w:pPr>
        <w:ind w:left="709"/>
      </w:pPr>
    </w:p>
    <w:p w14:paraId="63980BB4" w14:textId="00657F25" w:rsidR="001D3A62" w:rsidRDefault="001D3A62" w:rsidP="001D3A62">
      <w:pPr>
        <w:ind w:left="709"/>
      </w:pPr>
    </w:p>
    <w:p w14:paraId="0EA03696" w14:textId="14D637C1" w:rsidR="001D3A62" w:rsidRDefault="00F81698" w:rsidP="001D3A62">
      <w:pPr>
        <w:ind w:left="709"/>
      </w:pPr>
      <w:r>
        <w:rPr>
          <w:noProof/>
        </w:rPr>
        <mc:AlternateContent>
          <mc:Choice Requires="wps">
            <w:drawing>
              <wp:anchor distT="45720" distB="45720" distL="114300" distR="114300" simplePos="0" relativeHeight="251658250" behindDoc="0" locked="0" layoutInCell="1" allowOverlap="1" wp14:anchorId="79F28ADC" wp14:editId="7925A35A">
                <wp:simplePos x="0" y="0"/>
                <wp:positionH relativeFrom="margin">
                  <wp:align>center</wp:align>
                </wp:positionH>
                <wp:positionV relativeFrom="paragraph">
                  <wp:posOffset>1419225</wp:posOffset>
                </wp:positionV>
                <wp:extent cx="6301740" cy="1407795"/>
                <wp:effectExtent l="0" t="0" r="3810" b="1905"/>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1740" cy="1407795"/>
                        </a:xfrm>
                        <a:prstGeom prst="rect">
                          <a:avLst/>
                        </a:prstGeom>
                        <a:solidFill>
                          <a:srgbClr val="FFFFFF"/>
                        </a:solidFill>
                        <a:ln w="9525">
                          <a:noFill/>
                          <a:miter lim="800000"/>
                          <a:headEnd/>
                          <a:tailEnd/>
                        </a:ln>
                      </wps:spPr>
                      <wps:txbx>
                        <w:txbxContent>
                          <w:p w14:paraId="6D730F2B" w14:textId="77777777" w:rsidR="00387469" w:rsidRDefault="00387469" w:rsidP="00387469">
                            <w:pPr>
                              <w:jc w:val="center"/>
                            </w:pPr>
                            <w:r>
                              <w:t xml:space="preserve">This Toolkit is not intended to be a definitive guide or template. </w:t>
                            </w:r>
                            <w:r>
                              <w:br/>
                              <w:t>It is designed for LGBT+ groups to work through a series of activities and information in order to build a better understanding of the subject matter.</w:t>
                            </w:r>
                          </w:p>
                          <w:p w14:paraId="7219C93F" w14:textId="77777777" w:rsidR="00387469" w:rsidRDefault="00387469" w:rsidP="00387469">
                            <w:pPr>
                              <w:jc w:val="center"/>
                            </w:pPr>
                            <w:r>
                              <w:t>All the information provided was up to date at the time of creation.</w:t>
                            </w:r>
                          </w:p>
                          <w:p w14:paraId="624A73FD" w14:textId="77777777" w:rsidR="00387469" w:rsidRDefault="00387469" w:rsidP="00387469">
                            <w:pPr>
                              <w:jc w:val="center"/>
                            </w:pPr>
                            <w:r>
                              <w:t>This Toolkit was created by Consortium for the LGBT+ Futures Fund Skills Development and Training Programme 20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F28ADC" id="_x0000_s1033" type="#_x0000_t202" style="position:absolute;left:0;text-align:left;margin-left:0;margin-top:111.75pt;width:496.2pt;height:110.85pt;z-index:25165825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" stroked="f">
                <v:textbox>
                  <w:txbxContent>
                    <w:p w14:paraId="6D730F2B" w14:textId="77777777" w:rsidR="00387469" w:rsidRDefault="00387469" w:rsidP="00387469">
                      <w:pPr>
                        <w:jc w:val="center"/>
                      </w:pPr>
                      <w:r>
                        <w:t xml:space="preserve">This Toolkit is not intended to be a definitive guide or template. </w:t>
                      </w:r>
                      <w:r>
                        <w:br/>
                        <w:t>It is designed for LGBT+ groups to work through a series of activities and information in order to build a better understanding of the subject matter.</w:t>
                      </w:r>
                    </w:p>
                    <w:p w14:paraId="7219C93F" w14:textId="77777777" w:rsidR="00387469" w:rsidRDefault="00387469" w:rsidP="00387469">
                      <w:pPr>
                        <w:jc w:val="center"/>
                      </w:pPr>
                      <w:r>
                        <w:t>All the information provided was up to date at the time of creation.</w:t>
                      </w:r>
                    </w:p>
                    <w:p w14:paraId="624A73FD" w14:textId="77777777" w:rsidR="00387469" w:rsidRDefault="00387469" w:rsidP="00387469">
                      <w:pPr>
                        <w:jc w:val="center"/>
                      </w:pPr>
                      <w:r>
                        <w:t>This Toolkit was created by Consortium for the LGBT+ Futures Fund Skills Development and Training Programme 2019.</w:t>
                      </w:r>
                    </w:p>
                  </w:txbxContent>
                </v:textbox>
                <w10:wrap type="square" anchorx="margin"/>
              </v:shape>
            </w:pict>
          </mc:Fallback>
        </mc:AlternateContent>
      </w:r>
      <w:r w:rsidR="000E533E" w:rsidRPr="005F1BBB">
        <w:rPr>
          <w:rFonts w:ascii="Montserrat" w:hAnsi="Montserrat"/>
          <w:b/>
          <w:noProof/>
          <w:color w:val="1144CC"/>
          <w:sz w:val="32"/>
          <w:szCs w:val="32"/>
        </w:rPr>
        <mc:AlternateContent>
          <mc:Choice Requires="wps">
            <w:drawing>
              <wp:anchor distT="45720" distB="45720" distL="114300" distR="114300" simplePos="0" relativeHeight="251658272" behindDoc="0" locked="0" layoutInCell="1" allowOverlap="1" wp14:anchorId="3D1F2300" wp14:editId="6A62F4CA">
                <wp:simplePos x="0" y="0"/>
                <wp:positionH relativeFrom="column">
                  <wp:posOffset>795655</wp:posOffset>
                </wp:positionH>
                <wp:positionV relativeFrom="paragraph">
                  <wp:posOffset>216535</wp:posOffset>
                </wp:positionV>
                <wp:extent cx="4622800" cy="784860"/>
                <wp:effectExtent l="0" t="0" r="635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784860"/>
                        </a:xfrm>
                        <a:prstGeom prst="rect">
                          <a:avLst/>
                        </a:prstGeom>
                        <a:solidFill>
                          <a:srgbClr val="FFFFFF"/>
                        </a:solidFill>
                        <a:ln w="9525">
                          <a:noFill/>
                          <a:miter lim="800000"/>
                          <a:headEnd/>
                          <a:tailEnd/>
                        </a:ln>
                      </wps:spPr>
                      <wps:txbx>
                        <w:txbxContent>
                          <w:p w14:paraId="546E2131" w14:textId="1E71056B" w:rsidR="005F1BBB" w:rsidRPr="00A06FE2" w:rsidRDefault="005F1BBB" w:rsidP="005F1BBB">
                            <w:pPr>
                              <w:rPr>
                                <w:sz w:val="28"/>
                              </w:rPr>
                            </w:pPr>
                            <w:r>
                              <w:rPr>
                                <w:b/>
                                <w:sz w:val="28"/>
                              </w:rPr>
                              <w:t xml:space="preserve">External Link or Resource: </w:t>
                            </w:r>
                            <w:r w:rsidR="00E83AB0">
                              <w:rPr>
                                <w:bCs/>
                                <w:sz w:val="28"/>
                              </w:rPr>
                              <w:t xml:space="preserve">Indicates that there is a </w:t>
                            </w:r>
                            <w:r w:rsidRPr="000316D3">
                              <w:rPr>
                                <w:bCs/>
                                <w:sz w:val="28"/>
                              </w:rPr>
                              <w:t xml:space="preserve">link </w:t>
                            </w:r>
                            <w:r w:rsidR="00E83AB0">
                              <w:rPr>
                                <w:bCs/>
                                <w:sz w:val="28"/>
                              </w:rPr>
                              <w:t>to</w:t>
                            </w:r>
                            <w:r w:rsidRPr="000316D3">
                              <w:rPr>
                                <w:bCs/>
                                <w:sz w:val="28"/>
                              </w:rPr>
                              <w:t xml:space="preserve"> an external resource or webpage</w:t>
                            </w:r>
                            <w:r w:rsidR="00E83AB0">
                              <w:rPr>
                                <w:bCs/>
                                <w:sz w:val="28"/>
                              </w:rPr>
                              <w:t xml:space="preserve"> about the topic </w:t>
                            </w:r>
                            <w:r w:rsidRPr="000316D3">
                              <w:rPr>
                                <w:bCs/>
                                <w:sz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1F2300" id="_x0000_s1034" type="#_x0000_t202" style="position:absolute;left:0;text-align:left;margin-left:62.65pt;margin-top:17.05pt;width:364pt;height:61.8pt;z-index:251658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" stroked="f">
                <v:textbox>
                  <w:txbxContent>
                    <w:p w14:paraId="546E2131" w14:textId="1E71056B" w:rsidR="005F1BBB" w:rsidRPr="00A06FE2" w:rsidRDefault="005F1BBB" w:rsidP="005F1BBB">
                      <w:pPr>
                        <w:rPr>
                          <w:sz w:val="28"/>
                        </w:rPr>
                      </w:pPr>
                      <w:r>
                        <w:rPr>
                          <w:b/>
                          <w:sz w:val="28"/>
                        </w:rPr>
                        <w:t xml:space="preserve">External Link or Resource: </w:t>
                      </w:r>
                      <w:r w:rsidR="00E83AB0">
                        <w:rPr>
                          <w:bCs/>
                          <w:sz w:val="28"/>
                        </w:rPr>
                        <w:t xml:space="preserve">Indicates that there is a </w:t>
                      </w:r>
                      <w:r w:rsidRPr="000316D3">
                        <w:rPr>
                          <w:bCs/>
                          <w:sz w:val="28"/>
                        </w:rPr>
                        <w:t xml:space="preserve">link </w:t>
                      </w:r>
                      <w:r w:rsidR="00E83AB0">
                        <w:rPr>
                          <w:bCs/>
                          <w:sz w:val="28"/>
                        </w:rPr>
                        <w:t>to</w:t>
                      </w:r>
                      <w:r w:rsidRPr="000316D3">
                        <w:rPr>
                          <w:bCs/>
                          <w:sz w:val="28"/>
                        </w:rPr>
                        <w:t xml:space="preserve"> an external resource or webpage</w:t>
                      </w:r>
                      <w:r w:rsidR="00E83AB0">
                        <w:rPr>
                          <w:bCs/>
                          <w:sz w:val="28"/>
                        </w:rPr>
                        <w:t xml:space="preserve"> about the topic </w:t>
                      </w:r>
                      <w:r w:rsidRPr="000316D3">
                        <w:rPr>
                          <w:bCs/>
                          <w:sz w:val="28"/>
                        </w:rPr>
                        <w:t xml:space="preserve">  </w:t>
                      </w:r>
                    </w:p>
                  </w:txbxContent>
                </v:textbox>
                <w10:wrap type="square"/>
              </v:shape>
            </w:pict>
          </mc:Fallback>
        </mc:AlternateContent>
      </w:r>
      <w:r w:rsidR="005F1BBB" w:rsidRPr="005F1BBB">
        <w:rPr>
          <w:rFonts w:ascii="Montserrat" w:hAnsi="Montserrat"/>
          <w:b/>
          <w:noProof/>
          <w:color w:val="1144CC"/>
          <w:sz w:val="32"/>
          <w:szCs w:val="32"/>
        </w:rPr>
        <w:drawing>
          <wp:anchor distT="0" distB="0" distL="114300" distR="114300" simplePos="0" relativeHeight="251658271" behindDoc="0" locked="1" layoutInCell="1" allowOverlap="1" wp14:anchorId="09583198" wp14:editId="068A217E">
            <wp:simplePos x="0" y="0"/>
            <wp:positionH relativeFrom="column">
              <wp:posOffset>14605</wp:posOffset>
            </wp:positionH>
            <wp:positionV relativeFrom="paragraph">
              <wp:posOffset>180340</wp:posOffset>
            </wp:positionV>
            <wp:extent cx="734400" cy="748800"/>
            <wp:effectExtent l="0" t="0" r="8890" b="0"/>
            <wp:wrapThrough wrapText="bothSides">
              <wp:wrapPolygon edited="0">
                <wp:start x="6166" y="0"/>
                <wp:lineTo x="0" y="3847"/>
                <wp:lineTo x="0" y="14290"/>
                <wp:lineTo x="1121" y="17588"/>
                <wp:lineTo x="5606" y="20885"/>
                <wp:lineTo x="6166" y="20885"/>
                <wp:lineTo x="15135" y="20885"/>
                <wp:lineTo x="15696" y="20885"/>
                <wp:lineTo x="20180" y="17588"/>
                <wp:lineTo x="21301" y="14290"/>
                <wp:lineTo x="21301" y="3847"/>
                <wp:lineTo x="15135" y="0"/>
                <wp:lineTo x="6166" y="0"/>
              </wp:wrapPolygon>
            </wp:wrapThrough>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ink.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34400" cy="748800"/>
                    </a:xfrm>
                    <a:prstGeom prst="rect">
                      <a:avLst/>
                    </a:prstGeom>
                  </pic:spPr>
                </pic:pic>
              </a:graphicData>
            </a:graphic>
            <wp14:sizeRelH relativeFrom="page">
              <wp14:pctWidth>0</wp14:pctWidth>
            </wp14:sizeRelH>
            <wp14:sizeRelV relativeFrom="page">
              <wp14:pctHeight>0</wp14:pctHeight>
            </wp14:sizeRelV>
          </wp:anchor>
        </w:drawing>
      </w:r>
    </w:p>
    <w:p w14:paraId="10A68FCB" w14:textId="77777777" w:rsidR="005F1BBB" w:rsidRDefault="005F1BBB" w:rsidP="00E92C37">
      <w:pPr>
        <w:rPr>
          <w:rFonts w:ascii="Montserrat ExtraBold" w:hAnsi="Montserrat ExtraBold"/>
          <w:b/>
          <w:noProof/>
          <w:color w:val="194C9F"/>
          <w:sz w:val="32"/>
          <w:szCs w:val="32"/>
        </w:rPr>
      </w:pPr>
    </w:p>
    <w:p w14:paraId="46465632" w14:textId="4036C814" w:rsidR="00554C2C" w:rsidRPr="0076334C" w:rsidRDefault="00554C2C" w:rsidP="00E92C37">
      <w:pPr>
        <w:rPr>
          <w:rFonts w:ascii="Montserrat" w:hAnsi="Montserrat"/>
          <w:b/>
          <w:color w:val="194C9F"/>
          <w:sz w:val="32"/>
          <w:szCs w:val="32"/>
        </w:rPr>
      </w:pPr>
      <w:r w:rsidRPr="0076334C">
        <w:rPr>
          <w:rFonts w:ascii="Montserrat" w:hAnsi="Montserrat"/>
          <w:b/>
          <w:noProof/>
          <w:color w:val="1144CC"/>
          <w:sz w:val="32"/>
          <w:szCs w:val="32"/>
        </w:rPr>
        <mc:AlternateContent>
          <mc:Choice Requires="wps">
            <w:drawing>
              <wp:anchor distT="0" distB="0" distL="114300" distR="114300" simplePos="0" relativeHeight="251658243" behindDoc="0" locked="1" layoutInCell="1" allowOverlap="1" wp14:anchorId="136595C8" wp14:editId="7C339804">
                <wp:simplePos x="0" y="0"/>
                <wp:positionH relativeFrom="column">
                  <wp:posOffset>-910590</wp:posOffset>
                </wp:positionH>
                <wp:positionV relativeFrom="paragraph">
                  <wp:posOffset>302895</wp:posOffset>
                </wp:positionV>
                <wp:extent cx="3373200" cy="0"/>
                <wp:effectExtent l="0" t="19050" r="36830" b="19050"/>
                <wp:wrapNone/>
                <wp:docPr id="194" name="Straight Connector 194"/>
                <wp:cNvGraphicFramePr/>
                <a:graphic xmlns:a="http://schemas.openxmlformats.org/drawingml/2006/main">
                  <a:graphicData uri="http://schemas.microsoft.com/office/word/2010/wordprocessingShape">
                    <wps:wsp>
                      <wps:cNvCnPr/>
                      <wps:spPr>
                        <a:xfrm>
                          <a:off x="0" y="0"/>
                          <a:ext cx="337320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9E44A1" id="Straight Connector 194"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7pt,23.85pt" to="193.9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" strokecolor="#fcbd3a" strokeweight="3pt">
                <v:stroke joinstyle="miter"/>
                <w10:anchorlock/>
              </v:line>
            </w:pict>
          </mc:Fallback>
        </mc:AlternateContent>
      </w:r>
      <w:r w:rsidR="007E798C" w:rsidRPr="0076334C">
        <w:rPr>
          <w:rFonts w:ascii="Montserrat ExtraBold" w:hAnsi="Montserrat ExtraBold"/>
          <w:b/>
          <w:noProof/>
          <w:color w:val="194C9F"/>
          <w:sz w:val="32"/>
          <w:szCs w:val="32"/>
        </w:rPr>
        <w:t xml:space="preserve"> Contents</w:t>
      </w:r>
      <w:r w:rsidRPr="0076334C">
        <w:rPr>
          <w:rFonts w:ascii="Montserrat" w:hAnsi="Montserrat"/>
          <w:b/>
          <w:color w:val="1144CC"/>
          <w:sz w:val="32"/>
          <w:szCs w:val="32"/>
        </w:rPr>
        <w:t xml:space="preserve"> </w:t>
      </w:r>
      <w:r w:rsidRPr="0076334C">
        <w:rPr>
          <w:rFonts w:ascii="Montserrat" w:hAnsi="Montserrat"/>
          <w:b/>
          <w:color w:val="194C9F"/>
          <w:sz w:val="32"/>
          <w:szCs w:val="32"/>
        </w:rPr>
        <w:t xml:space="preserve"> </w:t>
      </w:r>
    </w:p>
    <w:p w14:paraId="3229CBC1" w14:textId="0D303DB4" w:rsidR="00EF28DF" w:rsidRDefault="00EF28DF" w:rsidP="00E92C37"/>
    <w:p w14:paraId="0EBBE6BB" w14:textId="598F3A39" w:rsidR="00516423" w:rsidRDefault="00516423" w:rsidP="00E92C37"/>
    <w:p w14:paraId="66B96F93" w14:textId="77777777" w:rsidR="00516423" w:rsidRPr="001D3A62" w:rsidRDefault="00516423" w:rsidP="00E92C37"/>
    <w:p w14:paraId="7E05ADA1" w14:textId="0FCFBD26" w:rsidR="003D44D3" w:rsidRDefault="00EF28DF" w:rsidP="00E92C37">
      <w:pPr>
        <w:tabs>
          <w:tab w:val="left" w:pos="709"/>
        </w:tabs>
        <w:rPr>
          <w:b/>
          <w:szCs w:val="24"/>
        </w:rPr>
      </w:pPr>
      <w:r w:rsidRPr="006A67D1">
        <w:rPr>
          <w:b/>
          <w:szCs w:val="24"/>
        </w:rPr>
        <w:t xml:space="preserve">Section 1: </w:t>
      </w:r>
      <w:r w:rsidR="002518F0" w:rsidRPr="006A67D1">
        <w:rPr>
          <w:b/>
          <w:szCs w:val="24"/>
        </w:rPr>
        <w:t xml:space="preserve">Planning for Fundraising </w:t>
      </w:r>
    </w:p>
    <w:p w14:paraId="2F9814A7" w14:textId="77777777" w:rsidR="00797E87" w:rsidRPr="006A67D1" w:rsidRDefault="00797E87" w:rsidP="00E92C37">
      <w:pPr>
        <w:tabs>
          <w:tab w:val="left" w:pos="709"/>
        </w:tabs>
        <w:rPr>
          <w:b/>
          <w:szCs w:val="24"/>
        </w:rPr>
      </w:pPr>
    </w:p>
    <w:p w14:paraId="2AA3F396" w14:textId="466D0044" w:rsidR="003D44D3" w:rsidRDefault="003D44D3" w:rsidP="00DD4966">
      <w:pPr>
        <w:pStyle w:val="ListParagraph"/>
        <w:numPr>
          <w:ilvl w:val="0"/>
          <w:numId w:val="2"/>
        </w:numPr>
        <w:tabs>
          <w:tab w:val="left" w:pos="709"/>
        </w:tabs>
        <w:ind w:left="0" w:firstLine="0"/>
        <w:rPr>
          <w:rFonts w:ascii="Helvetica" w:hAnsi="Helvetica"/>
          <w:sz w:val="24"/>
          <w:szCs w:val="24"/>
        </w:rPr>
      </w:pPr>
      <w:r w:rsidRPr="006A67D1">
        <w:rPr>
          <w:rFonts w:ascii="Helvetica" w:hAnsi="Helvetica"/>
          <w:sz w:val="24"/>
          <w:szCs w:val="24"/>
        </w:rPr>
        <w:t>What</w:t>
      </w:r>
      <w:r w:rsidR="004A12A0" w:rsidRPr="006A67D1">
        <w:rPr>
          <w:rFonts w:ascii="Helvetica" w:hAnsi="Helvetica"/>
          <w:sz w:val="24"/>
          <w:szCs w:val="24"/>
        </w:rPr>
        <w:t xml:space="preserve">, </w:t>
      </w:r>
      <w:r w:rsidR="002518F0" w:rsidRPr="006A67D1">
        <w:rPr>
          <w:rFonts w:ascii="Helvetica" w:hAnsi="Helvetica"/>
          <w:sz w:val="24"/>
          <w:szCs w:val="24"/>
        </w:rPr>
        <w:t>Why</w:t>
      </w:r>
      <w:r w:rsidR="004A12A0" w:rsidRPr="006A67D1">
        <w:rPr>
          <w:rFonts w:ascii="Helvetica" w:hAnsi="Helvetica"/>
          <w:sz w:val="24"/>
          <w:szCs w:val="24"/>
        </w:rPr>
        <w:t xml:space="preserve"> and </w:t>
      </w:r>
      <w:r w:rsidR="00240AF0">
        <w:rPr>
          <w:rFonts w:ascii="Helvetica" w:hAnsi="Helvetica"/>
          <w:sz w:val="24"/>
          <w:szCs w:val="24"/>
        </w:rPr>
        <w:t>H</w:t>
      </w:r>
      <w:r w:rsidR="004A12A0" w:rsidRPr="006A67D1">
        <w:rPr>
          <w:rFonts w:ascii="Helvetica" w:hAnsi="Helvetica"/>
          <w:sz w:val="24"/>
          <w:szCs w:val="24"/>
        </w:rPr>
        <w:t xml:space="preserve">ow. </w:t>
      </w:r>
    </w:p>
    <w:p w14:paraId="23DC141D" w14:textId="77777777" w:rsidR="00797E87" w:rsidRPr="006A67D1" w:rsidRDefault="00797E87" w:rsidP="00797E87">
      <w:pPr>
        <w:pStyle w:val="ListParagraph"/>
        <w:tabs>
          <w:tab w:val="left" w:pos="709"/>
        </w:tabs>
        <w:ind w:left="0"/>
        <w:rPr>
          <w:rFonts w:ascii="Helvetica" w:hAnsi="Helvetica"/>
          <w:sz w:val="24"/>
          <w:szCs w:val="24"/>
        </w:rPr>
      </w:pPr>
    </w:p>
    <w:p w14:paraId="7A63443E" w14:textId="66816008" w:rsidR="00EF68E7" w:rsidRDefault="00EF28DF" w:rsidP="00E92C37">
      <w:pPr>
        <w:tabs>
          <w:tab w:val="left" w:pos="709"/>
        </w:tabs>
        <w:rPr>
          <w:b/>
          <w:szCs w:val="24"/>
        </w:rPr>
      </w:pPr>
      <w:r w:rsidRPr="006A67D1">
        <w:rPr>
          <w:b/>
          <w:szCs w:val="24"/>
        </w:rPr>
        <w:t xml:space="preserve">Section 2: </w:t>
      </w:r>
      <w:r w:rsidR="002518F0" w:rsidRPr="006A67D1">
        <w:rPr>
          <w:b/>
          <w:szCs w:val="24"/>
        </w:rPr>
        <w:t xml:space="preserve">Building a Case </w:t>
      </w:r>
    </w:p>
    <w:p w14:paraId="0C4E12BD" w14:textId="77777777" w:rsidR="00240AF0" w:rsidRPr="00240AF0" w:rsidRDefault="00240AF0" w:rsidP="00E92C37">
      <w:pPr>
        <w:tabs>
          <w:tab w:val="left" w:pos="709"/>
        </w:tabs>
        <w:rPr>
          <w:b/>
          <w:sz w:val="12"/>
          <w:szCs w:val="12"/>
        </w:rPr>
      </w:pPr>
    </w:p>
    <w:p w14:paraId="1AF3C9FC" w14:textId="4CFC6464" w:rsidR="00EF68E7" w:rsidRDefault="004A12A0" w:rsidP="00DD4966">
      <w:pPr>
        <w:pStyle w:val="ListParagraph"/>
        <w:numPr>
          <w:ilvl w:val="0"/>
          <w:numId w:val="3"/>
        </w:numPr>
        <w:tabs>
          <w:tab w:val="left" w:pos="709"/>
        </w:tabs>
        <w:ind w:left="0" w:firstLine="0"/>
        <w:rPr>
          <w:rFonts w:ascii="Helvetica" w:hAnsi="Helvetica"/>
          <w:sz w:val="24"/>
          <w:szCs w:val="24"/>
        </w:rPr>
      </w:pPr>
      <w:r w:rsidRPr="006A67D1">
        <w:rPr>
          <w:rFonts w:ascii="Helvetica" w:hAnsi="Helvetica"/>
          <w:sz w:val="24"/>
          <w:szCs w:val="24"/>
        </w:rPr>
        <w:t xml:space="preserve">Defining your ask </w:t>
      </w:r>
    </w:p>
    <w:p w14:paraId="09A43197" w14:textId="77777777" w:rsidR="00797E87" w:rsidRPr="00797E87" w:rsidRDefault="00797E87" w:rsidP="00797E87">
      <w:pPr>
        <w:pStyle w:val="ListParagraph"/>
        <w:tabs>
          <w:tab w:val="left" w:pos="709"/>
        </w:tabs>
        <w:ind w:left="0"/>
        <w:rPr>
          <w:rFonts w:ascii="Helvetica" w:hAnsi="Helvetica"/>
          <w:sz w:val="8"/>
          <w:szCs w:val="8"/>
        </w:rPr>
      </w:pPr>
    </w:p>
    <w:p w14:paraId="1E612E08" w14:textId="2A318B7E" w:rsidR="004A12A0" w:rsidRDefault="004A12A0" w:rsidP="00DD4966">
      <w:pPr>
        <w:pStyle w:val="ListParagraph"/>
        <w:numPr>
          <w:ilvl w:val="0"/>
          <w:numId w:val="3"/>
        </w:numPr>
        <w:tabs>
          <w:tab w:val="left" w:pos="709"/>
        </w:tabs>
        <w:ind w:left="0" w:firstLine="0"/>
        <w:rPr>
          <w:rFonts w:ascii="Helvetica" w:hAnsi="Helvetica"/>
          <w:sz w:val="24"/>
          <w:szCs w:val="24"/>
        </w:rPr>
      </w:pPr>
      <w:r w:rsidRPr="006A67D1">
        <w:rPr>
          <w:rFonts w:ascii="Helvetica" w:hAnsi="Helvetica"/>
          <w:sz w:val="24"/>
          <w:szCs w:val="24"/>
        </w:rPr>
        <w:t xml:space="preserve">Communicating your work </w:t>
      </w:r>
    </w:p>
    <w:p w14:paraId="1237EA23" w14:textId="77777777" w:rsidR="00240AF0" w:rsidRPr="00240AF0" w:rsidRDefault="00240AF0" w:rsidP="00240AF0">
      <w:pPr>
        <w:pStyle w:val="ListParagraph"/>
        <w:rPr>
          <w:rFonts w:ascii="Helvetica" w:hAnsi="Helvetica"/>
          <w:sz w:val="24"/>
          <w:szCs w:val="24"/>
        </w:rPr>
      </w:pPr>
    </w:p>
    <w:p w14:paraId="49C12868" w14:textId="77777777" w:rsidR="00240AF0" w:rsidRPr="00240AF0" w:rsidRDefault="00240AF0" w:rsidP="00240AF0">
      <w:pPr>
        <w:pStyle w:val="ListParagraph"/>
        <w:tabs>
          <w:tab w:val="left" w:pos="709"/>
        </w:tabs>
        <w:ind w:left="0"/>
        <w:rPr>
          <w:rFonts w:ascii="Helvetica" w:hAnsi="Helvetica"/>
          <w:sz w:val="12"/>
          <w:szCs w:val="12"/>
        </w:rPr>
      </w:pPr>
    </w:p>
    <w:p w14:paraId="2C2401D6" w14:textId="7B0F187D" w:rsidR="003D44D3" w:rsidRDefault="00EF28DF" w:rsidP="00E92C37">
      <w:pPr>
        <w:tabs>
          <w:tab w:val="left" w:pos="709"/>
        </w:tabs>
        <w:rPr>
          <w:b/>
          <w:szCs w:val="24"/>
        </w:rPr>
      </w:pPr>
      <w:r w:rsidRPr="006A67D1">
        <w:rPr>
          <w:b/>
          <w:szCs w:val="24"/>
        </w:rPr>
        <w:t xml:space="preserve">Section 3: </w:t>
      </w:r>
      <w:r w:rsidR="002518F0" w:rsidRPr="006A67D1">
        <w:rPr>
          <w:b/>
          <w:szCs w:val="24"/>
        </w:rPr>
        <w:t xml:space="preserve">Types of Fundraising </w:t>
      </w:r>
    </w:p>
    <w:p w14:paraId="0D2B5AD1" w14:textId="77777777" w:rsidR="00797E87" w:rsidRPr="006A67D1" w:rsidRDefault="00797E87" w:rsidP="00E92C37">
      <w:pPr>
        <w:tabs>
          <w:tab w:val="left" w:pos="709"/>
        </w:tabs>
        <w:rPr>
          <w:b/>
          <w:szCs w:val="24"/>
        </w:rPr>
      </w:pPr>
    </w:p>
    <w:p w14:paraId="1D6BF84B" w14:textId="1753AD98" w:rsidR="00240AF0" w:rsidRDefault="003D44D3" w:rsidP="00240AF0">
      <w:pPr>
        <w:pStyle w:val="ListParagraph"/>
        <w:numPr>
          <w:ilvl w:val="0"/>
          <w:numId w:val="4"/>
        </w:numPr>
        <w:tabs>
          <w:tab w:val="left" w:pos="709"/>
        </w:tabs>
        <w:ind w:left="0" w:firstLine="0"/>
        <w:rPr>
          <w:rFonts w:ascii="Helvetica" w:hAnsi="Helvetica"/>
          <w:sz w:val="24"/>
          <w:szCs w:val="24"/>
        </w:rPr>
      </w:pPr>
      <w:r w:rsidRPr="006A67D1">
        <w:rPr>
          <w:rFonts w:ascii="Helvetica" w:hAnsi="Helvetica"/>
          <w:sz w:val="24"/>
          <w:szCs w:val="24"/>
        </w:rPr>
        <w:t xml:space="preserve">Choosing the right </w:t>
      </w:r>
      <w:r w:rsidR="00845849" w:rsidRPr="006A67D1">
        <w:rPr>
          <w:rFonts w:ascii="Helvetica" w:hAnsi="Helvetica"/>
          <w:sz w:val="24"/>
          <w:szCs w:val="24"/>
        </w:rPr>
        <w:t xml:space="preserve">fundraising </w:t>
      </w:r>
      <w:r w:rsidRPr="006A67D1">
        <w:rPr>
          <w:rFonts w:ascii="Helvetica" w:hAnsi="Helvetica"/>
          <w:sz w:val="24"/>
          <w:szCs w:val="24"/>
        </w:rPr>
        <w:t xml:space="preserve">methods for your group </w:t>
      </w:r>
    </w:p>
    <w:p w14:paraId="00376814" w14:textId="37FD2593" w:rsidR="00240AF0" w:rsidRDefault="00240AF0" w:rsidP="00240AF0">
      <w:pPr>
        <w:tabs>
          <w:tab w:val="left" w:pos="709"/>
        </w:tabs>
        <w:rPr>
          <w:szCs w:val="24"/>
        </w:rPr>
      </w:pPr>
    </w:p>
    <w:p w14:paraId="3C4FC18F" w14:textId="77777777" w:rsidR="00240AF0" w:rsidRPr="00240AF0" w:rsidRDefault="00240AF0" w:rsidP="00E92C37">
      <w:pPr>
        <w:tabs>
          <w:tab w:val="left" w:pos="709"/>
        </w:tabs>
        <w:rPr>
          <w:b/>
          <w:sz w:val="12"/>
          <w:szCs w:val="12"/>
        </w:rPr>
      </w:pPr>
    </w:p>
    <w:p w14:paraId="1F2ED925" w14:textId="59C6D7C0" w:rsidR="00EF28DF" w:rsidRDefault="00EF28DF" w:rsidP="00E92C37">
      <w:pPr>
        <w:tabs>
          <w:tab w:val="left" w:pos="709"/>
        </w:tabs>
        <w:rPr>
          <w:b/>
          <w:szCs w:val="24"/>
        </w:rPr>
      </w:pPr>
      <w:r w:rsidRPr="006A67D1">
        <w:rPr>
          <w:b/>
          <w:szCs w:val="24"/>
        </w:rPr>
        <w:t xml:space="preserve">Section 4: </w:t>
      </w:r>
      <w:r w:rsidR="002518F0" w:rsidRPr="006A67D1">
        <w:rPr>
          <w:b/>
          <w:szCs w:val="24"/>
        </w:rPr>
        <w:t xml:space="preserve">Fundraising Plan </w:t>
      </w:r>
    </w:p>
    <w:p w14:paraId="7F655255" w14:textId="77777777" w:rsidR="00797E87" w:rsidRPr="00240AF0" w:rsidRDefault="00797E87" w:rsidP="00E92C37">
      <w:pPr>
        <w:tabs>
          <w:tab w:val="left" w:pos="709"/>
        </w:tabs>
        <w:rPr>
          <w:b/>
          <w:sz w:val="12"/>
          <w:szCs w:val="12"/>
        </w:rPr>
      </w:pPr>
    </w:p>
    <w:p w14:paraId="59AE7226" w14:textId="6D14728C" w:rsidR="00EF68E7" w:rsidRDefault="003D44D3" w:rsidP="00797E87">
      <w:pPr>
        <w:pStyle w:val="ListParagraph"/>
        <w:numPr>
          <w:ilvl w:val="0"/>
          <w:numId w:val="7"/>
        </w:numPr>
        <w:tabs>
          <w:tab w:val="left" w:pos="709"/>
        </w:tabs>
        <w:ind w:left="709" w:hanging="709"/>
        <w:rPr>
          <w:rFonts w:ascii="Helvetica" w:hAnsi="Helvetica"/>
          <w:sz w:val="24"/>
          <w:szCs w:val="24"/>
        </w:rPr>
      </w:pPr>
      <w:r w:rsidRPr="006A67D1">
        <w:rPr>
          <w:rFonts w:ascii="Helvetica" w:hAnsi="Helvetica"/>
          <w:sz w:val="24"/>
          <w:szCs w:val="24"/>
        </w:rPr>
        <w:t xml:space="preserve">Looking ahead </w:t>
      </w:r>
    </w:p>
    <w:p w14:paraId="447B65D0" w14:textId="77777777" w:rsidR="00797E87" w:rsidRPr="00797E87" w:rsidRDefault="00797E87" w:rsidP="00797E87">
      <w:pPr>
        <w:pStyle w:val="ListParagraph"/>
        <w:tabs>
          <w:tab w:val="left" w:pos="709"/>
        </w:tabs>
        <w:ind w:left="709" w:hanging="709"/>
        <w:rPr>
          <w:rFonts w:ascii="Helvetica" w:hAnsi="Helvetica"/>
          <w:sz w:val="8"/>
          <w:szCs w:val="8"/>
        </w:rPr>
      </w:pPr>
    </w:p>
    <w:p w14:paraId="279C8F66" w14:textId="4CFDA744" w:rsidR="003D44D3" w:rsidRDefault="003D44D3" w:rsidP="00797E87">
      <w:pPr>
        <w:pStyle w:val="ListParagraph"/>
        <w:numPr>
          <w:ilvl w:val="0"/>
          <w:numId w:val="7"/>
        </w:numPr>
        <w:tabs>
          <w:tab w:val="left" w:pos="709"/>
        </w:tabs>
        <w:ind w:left="709" w:hanging="709"/>
        <w:rPr>
          <w:rFonts w:ascii="Helvetica" w:hAnsi="Helvetica"/>
          <w:sz w:val="24"/>
          <w:szCs w:val="24"/>
        </w:rPr>
      </w:pPr>
      <w:r w:rsidRPr="006A67D1">
        <w:rPr>
          <w:rFonts w:ascii="Helvetica" w:hAnsi="Helvetica"/>
          <w:sz w:val="24"/>
          <w:szCs w:val="24"/>
        </w:rPr>
        <w:t xml:space="preserve">Planning </w:t>
      </w:r>
    </w:p>
    <w:p w14:paraId="7D4FB93F" w14:textId="3812D44C" w:rsidR="00797E87" w:rsidRPr="00797E87" w:rsidRDefault="00797E87" w:rsidP="00797E87">
      <w:pPr>
        <w:pStyle w:val="ListParagraph"/>
        <w:tabs>
          <w:tab w:val="left" w:pos="709"/>
        </w:tabs>
        <w:ind w:left="709" w:hanging="709"/>
        <w:rPr>
          <w:rFonts w:ascii="Helvetica" w:hAnsi="Helvetica"/>
          <w:sz w:val="8"/>
          <w:szCs w:val="8"/>
        </w:rPr>
      </w:pPr>
    </w:p>
    <w:p w14:paraId="561B61DF" w14:textId="5FAA5B26" w:rsidR="003D44D3" w:rsidRPr="006A67D1" w:rsidRDefault="003D44D3" w:rsidP="00797E87">
      <w:pPr>
        <w:pStyle w:val="ListParagraph"/>
        <w:numPr>
          <w:ilvl w:val="0"/>
          <w:numId w:val="7"/>
        </w:numPr>
        <w:tabs>
          <w:tab w:val="left" w:pos="709"/>
        </w:tabs>
        <w:ind w:left="709" w:hanging="709"/>
        <w:rPr>
          <w:rFonts w:ascii="Helvetica" w:hAnsi="Helvetica"/>
          <w:sz w:val="24"/>
          <w:szCs w:val="24"/>
        </w:rPr>
      </w:pPr>
      <w:r w:rsidRPr="006A67D1">
        <w:rPr>
          <w:rFonts w:ascii="Helvetica" w:hAnsi="Helvetica"/>
          <w:sz w:val="24"/>
          <w:szCs w:val="24"/>
        </w:rPr>
        <w:t xml:space="preserve">Construct your own plan </w:t>
      </w:r>
    </w:p>
    <w:p w14:paraId="48CC21E6" w14:textId="77777777" w:rsidR="00EF28DF" w:rsidRPr="006A67D1" w:rsidRDefault="00EF28DF" w:rsidP="00E92C37">
      <w:pPr>
        <w:tabs>
          <w:tab w:val="left" w:pos="709"/>
        </w:tabs>
        <w:rPr>
          <w:szCs w:val="24"/>
        </w:rPr>
      </w:pPr>
    </w:p>
    <w:p w14:paraId="5E5D6B23" w14:textId="75F2D454" w:rsidR="00EF28DF" w:rsidRPr="006A67D1" w:rsidRDefault="00EF28DF" w:rsidP="00E92C37">
      <w:pPr>
        <w:tabs>
          <w:tab w:val="left" w:pos="709"/>
        </w:tabs>
        <w:rPr>
          <w:szCs w:val="24"/>
        </w:rPr>
      </w:pPr>
    </w:p>
    <w:p w14:paraId="7FC88D14" w14:textId="687EA9AB" w:rsidR="00EF28DF" w:rsidRDefault="00EF28DF" w:rsidP="00E92C37">
      <w:pPr>
        <w:tabs>
          <w:tab w:val="left" w:pos="709"/>
        </w:tabs>
      </w:pPr>
    </w:p>
    <w:p w14:paraId="5E3FF882" w14:textId="572D88F0" w:rsidR="001D3A62" w:rsidRDefault="001D3A62" w:rsidP="00E92C37">
      <w:pPr>
        <w:tabs>
          <w:tab w:val="left" w:pos="709"/>
        </w:tabs>
      </w:pPr>
    </w:p>
    <w:p w14:paraId="08EB46BE" w14:textId="25A3FFCD" w:rsidR="001D3A62" w:rsidRDefault="001D3A62" w:rsidP="00E92C37"/>
    <w:p w14:paraId="032D305E" w14:textId="2A63D10D" w:rsidR="001D3A62" w:rsidRDefault="001D3A62" w:rsidP="00E92C37"/>
    <w:p w14:paraId="15A9A2F2" w14:textId="6B4A82B0" w:rsidR="001D3A62" w:rsidRDefault="001D3A62" w:rsidP="00E92C37"/>
    <w:p w14:paraId="248481B7" w14:textId="0A7112FD" w:rsidR="00387469" w:rsidRDefault="00387469" w:rsidP="00E92C37"/>
    <w:p w14:paraId="2EF22EA8" w14:textId="1BF4A618" w:rsidR="00387469" w:rsidRDefault="00387469" w:rsidP="001D3A62">
      <w:pPr>
        <w:ind w:left="709"/>
      </w:pPr>
    </w:p>
    <w:p w14:paraId="1394B000" w14:textId="4A30BC34" w:rsidR="00387469" w:rsidRDefault="00387469" w:rsidP="001D3A62">
      <w:pPr>
        <w:ind w:left="709"/>
      </w:pPr>
    </w:p>
    <w:p w14:paraId="4AB0E650" w14:textId="7F807994" w:rsidR="00387469" w:rsidRDefault="00387469" w:rsidP="001D3A62">
      <w:pPr>
        <w:ind w:left="709"/>
      </w:pPr>
    </w:p>
    <w:p w14:paraId="7EC51FE4" w14:textId="6B657B37" w:rsidR="00387469" w:rsidRDefault="00387469" w:rsidP="001D3A62">
      <w:pPr>
        <w:ind w:left="709"/>
      </w:pPr>
    </w:p>
    <w:p w14:paraId="2F34E3E5" w14:textId="1B1785DC" w:rsidR="00387469" w:rsidRDefault="00387469" w:rsidP="001D3A62">
      <w:pPr>
        <w:ind w:left="709"/>
      </w:pPr>
    </w:p>
    <w:p w14:paraId="70770F34" w14:textId="72FA568E" w:rsidR="00387469" w:rsidRDefault="00387469" w:rsidP="001D3A62">
      <w:pPr>
        <w:ind w:left="709"/>
      </w:pPr>
    </w:p>
    <w:p w14:paraId="08D784F8" w14:textId="4F14C97A" w:rsidR="00516423" w:rsidRDefault="00516423" w:rsidP="001D3A62">
      <w:pPr>
        <w:ind w:left="709"/>
      </w:pPr>
    </w:p>
    <w:p w14:paraId="6B822DAD" w14:textId="7C1F3650" w:rsidR="00516423" w:rsidRDefault="00516423" w:rsidP="001D3A62">
      <w:pPr>
        <w:ind w:left="709"/>
      </w:pPr>
    </w:p>
    <w:p w14:paraId="54738DA0" w14:textId="77777777" w:rsidR="00516423" w:rsidRDefault="00516423" w:rsidP="001D3A62">
      <w:pPr>
        <w:ind w:left="709"/>
      </w:pPr>
    </w:p>
    <w:p w14:paraId="5D0EFE5C" w14:textId="1B43CA26" w:rsidR="001D3A62" w:rsidRDefault="001D3A62" w:rsidP="001D3A62">
      <w:pPr>
        <w:ind w:left="709"/>
      </w:pPr>
    </w:p>
    <w:p w14:paraId="10BF4D49" w14:textId="3528AB14" w:rsidR="001D3A62" w:rsidRDefault="001D3A62" w:rsidP="001D3A62">
      <w:pPr>
        <w:ind w:left="709"/>
      </w:pPr>
    </w:p>
    <w:p w14:paraId="229A1BB8" w14:textId="700D28FC" w:rsidR="00EA555A" w:rsidRDefault="00EA555A" w:rsidP="001D3A62">
      <w:pPr>
        <w:ind w:left="709"/>
      </w:pPr>
    </w:p>
    <w:p w14:paraId="43EA4109" w14:textId="77777777" w:rsidR="00516423" w:rsidRDefault="00516423" w:rsidP="001D3A62">
      <w:pPr>
        <w:ind w:left="709"/>
      </w:pPr>
    </w:p>
    <w:p w14:paraId="1BEB14E3" w14:textId="1B81FCCB" w:rsidR="00E81C12" w:rsidRPr="0076334C" w:rsidRDefault="00E81C12" w:rsidP="00E92C37">
      <w:pPr>
        <w:tabs>
          <w:tab w:val="left" w:pos="5245"/>
        </w:tabs>
        <w:rPr>
          <w:rFonts w:ascii="Montserrat ExtraBold" w:hAnsi="Montserrat ExtraBold"/>
          <w:b/>
          <w:color w:val="194C9F"/>
          <w:sz w:val="32"/>
          <w:szCs w:val="32"/>
        </w:rPr>
      </w:pPr>
      <w:r w:rsidRPr="0076334C">
        <w:rPr>
          <w:rFonts w:ascii="Montserrat ExtraBold" w:hAnsi="Montserrat ExtraBold"/>
          <w:b/>
          <w:noProof/>
          <w:color w:val="194C9F"/>
          <w:sz w:val="32"/>
          <w:szCs w:val="32"/>
        </w:rPr>
        <mc:AlternateContent>
          <mc:Choice Requires="wps">
            <w:drawing>
              <wp:anchor distT="0" distB="0" distL="114300" distR="114300" simplePos="0" relativeHeight="251658242" behindDoc="0" locked="1" layoutInCell="1" allowOverlap="1" wp14:anchorId="0AB5A889" wp14:editId="0D2DEC2D">
                <wp:simplePos x="0" y="0"/>
                <wp:positionH relativeFrom="column">
                  <wp:posOffset>-911197</wp:posOffset>
                </wp:positionH>
                <wp:positionV relativeFrom="paragraph">
                  <wp:posOffset>300107</wp:posOffset>
                </wp:positionV>
                <wp:extent cx="4165200" cy="0"/>
                <wp:effectExtent l="0" t="19050" r="26035" b="19050"/>
                <wp:wrapNone/>
                <wp:docPr id="16" name="Straight Connector 16"/>
                <wp:cNvGraphicFramePr/>
                <a:graphic xmlns:a="http://schemas.openxmlformats.org/drawingml/2006/main">
                  <a:graphicData uri="http://schemas.microsoft.com/office/word/2010/wordprocessingShape">
                    <wps:wsp>
                      <wps:cNvCnPr/>
                      <wps:spPr>
                        <a:xfrm>
                          <a:off x="0" y="0"/>
                          <a:ext cx="416520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DB472C" id="Straight Connector 16"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75pt,23.65pt" to="256.2pt,2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" strokecolor="#fcbd3a" strokeweight="3pt">
                <v:stroke joinstyle="miter"/>
                <w10:anchorlock/>
              </v:line>
            </w:pict>
          </mc:Fallback>
        </mc:AlternateContent>
      </w:r>
      <w:r w:rsidR="002518F0" w:rsidRPr="0076334C">
        <w:rPr>
          <w:rFonts w:ascii="Montserrat ExtraBold" w:hAnsi="Montserrat ExtraBold"/>
          <w:b/>
          <w:color w:val="194C9F"/>
          <w:sz w:val="32"/>
          <w:szCs w:val="32"/>
        </w:rPr>
        <w:t>Planning for Fundrais</w:t>
      </w:r>
      <w:r w:rsidR="006B48C1" w:rsidRPr="0076334C">
        <w:rPr>
          <w:rFonts w:ascii="Montserrat ExtraBold" w:hAnsi="Montserrat ExtraBold"/>
          <w:b/>
          <w:color w:val="194C9F"/>
          <w:sz w:val="32"/>
          <w:szCs w:val="32"/>
        </w:rPr>
        <w:t>ing</w:t>
      </w:r>
    </w:p>
    <w:p w14:paraId="248D1605" w14:textId="4FF44D00" w:rsidR="00E81C12" w:rsidRPr="001D3A62" w:rsidRDefault="00E81C12" w:rsidP="001809F2">
      <w:r w:rsidRPr="001D3A62">
        <w:tab/>
      </w:r>
    </w:p>
    <w:p w14:paraId="6CD172A1" w14:textId="39D1E941" w:rsidR="00845849" w:rsidRPr="001D3A62" w:rsidRDefault="001D3A62" w:rsidP="00A23596">
      <w:r w:rsidRPr="001D3A62">
        <w:t>Whatever</w:t>
      </w:r>
      <w:r w:rsidR="002518F0" w:rsidRPr="001D3A62">
        <w:t xml:space="preserve"> type of fundraising your chose, its important to have a plan</w:t>
      </w:r>
      <w:r w:rsidR="00845849" w:rsidRPr="001D3A62">
        <w:t xml:space="preserve"> and to know what </w:t>
      </w:r>
      <w:r w:rsidRPr="001D3A62">
        <w:t>you’re</w:t>
      </w:r>
      <w:r w:rsidR="00845849" w:rsidRPr="001D3A62">
        <w:t xml:space="preserve"> asking for, who you’re asking for it from and how you’re going to ask for it. </w:t>
      </w:r>
    </w:p>
    <w:p w14:paraId="171DBB5D" w14:textId="77777777" w:rsidR="00845849" w:rsidRPr="001D3A62" w:rsidRDefault="00845849" w:rsidP="00A23596"/>
    <w:p w14:paraId="41A5929F" w14:textId="154C01A7" w:rsidR="00EF28DF" w:rsidRPr="001D3A62" w:rsidRDefault="002518F0" w:rsidP="00A23596">
      <w:r w:rsidRPr="001D3A62">
        <w:t xml:space="preserve">Having a plan can reduce stress, </w:t>
      </w:r>
      <w:r w:rsidR="00396C43" w:rsidRPr="001D3A62">
        <w:t xml:space="preserve">ensure a steady flow of income and help groups plan their work over a period of time. </w:t>
      </w:r>
    </w:p>
    <w:p w14:paraId="1FE81400" w14:textId="0CC46ECF" w:rsidR="00845849" w:rsidRPr="001D3A62" w:rsidRDefault="00845849" w:rsidP="00A23596"/>
    <w:p w14:paraId="66DBC168" w14:textId="4162BB72" w:rsidR="00845849" w:rsidRPr="001D3A62" w:rsidRDefault="00845849" w:rsidP="00A23596">
      <w:r w:rsidRPr="001D3A62">
        <w:t>This Toolkit explore</w:t>
      </w:r>
      <w:r w:rsidR="00CB3AAE">
        <w:t>s</w:t>
      </w:r>
      <w:r w:rsidRPr="001D3A62">
        <w:t xml:space="preserve"> how you can build a case for support, chose which fundraising methods work for your group and then plan what your will do (including who will do it) </w:t>
      </w:r>
    </w:p>
    <w:p w14:paraId="5D3108B8" w14:textId="0CCDC8EB" w:rsidR="00845849" w:rsidRDefault="00845849" w:rsidP="00A23596">
      <w:pPr>
        <w:rPr>
          <w:rFonts w:ascii="Montserrat ExtraBold" w:hAnsi="Montserrat ExtraBold"/>
        </w:rPr>
      </w:pPr>
    </w:p>
    <w:p w14:paraId="4DA1A042" w14:textId="4C8DE95B" w:rsidR="00516423" w:rsidRDefault="00516423" w:rsidP="00A23596">
      <w:pPr>
        <w:rPr>
          <w:rFonts w:ascii="Montserrat ExtraBold" w:hAnsi="Montserrat ExtraBold"/>
        </w:rPr>
      </w:pPr>
    </w:p>
    <w:p w14:paraId="7B3E18AE" w14:textId="77777777" w:rsidR="00516423" w:rsidRPr="00571EE4" w:rsidRDefault="00516423" w:rsidP="00A23596">
      <w:pPr>
        <w:rPr>
          <w:rFonts w:ascii="Montserrat ExtraBold" w:hAnsi="Montserrat ExtraBold"/>
        </w:rPr>
      </w:pPr>
    </w:p>
    <w:p w14:paraId="1A99BBEA" w14:textId="7AA83A6D" w:rsidR="00396C43" w:rsidRPr="0076334C" w:rsidRDefault="00E92C37" w:rsidP="001809F2">
      <w:pPr>
        <w:rPr>
          <w:rFonts w:ascii="Montserrat ExtraBold" w:hAnsi="Montserrat ExtraBold"/>
          <w:b/>
          <w:color w:val="194C9F"/>
          <w:sz w:val="32"/>
          <w:szCs w:val="32"/>
        </w:rPr>
      </w:pPr>
      <w:r w:rsidRPr="0076334C">
        <w:rPr>
          <w:rFonts w:ascii="Montserrat ExtraBold" w:hAnsi="Montserrat ExtraBold"/>
          <w:b/>
          <w:noProof/>
          <w:color w:val="194C9F"/>
          <w:sz w:val="32"/>
          <w:szCs w:val="32"/>
        </w:rPr>
        <mc:AlternateContent>
          <mc:Choice Requires="wps">
            <w:drawing>
              <wp:anchor distT="0" distB="0" distL="114300" distR="114300" simplePos="0" relativeHeight="251658270" behindDoc="0" locked="1" layoutInCell="1" allowOverlap="1" wp14:anchorId="21AA0F98" wp14:editId="35CA2F66">
                <wp:simplePos x="0" y="0"/>
                <wp:positionH relativeFrom="page">
                  <wp:posOffset>0</wp:posOffset>
                </wp:positionH>
                <wp:positionV relativeFrom="paragraph">
                  <wp:posOffset>323546</wp:posOffset>
                </wp:positionV>
                <wp:extent cx="4165200" cy="0"/>
                <wp:effectExtent l="0" t="19050" r="26035" b="19050"/>
                <wp:wrapNone/>
                <wp:docPr id="219" name="Straight Connector 219"/>
                <wp:cNvGraphicFramePr/>
                <a:graphic xmlns:a="http://schemas.openxmlformats.org/drawingml/2006/main">
                  <a:graphicData uri="http://schemas.microsoft.com/office/word/2010/wordprocessingShape">
                    <wps:wsp>
                      <wps:cNvCnPr/>
                      <wps:spPr>
                        <a:xfrm>
                          <a:off x="0" y="0"/>
                          <a:ext cx="416520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43216D" id="Straight Connector 219" o:spid="_x0000_s1026" style="position:absolute;z-index:25165827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25.5pt" to="327.9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" strokecolor="#fcbd3a" strokeweight="3pt">
                <v:stroke joinstyle="miter"/>
                <w10:wrap anchorx="page"/>
                <w10:anchorlock/>
              </v:line>
            </w:pict>
          </mc:Fallback>
        </mc:AlternateContent>
      </w:r>
      <w:r w:rsidR="00396C43" w:rsidRPr="0076334C">
        <w:rPr>
          <w:rFonts w:ascii="Montserrat ExtraBold" w:hAnsi="Montserrat ExtraBold"/>
          <w:b/>
          <w:color w:val="194C9F"/>
          <w:sz w:val="32"/>
          <w:szCs w:val="32"/>
        </w:rPr>
        <w:t xml:space="preserve">Building a Case </w:t>
      </w:r>
      <w:r w:rsidR="009C6066" w:rsidRPr="0076334C">
        <w:rPr>
          <w:rFonts w:ascii="Montserrat ExtraBold" w:hAnsi="Montserrat ExtraBold"/>
          <w:b/>
          <w:color w:val="194C9F"/>
          <w:sz w:val="32"/>
          <w:szCs w:val="32"/>
        </w:rPr>
        <w:t xml:space="preserve">for Support </w:t>
      </w:r>
    </w:p>
    <w:p w14:paraId="773AD15E" w14:textId="0845D926" w:rsidR="009C6066" w:rsidRPr="009F6C60" w:rsidRDefault="009C6066" w:rsidP="001809F2">
      <w:pPr>
        <w:rPr>
          <w:sz w:val="28"/>
          <w:szCs w:val="28"/>
        </w:rPr>
      </w:pPr>
    </w:p>
    <w:p w14:paraId="51A8CEF5" w14:textId="08B197F5" w:rsidR="009C6066" w:rsidRDefault="009C6066" w:rsidP="001809F2">
      <w:r w:rsidRPr="001D3A62">
        <w:t xml:space="preserve">A Case for Support is a document that tells potential supporters all about your </w:t>
      </w:r>
      <w:r w:rsidR="006974EC">
        <w:t>group or organisation</w:t>
      </w:r>
      <w:r w:rsidRPr="001D3A62">
        <w:t xml:space="preserve"> and inspires them to give to you. It’s written with your supporters in mind and answers the question: “Who are you and why should I give you my money?”. </w:t>
      </w:r>
    </w:p>
    <w:p w14:paraId="13A3D4A9" w14:textId="77777777" w:rsidR="001D3A62" w:rsidRPr="001D3A62" w:rsidRDefault="001D3A62" w:rsidP="001809F2"/>
    <w:p w14:paraId="541865DE" w14:textId="4D28C5DD" w:rsidR="009C6066" w:rsidRDefault="009C6066" w:rsidP="001809F2">
      <w:r w:rsidRPr="001D3A62">
        <w:t xml:space="preserve">When you have limited capacity for fundraising, your Case for Support becomes your best friend! You can adapt the information for funding bids, newsletters, reports, website copy, social media posts, leaflets, thank you letters etc. Some organisations put the entire document on their website or give it to donors. </w:t>
      </w:r>
    </w:p>
    <w:p w14:paraId="303B8D79" w14:textId="77777777" w:rsidR="001D3A62" w:rsidRPr="001D3A62" w:rsidRDefault="001D3A62" w:rsidP="001809F2"/>
    <w:p w14:paraId="4708DFD2" w14:textId="2CF0814B" w:rsidR="009C6066" w:rsidRDefault="009C6066" w:rsidP="001809F2">
      <w:r w:rsidRPr="001D3A62">
        <w:t>Keep it simple – 2-6 pages is enough, you can also write a short version because if you are applying for funding through an application form, there will probably be a word count.  </w:t>
      </w:r>
    </w:p>
    <w:p w14:paraId="788C59F6" w14:textId="77777777" w:rsidR="001D3A62" w:rsidRPr="001D3A62" w:rsidRDefault="001D3A62" w:rsidP="001809F2"/>
    <w:p w14:paraId="3A7F63E4" w14:textId="77777777" w:rsidR="009C6066" w:rsidRPr="001D3A62" w:rsidRDefault="009C6066" w:rsidP="001809F2">
      <w:r w:rsidRPr="001D3A62">
        <w:t xml:space="preserve">Write from the heart and with passion, but avoid sounding needy, begging or over-sentimental. Write as if you were talking directly to a supporter who is interested in your group. Keep the tone positive and upbeat. </w:t>
      </w:r>
    </w:p>
    <w:p w14:paraId="631C3BA3" w14:textId="77777777" w:rsidR="001D3A62" w:rsidRDefault="001D3A62" w:rsidP="001809F2"/>
    <w:p w14:paraId="4427EB2F" w14:textId="4ADEDEF5" w:rsidR="009C6066" w:rsidRPr="001D3A62" w:rsidRDefault="009C6066" w:rsidP="001809F2">
      <w:pPr>
        <w:rPr>
          <w:b/>
        </w:rPr>
      </w:pPr>
      <w:r w:rsidRPr="002C519B">
        <w:rPr>
          <w:b/>
        </w:rPr>
        <w:t>Wh</w:t>
      </w:r>
      <w:r w:rsidRPr="001D3A62">
        <w:rPr>
          <w:b/>
        </w:rPr>
        <w:t>at needs to go into a Case for Support?  </w:t>
      </w:r>
    </w:p>
    <w:p w14:paraId="76604FD6" w14:textId="77777777" w:rsidR="0019012E" w:rsidRDefault="009C6066" w:rsidP="001809F2">
      <w:r w:rsidRPr="001D3A62">
        <w:t>Your Case for Support should include facts, figures, and logical reasons why supporters should give to your group</w:t>
      </w:r>
      <w:r w:rsidR="00546515">
        <w:t>. Don’t forget to</w:t>
      </w:r>
      <w:r w:rsidRPr="001D3A62">
        <w:t xml:space="preserve"> </w:t>
      </w:r>
      <w:r w:rsidR="00A25905">
        <w:t>inspire,</w:t>
      </w:r>
      <w:r w:rsidR="00546515">
        <w:t xml:space="preserve"> </w:t>
      </w:r>
      <w:r w:rsidRPr="001D3A62">
        <w:t>stories and real-life examples of</w:t>
      </w:r>
      <w:r w:rsidR="00A25905">
        <w:t xml:space="preserve"> how your work or group has </w:t>
      </w:r>
      <w:r w:rsidR="0019012E">
        <w:t>made a difference are interesting to those who read the bids!</w:t>
      </w:r>
    </w:p>
    <w:p w14:paraId="26387E8F" w14:textId="44818776" w:rsidR="0019012E" w:rsidRDefault="0019012E" w:rsidP="001809F2"/>
    <w:p w14:paraId="3836A444" w14:textId="251B2784" w:rsidR="0019012E" w:rsidRDefault="0019012E" w:rsidP="001809F2"/>
    <w:p w14:paraId="1DC7C8C0" w14:textId="77777777" w:rsidR="00E37C4B" w:rsidRDefault="00E37C4B" w:rsidP="001809F2"/>
    <w:p w14:paraId="03EED156" w14:textId="32F87342" w:rsidR="009C6066" w:rsidRPr="001F2DC2" w:rsidRDefault="001F2DC2" w:rsidP="001809F2">
      <w:pPr>
        <w:rPr>
          <w:rFonts w:ascii="Montserrat" w:hAnsi="Montserrat"/>
          <w:b/>
          <w:bCs/>
          <w:color w:val="194C9F"/>
          <w:sz w:val="28"/>
          <w:szCs w:val="28"/>
        </w:rPr>
      </w:pPr>
      <w:r>
        <w:rPr>
          <w:rFonts w:ascii="Montserrat" w:hAnsi="Montserrat"/>
          <w:b/>
          <w:bCs/>
          <w:color w:val="194C9F"/>
          <w:sz w:val="28"/>
          <w:szCs w:val="28"/>
        </w:rPr>
        <w:lastRenderedPageBreak/>
        <w:t>S</w:t>
      </w:r>
      <w:r w:rsidR="009C6066" w:rsidRPr="001F2DC2">
        <w:rPr>
          <w:rFonts w:ascii="Montserrat" w:hAnsi="Montserrat"/>
          <w:b/>
          <w:bCs/>
          <w:color w:val="194C9F"/>
          <w:sz w:val="28"/>
          <w:szCs w:val="28"/>
        </w:rPr>
        <w:t>uggested structure:</w:t>
      </w:r>
    </w:p>
    <w:p w14:paraId="1C999292" w14:textId="1E88B147" w:rsidR="00845849" w:rsidRDefault="00845849" w:rsidP="001809F2"/>
    <w:p w14:paraId="74CABF80" w14:textId="77777777" w:rsidR="00E37C4B" w:rsidRDefault="00702000" w:rsidP="001809F2">
      <w:pPr>
        <w:ind w:right="145"/>
        <w:rPr>
          <w:b/>
          <w:bCs/>
          <w:color w:val="194C9F"/>
        </w:rPr>
      </w:pPr>
      <w:r w:rsidRPr="00240AF0">
        <w:rPr>
          <w:b/>
          <w:bCs/>
          <w:noProof/>
          <w:color w:val="194C9F"/>
        </w:rPr>
        <w:drawing>
          <wp:anchor distT="0" distB="0" distL="114300" distR="114300" simplePos="0" relativeHeight="251658251" behindDoc="0" locked="1" layoutInCell="1" allowOverlap="1" wp14:anchorId="71E059D6" wp14:editId="155021F8">
            <wp:simplePos x="0" y="0"/>
            <wp:positionH relativeFrom="leftMargin">
              <wp:posOffset>226115</wp:posOffset>
            </wp:positionH>
            <wp:positionV relativeFrom="paragraph">
              <wp:posOffset>9525</wp:posOffset>
            </wp:positionV>
            <wp:extent cx="486000" cy="500400"/>
            <wp:effectExtent l="0" t="0" r="9525" b="0"/>
            <wp:wrapThrough wrapText="bothSides">
              <wp:wrapPolygon edited="0">
                <wp:start x="5082" y="0"/>
                <wp:lineTo x="0" y="4112"/>
                <wp:lineTo x="0" y="17269"/>
                <wp:lineTo x="5082" y="20558"/>
                <wp:lineTo x="16094" y="20558"/>
                <wp:lineTo x="21176" y="17269"/>
                <wp:lineTo x="21176" y="4112"/>
                <wp:lineTo x="16094" y="0"/>
                <wp:lineTo x="5082" y="0"/>
              </wp:wrapPolygon>
            </wp:wrapThrough>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oup Ic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6000" cy="500400"/>
                    </a:xfrm>
                    <a:prstGeom prst="rect">
                      <a:avLst/>
                    </a:prstGeom>
                  </pic:spPr>
                </pic:pic>
              </a:graphicData>
            </a:graphic>
            <wp14:sizeRelH relativeFrom="page">
              <wp14:pctWidth>0</wp14:pctWidth>
            </wp14:sizeRelH>
            <wp14:sizeRelV relativeFrom="page">
              <wp14:pctHeight>0</wp14:pctHeight>
            </wp14:sizeRelV>
          </wp:anchor>
        </w:drawing>
      </w:r>
      <w:r w:rsidR="009C6066" w:rsidRPr="00240AF0">
        <w:rPr>
          <w:b/>
          <w:bCs/>
          <w:color w:val="194C9F"/>
        </w:rPr>
        <w:t>Start with a story</w:t>
      </w:r>
    </w:p>
    <w:p w14:paraId="7EEEBC17" w14:textId="204AE89E" w:rsidR="009C6066" w:rsidRDefault="009C6066" w:rsidP="001809F2">
      <w:pPr>
        <w:ind w:right="145"/>
      </w:pPr>
      <w:r w:rsidRPr="001D3A62">
        <w:t xml:space="preserve">Use a short case-study to show the difference your group makes. Supporters are influenced by stories. </w:t>
      </w:r>
    </w:p>
    <w:p w14:paraId="77F308B0" w14:textId="58D924FB" w:rsidR="00FF3FEE" w:rsidRDefault="00FF3FEE" w:rsidP="001809F2">
      <w:pPr>
        <w:ind w:right="145"/>
      </w:pPr>
    </w:p>
    <w:tbl>
      <w:tblPr>
        <w:tblStyle w:val="TableGrid"/>
        <w:tblW w:w="0" w:type="auto"/>
        <w:tblLook w:val="04A0" w:firstRow="1" w:lastRow="0" w:firstColumn="1" w:lastColumn="0" w:noHBand="0" w:noVBand="1"/>
      </w:tblPr>
      <w:tblGrid>
        <w:gridCol w:w="9062"/>
      </w:tblGrid>
      <w:tr w:rsidR="0019012E" w14:paraId="7C439857" w14:textId="77777777" w:rsidTr="0019012E">
        <w:tc>
          <w:tcPr>
            <w:tcW w:w="9062" w:type="dxa"/>
          </w:tcPr>
          <w:p w14:paraId="1DA001E0" w14:textId="77777777" w:rsidR="0019012E" w:rsidRDefault="0019012E" w:rsidP="001809F2">
            <w:pPr>
              <w:ind w:right="145"/>
            </w:pPr>
            <w:r>
              <w:fldChar w:fldCharType="begin">
                <w:ffData>
                  <w:name w:val="Text19"/>
                  <w:enabled/>
                  <w:calcOnExit w:val="0"/>
                  <w:textInput/>
                </w:ffData>
              </w:fldChar>
            </w:r>
            <w:bookmarkStart w:id="0" w:name="Text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p w14:paraId="7EAAF4BF" w14:textId="77777777" w:rsidR="0019012E" w:rsidRDefault="0019012E" w:rsidP="001809F2">
            <w:pPr>
              <w:ind w:right="145"/>
            </w:pPr>
          </w:p>
          <w:p w14:paraId="5E229F0D" w14:textId="77777777" w:rsidR="0019012E" w:rsidRDefault="0019012E" w:rsidP="001809F2">
            <w:pPr>
              <w:ind w:right="145"/>
            </w:pPr>
          </w:p>
          <w:p w14:paraId="3D05C5D8" w14:textId="77777777" w:rsidR="0019012E" w:rsidRDefault="0019012E" w:rsidP="001809F2">
            <w:pPr>
              <w:ind w:right="145"/>
            </w:pPr>
          </w:p>
          <w:p w14:paraId="3171EBE1" w14:textId="77777777" w:rsidR="0019012E" w:rsidRDefault="0019012E" w:rsidP="001809F2">
            <w:pPr>
              <w:ind w:right="145"/>
            </w:pPr>
          </w:p>
          <w:p w14:paraId="2211E2A7" w14:textId="77777777" w:rsidR="0019012E" w:rsidRDefault="0019012E" w:rsidP="001809F2">
            <w:pPr>
              <w:ind w:right="145"/>
            </w:pPr>
          </w:p>
          <w:p w14:paraId="3871AE97" w14:textId="7A72D2E7" w:rsidR="0019012E" w:rsidRDefault="0019012E" w:rsidP="001809F2">
            <w:pPr>
              <w:ind w:right="145"/>
            </w:pPr>
          </w:p>
        </w:tc>
      </w:tr>
    </w:tbl>
    <w:p w14:paraId="1D6CA480" w14:textId="77777777" w:rsidR="00FF3FEE" w:rsidRPr="001D3A62" w:rsidRDefault="00FF3FEE" w:rsidP="001809F2">
      <w:pPr>
        <w:ind w:right="145"/>
      </w:pPr>
    </w:p>
    <w:p w14:paraId="742E04A7" w14:textId="28B4D575" w:rsidR="002D488C" w:rsidRPr="005F1BBB" w:rsidRDefault="002D488C" w:rsidP="001809F2">
      <w:pPr>
        <w:ind w:right="145"/>
        <w:rPr>
          <w:sz w:val="16"/>
          <w:szCs w:val="14"/>
        </w:rPr>
      </w:pPr>
    </w:p>
    <w:p w14:paraId="61785F02" w14:textId="77777777" w:rsidR="00E37C4B" w:rsidRDefault="009C6066" w:rsidP="001809F2">
      <w:pPr>
        <w:ind w:right="145"/>
        <w:rPr>
          <w:b/>
          <w:bCs/>
          <w:color w:val="194C9F"/>
        </w:rPr>
      </w:pPr>
      <w:r w:rsidRPr="00240AF0">
        <w:rPr>
          <w:b/>
          <w:bCs/>
          <w:color w:val="194C9F"/>
        </w:rPr>
        <w:t>Your vision</w:t>
      </w:r>
    </w:p>
    <w:p w14:paraId="0C5FA711" w14:textId="06B82537" w:rsidR="009C6066" w:rsidRPr="001D3A62" w:rsidRDefault="009C6066" w:rsidP="001809F2">
      <w:pPr>
        <w:ind w:right="145"/>
      </w:pPr>
      <w:r w:rsidRPr="001D3A62">
        <w:t xml:space="preserve">Explain what your group is trying to achieve. What difference are you making in people’s lives? </w:t>
      </w:r>
    </w:p>
    <w:p w14:paraId="4C98E63B" w14:textId="562A0F77" w:rsidR="009C6066" w:rsidRDefault="009C6066" w:rsidP="001809F2">
      <w:pPr>
        <w:ind w:right="145"/>
        <w:rPr>
          <w:color w:val="194C9F"/>
          <w:sz w:val="16"/>
          <w:szCs w:val="14"/>
        </w:rPr>
      </w:pPr>
    </w:p>
    <w:tbl>
      <w:tblPr>
        <w:tblStyle w:val="TableGrid"/>
        <w:tblW w:w="0" w:type="auto"/>
        <w:tblLook w:val="04A0" w:firstRow="1" w:lastRow="0" w:firstColumn="1" w:lastColumn="0" w:noHBand="0" w:noVBand="1"/>
      </w:tblPr>
      <w:tblGrid>
        <w:gridCol w:w="9062"/>
      </w:tblGrid>
      <w:tr w:rsidR="0019012E" w14:paraId="4242DAA5" w14:textId="77777777" w:rsidTr="0019012E">
        <w:tc>
          <w:tcPr>
            <w:tcW w:w="9062" w:type="dxa"/>
          </w:tcPr>
          <w:p w14:paraId="00C218CA" w14:textId="77777777" w:rsidR="0019012E" w:rsidRDefault="0019012E" w:rsidP="001809F2">
            <w:pPr>
              <w:ind w:right="145"/>
              <w:rPr>
                <w:color w:val="194C9F"/>
                <w:sz w:val="16"/>
                <w:szCs w:val="14"/>
              </w:rPr>
            </w:pPr>
            <w:r>
              <w:rPr>
                <w:color w:val="194C9F"/>
                <w:sz w:val="16"/>
                <w:szCs w:val="14"/>
              </w:rPr>
              <w:fldChar w:fldCharType="begin">
                <w:ffData>
                  <w:name w:val="Text20"/>
                  <w:enabled/>
                  <w:calcOnExit w:val="0"/>
                  <w:textInput/>
                </w:ffData>
              </w:fldChar>
            </w:r>
            <w:bookmarkStart w:id="1" w:name="Text20"/>
            <w:r>
              <w:rPr>
                <w:color w:val="194C9F"/>
                <w:sz w:val="16"/>
                <w:szCs w:val="14"/>
              </w:rPr>
              <w:instrText xml:space="preserve"> FORMTEXT </w:instrText>
            </w:r>
            <w:r>
              <w:rPr>
                <w:color w:val="194C9F"/>
                <w:sz w:val="16"/>
                <w:szCs w:val="14"/>
              </w:rPr>
            </w:r>
            <w:r>
              <w:rPr>
                <w:color w:val="194C9F"/>
                <w:sz w:val="16"/>
                <w:szCs w:val="14"/>
              </w:rPr>
              <w:fldChar w:fldCharType="separate"/>
            </w:r>
            <w:r>
              <w:rPr>
                <w:noProof/>
                <w:color w:val="194C9F"/>
                <w:sz w:val="16"/>
                <w:szCs w:val="14"/>
              </w:rPr>
              <w:t> </w:t>
            </w:r>
            <w:r>
              <w:rPr>
                <w:noProof/>
                <w:color w:val="194C9F"/>
                <w:sz w:val="16"/>
                <w:szCs w:val="14"/>
              </w:rPr>
              <w:t> </w:t>
            </w:r>
            <w:r>
              <w:rPr>
                <w:noProof/>
                <w:color w:val="194C9F"/>
                <w:sz w:val="16"/>
                <w:szCs w:val="14"/>
              </w:rPr>
              <w:t> </w:t>
            </w:r>
            <w:r>
              <w:rPr>
                <w:noProof/>
                <w:color w:val="194C9F"/>
                <w:sz w:val="16"/>
                <w:szCs w:val="14"/>
              </w:rPr>
              <w:t> </w:t>
            </w:r>
            <w:r>
              <w:rPr>
                <w:noProof/>
                <w:color w:val="194C9F"/>
                <w:sz w:val="16"/>
                <w:szCs w:val="14"/>
              </w:rPr>
              <w:t> </w:t>
            </w:r>
            <w:r>
              <w:rPr>
                <w:color w:val="194C9F"/>
                <w:sz w:val="16"/>
                <w:szCs w:val="14"/>
              </w:rPr>
              <w:fldChar w:fldCharType="end"/>
            </w:r>
            <w:bookmarkEnd w:id="1"/>
          </w:p>
          <w:p w14:paraId="2726D48E" w14:textId="77777777" w:rsidR="0019012E" w:rsidRDefault="0019012E" w:rsidP="001809F2">
            <w:pPr>
              <w:ind w:right="145"/>
              <w:rPr>
                <w:color w:val="194C9F"/>
                <w:sz w:val="16"/>
                <w:szCs w:val="14"/>
              </w:rPr>
            </w:pPr>
          </w:p>
          <w:p w14:paraId="163B03F5" w14:textId="77777777" w:rsidR="0019012E" w:rsidRDefault="0019012E" w:rsidP="001809F2">
            <w:pPr>
              <w:ind w:right="145"/>
              <w:rPr>
                <w:color w:val="194C9F"/>
                <w:sz w:val="16"/>
                <w:szCs w:val="14"/>
              </w:rPr>
            </w:pPr>
          </w:p>
          <w:p w14:paraId="14B88928" w14:textId="77777777" w:rsidR="0019012E" w:rsidRDefault="0019012E" w:rsidP="001809F2">
            <w:pPr>
              <w:ind w:right="145"/>
              <w:rPr>
                <w:color w:val="194C9F"/>
                <w:sz w:val="16"/>
                <w:szCs w:val="14"/>
              </w:rPr>
            </w:pPr>
          </w:p>
          <w:p w14:paraId="704C5965" w14:textId="77777777" w:rsidR="0019012E" w:rsidRDefault="0019012E" w:rsidP="001809F2">
            <w:pPr>
              <w:ind w:right="145"/>
              <w:rPr>
                <w:color w:val="194C9F"/>
                <w:sz w:val="16"/>
                <w:szCs w:val="14"/>
              </w:rPr>
            </w:pPr>
          </w:p>
          <w:p w14:paraId="12091EB8" w14:textId="77777777" w:rsidR="0019012E" w:rsidRDefault="0019012E" w:rsidP="001809F2">
            <w:pPr>
              <w:ind w:right="145"/>
              <w:rPr>
                <w:color w:val="194C9F"/>
                <w:sz w:val="16"/>
                <w:szCs w:val="14"/>
              </w:rPr>
            </w:pPr>
          </w:p>
          <w:p w14:paraId="0DAE7CF2" w14:textId="77777777" w:rsidR="0019012E" w:rsidRDefault="0019012E" w:rsidP="001809F2">
            <w:pPr>
              <w:ind w:right="145"/>
              <w:rPr>
                <w:color w:val="194C9F"/>
                <w:sz w:val="16"/>
                <w:szCs w:val="14"/>
              </w:rPr>
            </w:pPr>
          </w:p>
          <w:p w14:paraId="5C13F876" w14:textId="77777777" w:rsidR="0019012E" w:rsidRDefault="0019012E" w:rsidP="001809F2">
            <w:pPr>
              <w:ind w:right="145"/>
              <w:rPr>
                <w:color w:val="194C9F"/>
                <w:sz w:val="16"/>
                <w:szCs w:val="14"/>
              </w:rPr>
            </w:pPr>
          </w:p>
          <w:p w14:paraId="1EA53083" w14:textId="7F50DBFA" w:rsidR="0019012E" w:rsidRDefault="0019012E" w:rsidP="001809F2">
            <w:pPr>
              <w:ind w:right="145"/>
              <w:rPr>
                <w:color w:val="194C9F"/>
                <w:sz w:val="16"/>
                <w:szCs w:val="14"/>
              </w:rPr>
            </w:pPr>
          </w:p>
        </w:tc>
      </w:tr>
    </w:tbl>
    <w:p w14:paraId="26A02F55" w14:textId="77777777" w:rsidR="00FF3FEE" w:rsidRPr="005F1BBB" w:rsidRDefault="00FF3FEE" w:rsidP="001809F2">
      <w:pPr>
        <w:ind w:right="145"/>
        <w:rPr>
          <w:color w:val="194C9F"/>
          <w:sz w:val="16"/>
          <w:szCs w:val="14"/>
        </w:rPr>
      </w:pPr>
    </w:p>
    <w:p w14:paraId="7373103E" w14:textId="77777777" w:rsidR="00E37C4B" w:rsidRDefault="009C6066" w:rsidP="001809F2">
      <w:pPr>
        <w:ind w:right="145"/>
        <w:rPr>
          <w:b/>
          <w:bCs/>
          <w:color w:val="194C9F"/>
        </w:rPr>
      </w:pPr>
      <w:r w:rsidRPr="00240AF0">
        <w:rPr>
          <w:b/>
          <w:bCs/>
          <w:color w:val="194C9F"/>
        </w:rPr>
        <w:t>Your history</w:t>
      </w:r>
    </w:p>
    <w:p w14:paraId="20C541F9" w14:textId="552B268F" w:rsidR="009C6066" w:rsidRDefault="009C6066" w:rsidP="001809F2">
      <w:pPr>
        <w:ind w:right="145"/>
      </w:pPr>
      <w:r w:rsidRPr="001D3A62">
        <w:t>Give a brief account of your group’s origins: When it was established, why, and by whom? How has the group changed and expanded over the years? Why are you best placed to solve the problem?</w:t>
      </w:r>
    </w:p>
    <w:p w14:paraId="4480859E" w14:textId="60CA4676" w:rsidR="00FF3FEE" w:rsidRDefault="00FF3FEE" w:rsidP="001809F2">
      <w:pPr>
        <w:ind w:right="145"/>
      </w:pPr>
    </w:p>
    <w:tbl>
      <w:tblPr>
        <w:tblStyle w:val="TableGrid"/>
        <w:tblW w:w="0" w:type="auto"/>
        <w:tblLook w:val="04A0" w:firstRow="1" w:lastRow="0" w:firstColumn="1" w:lastColumn="0" w:noHBand="0" w:noVBand="1"/>
      </w:tblPr>
      <w:tblGrid>
        <w:gridCol w:w="9062"/>
      </w:tblGrid>
      <w:tr w:rsidR="0019012E" w14:paraId="0485C34B" w14:textId="77777777" w:rsidTr="0019012E">
        <w:tc>
          <w:tcPr>
            <w:tcW w:w="9062" w:type="dxa"/>
          </w:tcPr>
          <w:p w14:paraId="3355650F" w14:textId="77777777" w:rsidR="0019012E" w:rsidRDefault="0019012E" w:rsidP="001809F2">
            <w:pPr>
              <w:ind w:right="145"/>
            </w:pPr>
            <w:r>
              <w:fldChar w:fldCharType="begin">
                <w:ffData>
                  <w:name w:val="Text21"/>
                  <w:enabled/>
                  <w:calcOnExit w:val="0"/>
                  <w:textInput/>
                </w:ffData>
              </w:fldChar>
            </w:r>
            <w:bookmarkStart w:id="2"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p w14:paraId="638E4769" w14:textId="77777777" w:rsidR="0019012E" w:rsidRDefault="0019012E" w:rsidP="001809F2">
            <w:pPr>
              <w:ind w:right="145"/>
            </w:pPr>
          </w:p>
          <w:p w14:paraId="6620382D" w14:textId="77777777" w:rsidR="0019012E" w:rsidRDefault="0019012E" w:rsidP="001809F2">
            <w:pPr>
              <w:ind w:right="145"/>
            </w:pPr>
          </w:p>
          <w:p w14:paraId="1C09E03B" w14:textId="77777777" w:rsidR="0019012E" w:rsidRDefault="0019012E" w:rsidP="001809F2">
            <w:pPr>
              <w:ind w:right="145"/>
            </w:pPr>
          </w:p>
          <w:p w14:paraId="7BDAB9C7" w14:textId="77777777" w:rsidR="0019012E" w:rsidRDefault="0019012E" w:rsidP="001809F2">
            <w:pPr>
              <w:ind w:right="145"/>
            </w:pPr>
          </w:p>
          <w:p w14:paraId="7D7B76B4" w14:textId="483D89C2" w:rsidR="0019012E" w:rsidRDefault="0019012E" w:rsidP="001809F2">
            <w:pPr>
              <w:ind w:right="145"/>
            </w:pPr>
          </w:p>
        </w:tc>
      </w:tr>
    </w:tbl>
    <w:p w14:paraId="4B7886DE" w14:textId="77777777" w:rsidR="005F1BBB" w:rsidRPr="00240AF0" w:rsidRDefault="005F1BBB" w:rsidP="001809F2">
      <w:pPr>
        <w:ind w:right="145"/>
        <w:rPr>
          <w:b/>
          <w:bCs/>
          <w:color w:val="194C9F"/>
          <w:sz w:val="16"/>
          <w:szCs w:val="14"/>
        </w:rPr>
      </w:pPr>
    </w:p>
    <w:p w14:paraId="3E048124" w14:textId="68F061DF" w:rsidR="00E37C4B" w:rsidRDefault="009C6066" w:rsidP="001809F2">
      <w:pPr>
        <w:ind w:right="145"/>
        <w:rPr>
          <w:color w:val="1144CC"/>
        </w:rPr>
      </w:pPr>
      <w:r w:rsidRPr="00240AF0">
        <w:rPr>
          <w:b/>
          <w:bCs/>
          <w:color w:val="194C9F"/>
        </w:rPr>
        <w:t>The need</w:t>
      </w:r>
    </w:p>
    <w:p w14:paraId="458ACCE6" w14:textId="4C85A47F" w:rsidR="009C6066" w:rsidRPr="001D3A62" w:rsidRDefault="009C6066" w:rsidP="001809F2">
      <w:pPr>
        <w:ind w:right="145"/>
      </w:pPr>
      <w:r w:rsidRPr="001D3A62">
        <w:t xml:space="preserve">Provide evidence of need by including lots of data </w:t>
      </w:r>
      <w:proofErr w:type="gramStart"/>
      <w:r w:rsidRPr="001D3A62">
        <w:t>e.g.</w:t>
      </w:r>
      <w:proofErr w:type="gramEnd"/>
      <w:r w:rsidRPr="001D3A62">
        <w:t xml:space="preserve"> survey results, quotes from service users and experts who you work with, external reports. Make the need sound urgent, but solvable. </w:t>
      </w:r>
    </w:p>
    <w:tbl>
      <w:tblPr>
        <w:tblStyle w:val="TableGrid"/>
        <w:tblW w:w="0" w:type="auto"/>
        <w:tblLook w:val="04A0" w:firstRow="1" w:lastRow="0" w:firstColumn="1" w:lastColumn="0" w:noHBand="0" w:noVBand="1"/>
      </w:tblPr>
      <w:tblGrid>
        <w:gridCol w:w="9062"/>
      </w:tblGrid>
      <w:tr w:rsidR="0019012E" w14:paraId="4DB1B4BF" w14:textId="77777777" w:rsidTr="0019012E">
        <w:tc>
          <w:tcPr>
            <w:tcW w:w="9062" w:type="dxa"/>
          </w:tcPr>
          <w:p w14:paraId="45E42211" w14:textId="77777777" w:rsidR="0019012E" w:rsidRDefault="0019012E" w:rsidP="001809F2">
            <w:pPr>
              <w:ind w:right="145"/>
              <w:rPr>
                <w:color w:val="194C9F"/>
              </w:rPr>
            </w:pPr>
            <w:r>
              <w:rPr>
                <w:color w:val="194C9F"/>
              </w:rPr>
              <w:fldChar w:fldCharType="begin">
                <w:ffData>
                  <w:name w:val="Text22"/>
                  <w:enabled/>
                  <w:calcOnExit w:val="0"/>
                  <w:textInput/>
                </w:ffData>
              </w:fldChar>
            </w:r>
            <w:bookmarkStart w:id="3" w:name="Text22"/>
            <w:r>
              <w:rPr>
                <w:color w:val="194C9F"/>
              </w:rPr>
              <w:instrText xml:space="preserve"> FORMTEXT </w:instrText>
            </w:r>
            <w:r>
              <w:rPr>
                <w:color w:val="194C9F"/>
              </w:rPr>
            </w:r>
            <w:r>
              <w:rPr>
                <w:color w:val="194C9F"/>
              </w:rPr>
              <w:fldChar w:fldCharType="separate"/>
            </w:r>
            <w:r>
              <w:rPr>
                <w:noProof/>
                <w:color w:val="194C9F"/>
              </w:rPr>
              <w:t> </w:t>
            </w:r>
            <w:r>
              <w:rPr>
                <w:noProof/>
                <w:color w:val="194C9F"/>
              </w:rPr>
              <w:t> </w:t>
            </w:r>
            <w:r>
              <w:rPr>
                <w:noProof/>
                <w:color w:val="194C9F"/>
              </w:rPr>
              <w:t> </w:t>
            </w:r>
            <w:r>
              <w:rPr>
                <w:noProof/>
                <w:color w:val="194C9F"/>
              </w:rPr>
              <w:t> </w:t>
            </w:r>
            <w:r>
              <w:rPr>
                <w:noProof/>
                <w:color w:val="194C9F"/>
              </w:rPr>
              <w:t> </w:t>
            </w:r>
            <w:r>
              <w:rPr>
                <w:color w:val="194C9F"/>
              </w:rPr>
              <w:fldChar w:fldCharType="end"/>
            </w:r>
            <w:bookmarkEnd w:id="3"/>
          </w:p>
          <w:p w14:paraId="660D5396" w14:textId="77777777" w:rsidR="0019012E" w:rsidRDefault="0019012E" w:rsidP="001809F2">
            <w:pPr>
              <w:ind w:right="145"/>
              <w:rPr>
                <w:color w:val="194C9F"/>
              </w:rPr>
            </w:pPr>
          </w:p>
          <w:p w14:paraId="1BA82096" w14:textId="77777777" w:rsidR="0019012E" w:rsidRDefault="0019012E" w:rsidP="001809F2">
            <w:pPr>
              <w:ind w:right="145"/>
              <w:rPr>
                <w:color w:val="194C9F"/>
              </w:rPr>
            </w:pPr>
          </w:p>
          <w:p w14:paraId="18FD19BE" w14:textId="77777777" w:rsidR="0019012E" w:rsidRDefault="0019012E" w:rsidP="001809F2">
            <w:pPr>
              <w:ind w:right="145"/>
              <w:rPr>
                <w:color w:val="194C9F"/>
              </w:rPr>
            </w:pPr>
          </w:p>
          <w:p w14:paraId="377CD528" w14:textId="77777777" w:rsidR="0019012E" w:rsidRDefault="0019012E" w:rsidP="001809F2">
            <w:pPr>
              <w:ind w:right="145"/>
              <w:rPr>
                <w:color w:val="194C9F"/>
              </w:rPr>
            </w:pPr>
          </w:p>
          <w:p w14:paraId="5E6AEFAC" w14:textId="77777777" w:rsidR="0019012E" w:rsidRDefault="0019012E" w:rsidP="001809F2">
            <w:pPr>
              <w:ind w:right="145"/>
              <w:rPr>
                <w:color w:val="194C9F"/>
              </w:rPr>
            </w:pPr>
          </w:p>
          <w:p w14:paraId="28D35006" w14:textId="4B0A1F98" w:rsidR="0019012E" w:rsidRPr="0019012E" w:rsidRDefault="0019012E" w:rsidP="001809F2">
            <w:pPr>
              <w:ind w:right="145"/>
              <w:rPr>
                <w:color w:val="194C9F"/>
              </w:rPr>
            </w:pPr>
          </w:p>
        </w:tc>
      </w:tr>
    </w:tbl>
    <w:p w14:paraId="08FAD24D" w14:textId="1E6C8A1B" w:rsidR="005F1BBB" w:rsidRPr="005F1BBB" w:rsidRDefault="005F1BBB" w:rsidP="001809F2">
      <w:pPr>
        <w:ind w:right="145"/>
        <w:rPr>
          <w:color w:val="194C9F"/>
          <w:sz w:val="14"/>
          <w:szCs w:val="12"/>
        </w:rPr>
      </w:pPr>
    </w:p>
    <w:p w14:paraId="3DED82B9" w14:textId="77777777" w:rsidR="005F1BBB" w:rsidRDefault="005F1BBB" w:rsidP="001809F2">
      <w:pPr>
        <w:ind w:right="145"/>
        <w:rPr>
          <w:color w:val="194C9F"/>
        </w:rPr>
      </w:pPr>
    </w:p>
    <w:p w14:paraId="001384AE" w14:textId="77777777" w:rsidR="00E37C4B" w:rsidRDefault="009C6066" w:rsidP="001809F2">
      <w:pPr>
        <w:ind w:right="145"/>
        <w:rPr>
          <w:b/>
          <w:bCs/>
          <w:color w:val="194C9F"/>
        </w:rPr>
      </w:pPr>
      <w:r w:rsidRPr="00240AF0">
        <w:rPr>
          <w:b/>
          <w:bCs/>
          <w:color w:val="194C9F"/>
        </w:rPr>
        <w:t>Your services and projects</w:t>
      </w:r>
    </w:p>
    <w:p w14:paraId="18CAFB84" w14:textId="5B91B682" w:rsidR="009C6066" w:rsidRDefault="009C6066" w:rsidP="001809F2">
      <w:pPr>
        <w:ind w:right="145"/>
      </w:pPr>
      <w:r w:rsidRPr="001D3A62">
        <w:t>Give a short explanation of what you offer, outlining the main features of every service or project. You can also mention external partnerships, where the funding comes from, and where the funding gaps are.</w:t>
      </w:r>
    </w:p>
    <w:p w14:paraId="2C1CEE24" w14:textId="6CE89D63" w:rsidR="0019012E" w:rsidRDefault="0019012E" w:rsidP="001809F2">
      <w:pPr>
        <w:ind w:right="145"/>
      </w:pPr>
    </w:p>
    <w:tbl>
      <w:tblPr>
        <w:tblStyle w:val="TableGrid"/>
        <w:tblW w:w="0" w:type="auto"/>
        <w:tblLook w:val="04A0" w:firstRow="1" w:lastRow="0" w:firstColumn="1" w:lastColumn="0" w:noHBand="0" w:noVBand="1"/>
      </w:tblPr>
      <w:tblGrid>
        <w:gridCol w:w="9062"/>
      </w:tblGrid>
      <w:tr w:rsidR="0019012E" w14:paraId="4B10864F" w14:textId="77777777" w:rsidTr="0019012E">
        <w:tc>
          <w:tcPr>
            <w:tcW w:w="9062" w:type="dxa"/>
          </w:tcPr>
          <w:p w14:paraId="120988AB" w14:textId="77777777" w:rsidR="0019012E" w:rsidRDefault="0019012E" w:rsidP="001809F2">
            <w:pPr>
              <w:ind w:right="145"/>
            </w:pPr>
            <w:r>
              <w:fldChar w:fldCharType="begin">
                <w:ffData>
                  <w:name w:val="Text23"/>
                  <w:enabled/>
                  <w:calcOnExit w:val="0"/>
                  <w:textInput/>
                </w:ffData>
              </w:fldChar>
            </w:r>
            <w:bookmarkStart w:id="4" w:name="Text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p w14:paraId="54F7BABA" w14:textId="77777777" w:rsidR="0019012E" w:rsidRDefault="0019012E" w:rsidP="001809F2">
            <w:pPr>
              <w:ind w:right="145"/>
            </w:pPr>
          </w:p>
          <w:p w14:paraId="63DABC34" w14:textId="77777777" w:rsidR="0019012E" w:rsidRDefault="0019012E" w:rsidP="001809F2">
            <w:pPr>
              <w:ind w:right="145"/>
            </w:pPr>
          </w:p>
          <w:p w14:paraId="265EC759" w14:textId="77777777" w:rsidR="0019012E" w:rsidRDefault="0019012E" w:rsidP="001809F2">
            <w:pPr>
              <w:ind w:right="145"/>
            </w:pPr>
          </w:p>
          <w:p w14:paraId="6571622B" w14:textId="77777777" w:rsidR="0019012E" w:rsidRDefault="0019012E" w:rsidP="001809F2">
            <w:pPr>
              <w:ind w:right="145"/>
            </w:pPr>
          </w:p>
          <w:p w14:paraId="4A57725F" w14:textId="77777777" w:rsidR="0019012E" w:rsidRDefault="0019012E" w:rsidP="001809F2">
            <w:pPr>
              <w:ind w:right="145"/>
            </w:pPr>
          </w:p>
          <w:p w14:paraId="26BA1050" w14:textId="49CFF784" w:rsidR="0019012E" w:rsidRDefault="0019012E" w:rsidP="001809F2">
            <w:pPr>
              <w:ind w:right="145"/>
            </w:pPr>
          </w:p>
        </w:tc>
      </w:tr>
    </w:tbl>
    <w:p w14:paraId="03DCE277" w14:textId="3091A7D4" w:rsidR="00946FF2" w:rsidRPr="005F1BBB" w:rsidRDefault="00946FF2" w:rsidP="001809F2">
      <w:pPr>
        <w:ind w:right="145"/>
        <w:rPr>
          <w:color w:val="194C9F"/>
          <w:sz w:val="14"/>
          <w:szCs w:val="12"/>
        </w:rPr>
      </w:pPr>
    </w:p>
    <w:p w14:paraId="2A5FA688" w14:textId="1DD2AAB4" w:rsidR="00E37C4B" w:rsidRPr="00E37C4B" w:rsidRDefault="009C6066" w:rsidP="001809F2">
      <w:pPr>
        <w:ind w:right="145"/>
        <w:rPr>
          <w:b/>
          <w:bCs/>
          <w:color w:val="194C9F"/>
        </w:rPr>
      </w:pPr>
      <w:r w:rsidRPr="00E37C4B">
        <w:rPr>
          <w:b/>
          <w:bCs/>
          <w:color w:val="194C9F"/>
        </w:rPr>
        <w:t>Your impact</w:t>
      </w:r>
    </w:p>
    <w:p w14:paraId="200B6257" w14:textId="07D5A676" w:rsidR="009C6066" w:rsidRDefault="009C6066" w:rsidP="001809F2">
      <w:pPr>
        <w:ind w:right="145"/>
      </w:pPr>
      <w:r w:rsidRPr="001D3A62">
        <w:t>How are you changing lives? How do you know this? Provide evidence of your impact by using facts and figures, quotes and case studies.</w:t>
      </w:r>
    </w:p>
    <w:p w14:paraId="0120416C" w14:textId="5CADFB1B" w:rsidR="00FF3FEE" w:rsidRDefault="00FF3FEE" w:rsidP="001809F2">
      <w:pPr>
        <w:ind w:right="145"/>
      </w:pPr>
    </w:p>
    <w:tbl>
      <w:tblPr>
        <w:tblStyle w:val="TableGrid"/>
        <w:tblW w:w="0" w:type="auto"/>
        <w:tblLook w:val="04A0" w:firstRow="1" w:lastRow="0" w:firstColumn="1" w:lastColumn="0" w:noHBand="0" w:noVBand="1"/>
      </w:tblPr>
      <w:tblGrid>
        <w:gridCol w:w="9062"/>
      </w:tblGrid>
      <w:tr w:rsidR="0019012E" w14:paraId="31711FD7" w14:textId="77777777" w:rsidTr="0019012E">
        <w:tc>
          <w:tcPr>
            <w:tcW w:w="9062" w:type="dxa"/>
          </w:tcPr>
          <w:p w14:paraId="69891B3A" w14:textId="77777777" w:rsidR="0019012E" w:rsidRDefault="0019012E" w:rsidP="001809F2">
            <w:pPr>
              <w:ind w:right="145"/>
            </w:pPr>
            <w:r>
              <w:fldChar w:fldCharType="begin">
                <w:ffData>
                  <w:name w:val="Text24"/>
                  <w:enabled/>
                  <w:calcOnExit w:val="0"/>
                  <w:textInput/>
                </w:ffData>
              </w:fldChar>
            </w:r>
            <w:bookmarkStart w:id="5"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p w14:paraId="602804E6" w14:textId="77777777" w:rsidR="0019012E" w:rsidRDefault="0019012E" w:rsidP="001809F2">
            <w:pPr>
              <w:ind w:right="145"/>
            </w:pPr>
          </w:p>
          <w:p w14:paraId="0B94189F" w14:textId="77777777" w:rsidR="0019012E" w:rsidRDefault="0019012E" w:rsidP="001809F2">
            <w:pPr>
              <w:ind w:right="145"/>
            </w:pPr>
          </w:p>
          <w:p w14:paraId="14F54D24" w14:textId="77777777" w:rsidR="0019012E" w:rsidRDefault="0019012E" w:rsidP="001809F2">
            <w:pPr>
              <w:ind w:right="145"/>
            </w:pPr>
          </w:p>
          <w:p w14:paraId="57EC0B7C" w14:textId="77777777" w:rsidR="0019012E" w:rsidRDefault="0019012E" w:rsidP="001809F2">
            <w:pPr>
              <w:ind w:right="145"/>
            </w:pPr>
          </w:p>
          <w:p w14:paraId="5A16A2D1" w14:textId="4A0FB6FE" w:rsidR="0019012E" w:rsidRDefault="0019012E" w:rsidP="001809F2">
            <w:pPr>
              <w:ind w:right="145"/>
            </w:pPr>
          </w:p>
        </w:tc>
      </w:tr>
    </w:tbl>
    <w:p w14:paraId="35D4A3B0" w14:textId="39858CD5" w:rsidR="00BC4F23" w:rsidRPr="005F1BBB" w:rsidRDefault="00BC4F23" w:rsidP="001809F2">
      <w:pPr>
        <w:ind w:right="145"/>
        <w:rPr>
          <w:sz w:val="12"/>
          <w:szCs w:val="10"/>
        </w:rPr>
      </w:pPr>
    </w:p>
    <w:p w14:paraId="0134FF74" w14:textId="77777777" w:rsidR="00E37C4B" w:rsidRPr="00E37C4B" w:rsidRDefault="009C6066" w:rsidP="001809F2">
      <w:pPr>
        <w:ind w:right="145"/>
        <w:rPr>
          <w:b/>
          <w:bCs/>
          <w:color w:val="194C9F"/>
        </w:rPr>
      </w:pPr>
      <w:r w:rsidRPr="00E37C4B">
        <w:rPr>
          <w:b/>
          <w:bCs/>
          <w:color w:val="194C9F"/>
        </w:rPr>
        <w:t>Your finances</w:t>
      </w:r>
    </w:p>
    <w:p w14:paraId="78A3FA0A" w14:textId="039B8B20" w:rsidR="009C6066" w:rsidRDefault="009C6066" w:rsidP="001809F2">
      <w:pPr>
        <w:ind w:right="145"/>
      </w:pPr>
      <w:r w:rsidRPr="001D3A62">
        <w:t xml:space="preserve">How much does it cost to run your services each year? How do you raise the money? How much do you need this / next year?  How much have you already raised? Present your budget clearly. </w:t>
      </w:r>
    </w:p>
    <w:p w14:paraId="39087588" w14:textId="2B95EE4C" w:rsidR="00E4218C" w:rsidRDefault="00E4218C" w:rsidP="001809F2">
      <w:pPr>
        <w:ind w:right="145"/>
        <w:rPr>
          <w:sz w:val="16"/>
          <w:szCs w:val="14"/>
        </w:rPr>
      </w:pPr>
    </w:p>
    <w:tbl>
      <w:tblPr>
        <w:tblStyle w:val="TableGrid"/>
        <w:tblW w:w="0" w:type="auto"/>
        <w:tblLook w:val="04A0" w:firstRow="1" w:lastRow="0" w:firstColumn="1" w:lastColumn="0" w:noHBand="0" w:noVBand="1"/>
      </w:tblPr>
      <w:tblGrid>
        <w:gridCol w:w="9062"/>
      </w:tblGrid>
      <w:tr w:rsidR="0019012E" w14:paraId="0273B5B3" w14:textId="77777777" w:rsidTr="0019012E">
        <w:tc>
          <w:tcPr>
            <w:tcW w:w="9062" w:type="dxa"/>
          </w:tcPr>
          <w:p w14:paraId="0A9FA2AF" w14:textId="2E9DA43B" w:rsidR="0019012E" w:rsidRDefault="0019012E" w:rsidP="001809F2">
            <w:pPr>
              <w:ind w:right="145"/>
            </w:pPr>
            <w:r>
              <w:fldChar w:fldCharType="begin">
                <w:ffData>
                  <w:name w:val="Text27"/>
                  <w:enabled/>
                  <w:calcOnExit w:val="0"/>
                  <w:textInput/>
                </w:ffData>
              </w:fldChar>
            </w:r>
            <w:bookmarkStart w:id="6" w:name="Text2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p w14:paraId="6E69DC5F" w14:textId="77777777" w:rsidR="0019012E" w:rsidRDefault="0019012E" w:rsidP="001809F2">
            <w:pPr>
              <w:ind w:right="145"/>
            </w:pPr>
          </w:p>
          <w:p w14:paraId="0895CAA3" w14:textId="77777777" w:rsidR="0019012E" w:rsidRDefault="0019012E" w:rsidP="001809F2">
            <w:pPr>
              <w:ind w:right="145"/>
            </w:pPr>
          </w:p>
          <w:p w14:paraId="0407B324" w14:textId="77777777" w:rsidR="0019012E" w:rsidRDefault="0019012E" w:rsidP="001809F2">
            <w:pPr>
              <w:ind w:right="145"/>
            </w:pPr>
          </w:p>
          <w:p w14:paraId="06381F1B" w14:textId="77777777" w:rsidR="0019012E" w:rsidRDefault="0019012E" w:rsidP="001809F2">
            <w:pPr>
              <w:ind w:right="145"/>
            </w:pPr>
          </w:p>
          <w:p w14:paraId="607FE4E9" w14:textId="77777777" w:rsidR="0019012E" w:rsidRDefault="0019012E" w:rsidP="001809F2">
            <w:pPr>
              <w:ind w:right="145"/>
            </w:pPr>
          </w:p>
          <w:p w14:paraId="6B5DA444" w14:textId="320E0FC6" w:rsidR="0019012E" w:rsidRPr="0019012E" w:rsidRDefault="0019012E" w:rsidP="001809F2">
            <w:pPr>
              <w:ind w:right="145"/>
            </w:pPr>
          </w:p>
        </w:tc>
      </w:tr>
    </w:tbl>
    <w:p w14:paraId="420362F1" w14:textId="77777777" w:rsidR="00FF3FEE" w:rsidRPr="005F1BBB" w:rsidRDefault="00FF3FEE" w:rsidP="001809F2">
      <w:pPr>
        <w:ind w:right="145"/>
        <w:rPr>
          <w:sz w:val="16"/>
          <w:szCs w:val="14"/>
        </w:rPr>
      </w:pPr>
    </w:p>
    <w:p w14:paraId="281B28C8" w14:textId="77777777" w:rsidR="00E37C4B" w:rsidRPr="00E37C4B" w:rsidRDefault="009C6066" w:rsidP="001809F2">
      <w:pPr>
        <w:ind w:right="145"/>
        <w:rPr>
          <w:b/>
          <w:bCs/>
          <w:color w:val="194C9F"/>
        </w:rPr>
      </w:pPr>
      <w:r w:rsidRPr="00E37C4B">
        <w:rPr>
          <w:b/>
          <w:bCs/>
          <w:color w:val="194C9F"/>
        </w:rPr>
        <w:t>Your ambitions and plans</w:t>
      </w:r>
    </w:p>
    <w:p w14:paraId="14A4191F" w14:textId="25863139" w:rsidR="009C6066" w:rsidRDefault="009C6066" w:rsidP="001809F2">
      <w:pPr>
        <w:ind w:right="145"/>
      </w:pPr>
      <w:r w:rsidRPr="001D3A62">
        <w:t>What else would you do if you had the money? What else are your service users asking you for? What are your priorities for the coming 1-3 years?  </w:t>
      </w:r>
    </w:p>
    <w:p w14:paraId="13E8D067" w14:textId="6A7371B7" w:rsidR="000C0D66" w:rsidRDefault="000C0D66" w:rsidP="001809F2">
      <w:pPr>
        <w:ind w:right="145"/>
      </w:pPr>
    </w:p>
    <w:tbl>
      <w:tblPr>
        <w:tblStyle w:val="TableGrid"/>
        <w:tblW w:w="0" w:type="auto"/>
        <w:tblLook w:val="04A0" w:firstRow="1" w:lastRow="0" w:firstColumn="1" w:lastColumn="0" w:noHBand="0" w:noVBand="1"/>
      </w:tblPr>
      <w:tblGrid>
        <w:gridCol w:w="9062"/>
      </w:tblGrid>
      <w:tr w:rsidR="0019012E" w14:paraId="5177A748" w14:textId="77777777" w:rsidTr="0019012E">
        <w:tc>
          <w:tcPr>
            <w:tcW w:w="9062" w:type="dxa"/>
          </w:tcPr>
          <w:p w14:paraId="5027D10D" w14:textId="77777777" w:rsidR="0019012E" w:rsidRDefault="0019012E" w:rsidP="001809F2">
            <w:pPr>
              <w:ind w:right="145"/>
            </w:pPr>
            <w:r>
              <w:fldChar w:fldCharType="begin">
                <w:ffData>
                  <w:name w:val="Text26"/>
                  <w:enabled/>
                  <w:calcOnExit w:val="0"/>
                  <w:textInput/>
                </w:ffData>
              </w:fldChar>
            </w:r>
            <w:bookmarkStart w:id="7" w:name="Text2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p w14:paraId="681AF24D" w14:textId="77777777" w:rsidR="0019012E" w:rsidRDefault="0019012E" w:rsidP="001809F2">
            <w:pPr>
              <w:ind w:right="145"/>
            </w:pPr>
          </w:p>
          <w:p w14:paraId="440A1986" w14:textId="77777777" w:rsidR="0019012E" w:rsidRDefault="0019012E" w:rsidP="001809F2">
            <w:pPr>
              <w:ind w:right="145"/>
            </w:pPr>
          </w:p>
          <w:p w14:paraId="619CCDAD" w14:textId="77777777" w:rsidR="0019012E" w:rsidRDefault="0019012E" w:rsidP="001809F2">
            <w:pPr>
              <w:ind w:right="145"/>
            </w:pPr>
          </w:p>
          <w:p w14:paraId="158CC3CD" w14:textId="77777777" w:rsidR="0019012E" w:rsidRDefault="0019012E" w:rsidP="001809F2">
            <w:pPr>
              <w:ind w:right="145"/>
            </w:pPr>
          </w:p>
          <w:p w14:paraId="699924C7" w14:textId="77777777" w:rsidR="0019012E" w:rsidRDefault="0019012E" w:rsidP="001809F2">
            <w:pPr>
              <w:ind w:right="145"/>
            </w:pPr>
          </w:p>
          <w:p w14:paraId="05D18212" w14:textId="4B507B5B" w:rsidR="0019012E" w:rsidRDefault="0019012E" w:rsidP="001809F2">
            <w:pPr>
              <w:ind w:right="145"/>
            </w:pPr>
          </w:p>
        </w:tc>
      </w:tr>
    </w:tbl>
    <w:p w14:paraId="61DFC1F6" w14:textId="77777777" w:rsidR="00E37C4B" w:rsidRDefault="00E37C4B" w:rsidP="001809F2">
      <w:pPr>
        <w:rPr>
          <w:b/>
          <w:bCs/>
          <w:color w:val="194C9F"/>
        </w:rPr>
      </w:pPr>
    </w:p>
    <w:p w14:paraId="3BFCCCD9" w14:textId="6940468F" w:rsidR="00E37C4B" w:rsidRPr="00E37C4B" w:rsidRDefault="009C6066" w:rsidP="001809F2">
      <w:pPr>
        <w:rPr>
          <w:b/>
          <w:bCs/>
          <w:color w:val="194C9F"/>
        </w:rPr>
      </w:pPr>
      <w:r w:rsidRPr="00E37C4B">
        <w:rPr>
          <w:b/>
          <w:bCs/>
          <w:color w:val="194C9F"/>
        </w:rPr>
        <w:lastRenderedPageBreak/>
        <w:t>Your call to action</w:t>
      </w:r>
    </w:p>
    <w:p w14:paraId="053D4410" w14:textId="19570F90" w:rsidR="009C6066" w:rsidRDefault="009C6066" w:rsidP="001809F2">
      <w:r w:rsidRPr="001D3A62">
        <w:t xml:space="preserve">What exactly do you want supporters to do </w:t>
      </w:r>
      <w:proofErr w:type="gramStart"/>
      <w:r w:rsidRPr="001D3A62">
        <w:t>e.g.</w:t>
      </w:r>
      <w:proofErr w:type="gramEnd"/>
      <w:r w:rsidRPr="001D3A62">
        <w:t xml:space="preserve"> Give you a donation online or by cheque? Give a specific amount? Fundraise on your behalf? Give you a grant? Volunteer? Offer several ways to help.</w:t>
      </w:r>
    </w:p>
    <w:p w14:paraId="05896C6E" w14:textId="04115A0F" w:rsidR="000C0D66" w:rsidRDefault="000C0D66" w:rsidP="001809F2"/>
    <w:tbl>
      <w:tblPr>
        <w:tblStyle w:val="TableGrid"/>
        <w:tblW w:w="0" w:type="auto"/>
        <w:tblLook w:val="04A0" w:firstRow="1" w:lastRow="0" w:firstColumn="1" w:lastColumn="0" w:noHBand="0" w:noVBand="1"/>
      </w:tblPr>
      <w:tblGrid>
        <w:gridCol w:w="9062"/>
      </w:tblGrid>
      <w:tr w:rsidR="0019012E" w14:paraId="3A585311" w14:textId="77777777" w:rsidTr="0019012E">
        <w:tc>
          <w:tcPr>
            <w:tcW w:w="9062" w:type="dxa"/>
          </w:tcPr>
          <w:p w14:paraId="54AA4D22" w14:textId="77777777" w:rsidR="0019012E" w:rsidRDefault="0019012E" w:rsidP="001809F2">
            <w:r>
              <w:fldChar w:fldCharType="begin">
                <w:ffData>
                  <w:name w:val="Text28"/>
                  <w:enabled/>
                  <w:calcOnExit w:val="0"/>
                  <w:textInput/>
                </w:ffData>
              </w:fldChar>
            </w:r>
            <w:bookmarkStart w:id="8" w:name="Text2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p w14:paraId="40BE77DD" w14:textId="77777777" w:rsidR="0019012E" w:rsidRDefault="0019012E" w:rsidP="001809F2"/>
          <w:p w14:paraId="08AAD36F" w14:textId="77777777" w:rsidR="0019012E" w:rsidRDefault="0019012E" w:rsidP="001809F2"/>
          <w:p w14:paraId="25CB9381" w14:textId="77777777" w:rsidR="0019012E" w:rsidRDefault="0019012E" w:rsidP="001809F2"/>
          <w:p w14:paraId="5E6F3593" w14:textId="77777777" w:rsidR="0019012E" w:rsidRDefault="0019012E" w:rsidP="001809F2"/>
          <w:p w14:paraId="714E3706" w14:textId="77777777" w:rsidR="0019012E" w:rsidRDefault="0019012E" w:rsidP="001809F2"/>
          <w:p w14:paraId="0FCCAEBD" w14:textId="60A1E547" w:rsidR="0019012E" w:rsidRDefault="0019012E" w:rsidP="001809F2"/>
        </w:tc>
      </w:tr>
    </w:tbl>
    <w:p w14:paraId="28B8975D" w14:textId="77777777" w:rsidR="000C0D66" w:rsidRPr="001D3A62" w:rsidRDefault="000C0D66" w:rsidP="001809F2"/>
    <w:p w14:paraId="475EAB58" w14:textId="15E022F7" w:rsidR="00E37C4B" w:rsidRPr="00E37C4B" w:rsidRDefault="009C6066" w:rsidP="001809F2">
      <w:pPr>
        <w:rPr>
          <w:b/>
          <w:bCs/>
          <w:color w:val="194C9F"/>
        </w:rPr>
      </w:pPr>
      <w:r w:rsidRPr="00E37C4B">
        <w:rPr>
          <w:b/>
          <w:bCs/>
          <w:color w:val="194C9F"/>
        </w:rPr>
        <w:t xml:space="preserve">Why your group deserves support </w:t>
      </w:r>
    </w:p>
    <w:p w14:paraId="3F2B7D7D" w14:textId="439F0A65" w:rsidR="009C6066" w:rsidRDefault="009C6066" w:rsidP="001809F2">
      <w:r w:rsidRPr="001D3A62">
        <w:t>Reiterate the need and why you are the best group to deliver this work. Say thank you for their support!</w:t>
      </w:r>
    </w:p>
    <w:p w14:paraId="3C9DC461" w14:textId="674D90DC" w:rsidR="0009009E" w:rsidRDefault="0009009E" w:rsidP="001809F2"/>
    <w:tbl>
      <w:tblPr>
        <w:tblStyle w:val="TableGrid"/>
        <w:tblW w:w="0" w:type="auto"/>
        <w:tblLook w:val="04A0" w:firstRow="1" w:lastRow="0" w:firstColumn="1" w:lastColumn="0" w:noHBand="0" w:noVBand="1"/>
      </w:tblPr>
      <w:tblGrid>
        <w:gridCol w:w="9062"/>
      </w:tblGrid>
      <w:tr w:rsidR="0019012E" w14:paraId="6FFA2EAB" w14:textId="77777777" w:rsidTr="0019012E">
        <w:tc>
          <w:tcPr>
            <w:tcW w:w="9062" w:type="dxa"/>
          </w:tcPr>
          <w:p w14:paraId="07054631" w14:textId="77777777" w:rsidR="0019012E" w:rsidRDefault="0019012E" w:rsidP="001809F2">
            <w:r>
              <w:fldChar w:fldCharType="begin">
                <w:ffData>
                  <w:name w:val="Text29"/>
                  <w:enabled/>
                  <w:calcOnExit w:val="0"/>
                  <w:textInput/>
                </w:ffData>
              </w:fldChar>
            </w:r>
            <w:bookmarkStart w:id="9" w:name="Text2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p w14:paraId="0C0753A7" w14:textId="77777777" w:rsidR="0019012E" w:rsidRDefault="0019012E" w:rsidP="001809F2"/>
          <w:p w14:paraId="5636B376" w14:textId="77777777" w:rsidR="0019012E" w:rsidRDefault="0019012E" w:rsidP="001809F2"/>
          <w:p w14:paraId="1DC82195" w14:textId="77777777" w:rsidR="0019012E" w:rsidRDefault="0019012E" w:rsidP="001809F2"/>
          <w:p w14:paraId="599CAB96" w14:textId="77777777" w:rsidR="0019012E" w:rsidRDefault="0019012E" w:rsidP="001809F2"/>
          <w:p w14:paraId="532F1874" w14:textId="77777777" w:rsidR="0019012E" w:rsidRDefault="0019012E" w:rsidP="001809F2"/>
          <w:p w14:paraId="6F42C7DC" w14:textId="6A6F8430" w:rsidR="0019012E" w:rsidRDefault="0019012E" w:rsidP="001809F2"/>
        </w:tc>
      </w:tr>
    </w:tbl>
    <w:p w14:paraId="25BB4282" w14:textId="77777777" w:rsidR="0019012E" w:rsidRDefault="0019012E" w:rsidP="001809F2"/>
    <w:p w14:paraId="093DB8EA" w14:textId="38CC4FD4" w:rsidR="00845849" w:rsidRDefault="009C6066" w:rsidP="001809F2">
      <w:pPr>
        <w:rPr>
          <w:b/>
          <w:color w:val="194C9F"/>
        </w:rPr>
      </w:pPr>
      <w:r w:rsidRPr="009F6C60">
        <w:rPr>
          <w:b/>
          <w:color w:val="194C9F"/>
        </w:rPr>
        <w:t xml:space="preserve">What’s the process for producing our Case for Support? </w:t>
      </w:r>
    </w:p>
    <w:p w14:paraId="111F49EA" w14:textId="77777777" w:rsidR="00E37C4B" w:rsidRPr="00E37C4B" w:rsidRDefault="00E37C4B" w:rsidP="001809F2">
      <w:pPr>
        <w:rPr>
          <w:b/>
          <w:color w:val="194C9F"/>
          <w:sz w:val="12"/>
          <w:szCs w:val="12"/>
        </w:rPr>
      </w:pPr>
    </w:p>
    <w:p w14:paraId="1E356240" w14:textId="1E2D8006" w:rsidR="009C6066" w:rsidRDefault="009C6066" w:rsidP="001809F2">
      <w:r w:rsidRPr="001D3A62">
        <w:t xml:space="preserve">You could task one person </w:t>
      </w:r>
      <w:r w:rsidR="00F113C9">
        <w:t>to</w:t>
      </w:r>
      <w:r w:rsidRPr="001D3A62">
        <w:t xml:space="preserve"> produc</w:t>
      </w:r>
      <w:r w:rsidR="00F113C9">
        <w:t>e</w:t>
      </w:r>
      <w:r w:rsidRPr="001D3A62">
        <w:t xml:space="preserve"> it or do it collectively. Invite others in your group to read and comment before you finalise it. You could also ask your service users, existing supporters, a contact person from your local CVS infrastructure service…  Find someone with design skills to make it look nice if you intend to publicise it. </w:t>
      </w:r>
    </w:p>
    <w:p w14:paraId="4DF8C2EF" w14:textId="5CF9B949" w:rsidR="00646933" w:rsidRPr="009F6C60" w:rsidRDefault="00646933" w:rsidP="001809F2">
      <w:pPr>
        <w:rPr>
          <w:color w:val="194C9F"/>
        </w:rPr>
      </w:pPr>
    </w:p>
    <w:p w14:paraId="2C6EF7C4" w14:textId="78635DF0" w:rsidR="00845849" w:rsidRDefault="00845849" w:rsidP="001809F2">
      <w:pPr>
        <w:rPr>
          <w:b/>
          <w:color w:val="194C9F"/>
        </w:rPr>
      </w:pPr>
      <w:r w:rsidRPr="009F6C60">
        <w:rPr>
          <w:b/>
          <w:color w:val="194C9F"/>
        </w:rPr>
        <w:t>W</w:t>
      </w:r>
      <w:r w:rsidR="009C6066" w:rsidRPr="009F6C60">
        <w:rPr>
          <w:b/>
          <w:color w:val="194C9F"/>
        </w:rPr>
        <w:t>hat next? </w:t>
      </w:r>
    </w:p>
    <w:p w14:paraId="1717A86A" w14:textId="77777777" w:rsidR="00E37C4B" w:rsidRPr="00E37C4B" w:rsidRDefault="00E37C4B" w:rsidP="001809F2">
      <w:pPr>
        <w:rPr>
          <w:b/>
          <w:color w:val="194C9F"/>
          <w:sz w:val="12"/>
          <w:szCs w:val="12"/>
        </w:rPr>
      </w:pPr>
    </w:p>
    <w:p w14:paraId="4179D647" w14:textId="77777777" w:rsidR="001130DB" w:rsidRDefault="009C6066" w:rsidP="001809F2">
      <w:r w:rsidRPr="001D3A62">
        <w:t xml:space="preserve">Make sure everyone in your organisation has a copy – this is their guiding document when talking to supporters or anyone else about your group. Update it when needed, refer to it, use it. Adapt the information from your Case for Support whenever you are producing funding bids, newsletters or other materials Avoid just copying and pasting direct from it – best if your bids, communications etc are tailored to each kind of audience. </w:t>
      </w:r>
    </w:p>
    <w:p w14:paraId="7760C1D0" w14:textId="77777777" w:rsidR="001130DB" w:rsidRDefault="001130DB" w:rsidP="001809F2"/>
    <w:p w14:paraId="0F2A2571" w14:textId="7A1E4C44" w:rsidR="009365B5" w:rsidRPr="001D3A62" w:rsidRDefault="009C6066" w:rsidP="001809F2">
      <w:r w:rsidRPr="001D3A62">
        <w:t xml:space="preserve">You could also use your Case for Support to plan a public talk about your group </w:t>
      </w:r>
      <w:proofErr w:type="gramStart"/>
      <w:r w:rsidRPr="001D3A62">
        <w:t>e.g.</w:t>
      </w:r>
      <w:proofErr w:type="gramEnd"/>
      <w:r w:rsidRPr="001D3A62">
        <w:t xml:space="preserve"> a presentation to the local community, a company, charitable trust or other funder. You could create a slide show or video based on the information and upload this to YouTube and your website. You could find other creative ways to present the information. </w:t>
      </w:r>
    </w:p>
    <w:p w14:paraId="7A36A0C6" w14:textId="36DB77FF" w:rsidR="009365B5" w:rsidRPr="001D3A62" w:rsidRDefault="009365B5" w:rsidP="001809F2"/>
    <w:p w14:paraId="17E8B7F3" w14:textId="77777777" w:rsidR="00A11221" w:rsidRDefault="00A11221" w:rsidP="001809F2"/>
    <w:p w14:paraId="6C0945D1" w14:textId="5119C203" w:rsidR="000C130A" w:rsidRPr="0076334C" w:rsidRDefault="000C130A" w:rsidP="001809F2">
      <w:pPr>
        <w:rPr>
          <w:rFonts w:ascii="Montserrat ExtraBold" w:hAnsi="Montserrat ExtraBold"/>
          <w:b/>
          <w:color w:val="194C9F"/>
          <w:sz w:val="32"/>
          <w:szCs w:val="32"/>
        </w:rPr>
      </w:pPr>
      <w:r w:rsidRPr="0076334C">
        <w:rPr>
          <w:rFonts w:ascii="Montserrat ExtraBold" w:hAnsi="Montserrat ExtraBold"/>
          <w:b/>
          <w:noProof/>
          <w:color w:val="194C9F"/>
          <w:sz w:val="32"/>
          <w:szCs w:val="32"/>
        </w:rPr>
        <mc:AlternateContent>
          <mc:Choice Requires="wps">
            <w:drawing>
              <wp:anchor distT="4294967295" distB="4294967295" distL="114300" distR="114300" simplePos="0" relativeHeight="251658244" behindDoc="0" locked="1" layoutInCell="1" allowOverlap="1" wp14:anchorId="6AA15CCB" wp14:editId="55E5965B">
                <wp:simplePos x="0" y="0"/>
                <wp:positionH relativeFrom="page">
                  <wp:posOffset>-829</wp:posOffset>
                </wp:positionH>
                <wp:positionV relativeFrom="paragraph">
                  <wp:posOffset>310046</wp:posOffset>
                </wp:positionV>
                <wp:extent cx="4374000" cy="0"/>
                <wp:effectExtent l="0" t="19050" r="2667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7400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E906DA" id="Straight Connector 4" o:spid="_x0000_s1026" style="position:absolute;z-index:2516582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margin;mso-height-relative:margin" from="-.05pt,24.4pt" to="344.35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" strokecolor="#fcbd3a" strokeweight="3pt">
                <v:stroke joinstyle="miter"/>
                <o:lock v:ext="edit" shapetype="f"/>
                <w10:wrap anchorx="page"/>
                <w10:anchorlock/>
              </v:line>
            </w:pict>
          </mc:Fallback>
        </mc:AlternateContent>
      </w:r>
      <w:r w:rsidRPr="0076334C">
        <w:rPr>
          <w:rFonts w:ascii="Montserrat ExtraBold" w:hAnsi="Montserrat ExtraBold"/>
          <w:b/>
          <w:color w:val="194C9F"/>
          <w:sz w:val="32"/>
          <w:szCs w:val="32"/>
        </w:rPr>
        <w:t xml:space="preserve">Types of Fundraising </w:t>
      </w:r>
    </w:p>
    <w:p w14:paraId="3AC841C9" w14:textId="1E7BECB6" w:rsidR="000C130A" w:rsidRPr="001D3A62" w:rsidRDefault="000C130A" w:rsidP="001809F2"/>
    <w:p w14:paraId="76538E51" w14:textId="77777777" w:rsidR="001130DB" w:rsidRDefault="000C130A" w:rsidP="001809F2">
      <w:r w:rsidRPr="001D3A62">
        <w:t xml:space="preserve">When starting to fundraise it can be tempting to try out lots of different types of fundraising techniques to see what works. However, this can be a waste of your time and resources. </w:t>
      </w:r>
    </w:p>
    <w:p w14:paraId="33E6F57B" w14:textId="77777777" w:rsidR="001130DB" w:rsidRPr="001130DB" w:rsidRDefault="001130DB" w:rsidP="001809F2">
      <w:pPr>
        <w:rPr>
          <w:sz w:val="12"/>
          <w:szCs w:val="12"/>
        </w:rPr>
      </w:pPr>
    </w:p>
    <w:p w14:paraId="26B07F03" w14:textId="77777777" w:rsidR="001130DB" w:rsidRDefault="000C130A" w:rsidP="001809F2">
      <w:r w:rsidRPr="001D3A62">
        <w:t xml:space="preserve">It’s better to select your fundraising methods strategically, based on your group’s aims, </w:t>
      </w:r>
      <w:proofErr w:type="gramStart"/>
      <w:r w:rsidRPr="001D3A62">
        <w:t>skills</w:t>
      </w:r>
      <w:proofErr w:type="gramEnd"/>
      <w:r w:rsidRPr="001D3A62">
        <w:t xml:space="preserve"> and capacity. The methods use choose will also ideally be sustainable – you’ll be able to ‘rinse and repeat’ and keep bringing income in for your group. Ideally, you should also choose a mix of methods, some that will bring money in quickly and others over the longer-term. </w:t>
      </w:r>
    </w:p>
    <w:p w14:paraId="2E6A245C" w14:textId="3E643E22" w:rsidR="0025660A" w:rsidRDefault="000C130A" w:rsidP="001809F2">
      <w:r w:rsidRPr="001D3A62">
        <w:br/>
        <w:t>Each group’s circumstances are unique, so make some time to select the methods that are the best fit for you.</w:t>
      </w:r>
    </w:p>
    <w:p w14:paraId="111E2B88" w14:textId="77777777" w:rsidR="00E77647" w:rsidRDefault="00E77647" w:rsidP="001809F2"/>
    <w:p w14:paraId="4D13AE09" w14:textId="2AAD8DDF" w:rsidR="000A27AC" w:rsidRDefault="000A27AC" w:rsidP="001809F2">
      <w:r w:rsidRPr="001D3A62">
        <w:rPr>
          <w:noProof/>
        </w:rPr>
        <w:drawing>
          <wp:anchor distT="0" distB="0" distL="114300" distR="114300" simplePos="0" relativeHeight="251658247" behindDoc="0" locked="1" layoutInCell="1" allowOverlap="1" wp14:anchorId="0012DE64" wp14:editId="764F4293">
            <wp:simplePos x="0" y="0"/>
            <wp:positionH relativeFrom="margin">
              <wp:align>left</wp:align>
            </wp:positionH>
            <wp:positionV relativeFrom="paragraph">
              <wp:posOffset>10160</wp:posOffset>
            </wp:positionV>
            <wp:extent cx="518160" cy="528955"/>
            <wp:effectExtent l="0" t="0" r="0" b="4445"/>
            <wp:wrapThrough wrapText="bothSides">
              <wp:wrapPolygon edited="0">
                <wp:start x="4765" y="0"/>
                <wp:lineTo x="0" y="4667"/>
                <wp:lineTo x="0" y="16336"/>
                <wp:lineTo x="4765" y="21004"/>
                <wp:lineTo x="15882" y="21004"/>
                <wp:lineTo x="20647" y="16336"/>
                <wp:lineTo x="20647" y="4667"/>
                <wp:lineTo x="15882" y="0"/>
                <wp:lineTo x="4765" y="0"/>
              </wp:wrapPolygon>
            </wp:wrapThrough>
            <wp:docPr id="11" name="Picture 11">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hlinkClick r:id="rId18"/>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8160" cy="528955"/>
                    </a:xfrm>
                    <a:prstGeom prst="rect">
                      <a:avLst/>
                    </a:prstGeom>
                  </pic:spPr>
                </pic:pic>
              </a:graphicData>
            </a:graphic>
            <wp14:sizeRelH relativeFrom="page">
              <wp14:pctWidth>0</wp14:pctWidth>
            </wp14:sizeRelH>
            <wp14:sizeRelV relativeFrom="page">
              <wp14:pctHeight>0</wp14:pctHeight>
            </wp14:sizeRelV>
          </wp:anchor>
        </w:drawing>
      </w:r>
    </w:p>
    <w:p w14:paraId="6DFF9E55" w14:textId="3389E552" w:rsidR="00365D5D" w:rsidRDefault="00365D5D" w:rsidP="001809F2">
      <w:r>
        <w:t>Resource:</w:t>
      </w:r>
      <w:r w:rsidRPr="001D3A62">
        <w:t xml:space="preserve"> </w:t>
      </w:r>
      <w:hyperlink r:id="rId20" w:history="1">
        <w:r w:rsidRPr="00320716">
          <w:rPr>
            <w:rStyle w:val="Hyperlink"/>
          </w:rPr>
          <w:t>Types of Fundraising</w:t>
        </w:r>
      </w:hyperlink>
      <w:r w:rsidRPr="001130DB">
        <w:t xml:space="preserve"> </w:t>
      </w:r>
      <w:r w:rsidR="00756617" w:rsidRPr="00756617">
        <w:rPr>
          <w:rStyle w:val="Hyperlink"/>
          <w:color w:val="auto"/>
          <w:sz w:val="22"/>
          <w:u w:val="none"/>
        </w:rPr>
        <w:t>(</w:t>
      </w:r>
      <w:r w:rsidR="00756617" w:rsidRPr="00756617">
        <w:rPr>
          <w:rFonts w:cs="Segoe UI"/>
          <w:color w:val="000000"/>
          <w:sz w:val="22"/>
        </w:rPr>
        <w:t>ctrl &amp; click)</w:t>
      </w:r>
    </w:p>
    <w:p w14:paraId="566A661B" w14:textId="6485A9DB" w:rsidR="000A27AC" w:rsidRDefault="000A27AC" w:rsidP="001809F2"/>
    <w:p w14:paraId="7F7580DE" w14:textId="77777777" w:rsidR="00FB7BEE" w:rsidRDefault="00FB7BEE" w:rsidP="001809F2"/>
    <w:p w14:paraId="77326A07" w14:textId="50F5C438" w:rsidR="000A27AC" w:rsidRDefault="000A27AC" w:rsidP="001809F2">
      <w:r w:rsidRPr="001D3A62">
        <w:rPr>
          <w:noProof/>
        </w:rPr>
        <w:drawing>
          <wp:anchor distT="0" distB="0" distL="114300" distR="114300" simplePos="0" relativeHeight="251658248" behindDoc="0" locked="1" layoutInCell="1" allowOverlap="1" wp14:anchorId="4346B40D" wp14:editId="6941A45E">
            <wp:simplePos x="0" y="0"/>
            <wp:positionH relativeFrom="margin">
              <wp:align>left</wp:align>
            </wp:positionH>
            <wp:positionV relativeFrom="paragraph">
              <wp:posOffset>-38100</wp:posOffset>
            </wp:positionV>
            <wp:extent cx="518160" cy="528955"/>
            <wp:effectExtent l="0" t="0" r="0" b="4445"/>
            <wp:wrapThrough wrapText="bothSides">
              <wp:wrapPolygon edited="0">
                <wp:start x="4765" y="0"/>
                <wp:lineTo x="0" y="4667"/>
                <wp:lineTo x="0" y="16336"/>
                <wp:lineTo x="4765" y="21004"/>
                <wp:lineTo x="15882" y="21004"/>
                <wp:lineTo x="20647" y="16336"/>
                <wp:lineTo x="20647" y="4667"/>
                <wp:lineTo x="15882" y="0"/>
                <wp:lineTo x="4765" y="0"/>
              </wp:wrapPolygon>
            </wp:wrapThrough>
            <wp:docPr id="18" name="Picture 18">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21"/>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8160" cy="528955"/>
                    </a:xfrm>
                    <a:prstGeom prst="rect">
                      <a:avLst/>
                    </a:prstGeom>
                  </pic:spPr>
                </pic:pic>
              </a:graphicData>
            </a:graphic>
            <wp14:sizeRelH relativeFrom="page">
              <wp14:pctWidth>0</wp14:pctWidth>
            </wp14:sizeRelH>
            <wp14:sizeRelV relativeFrom="page">
              <wp14:pctHeight>0</wp14:pctHeight>
            </wp14:sizeRelV>
          </wp:anchor>
        </w:drawing>
      </w:r>
    </w:p>
    <w:p w14:paraId="04BC6617" w14:textId="59C46324" w:rsidR="00756617" w:rsidRDefault="0023351C" w:rsidP="00756617">
      <w:pPr>
        <w:autoSpaceDE w:val="0"/>
        <w:autoSpaceDN w:val="0"/>
        <w:spacing w:line="240" w:lineRule="auto"/>
      </w:pPr>
      <w:r>
        <w:t xml:space="preserve">Resource: </w:t>
      </w:r>
      <w:hyperlink r:id="rId22" w:history="1">
        <w:r w:rsidRPr="00C27EE0">
          <w:rPr>
            <w:rStyle w:val="Hyperlink"/>
          </w:rPr>
          <w:t xml:space="preserve">Fast Fundraising Ideas </w:t>
        </w:r>
      </w:hyperlink>
      <w:r w:rsidR="00756617" w:rsidRPr="00756617">
        <w:rPr>
          <w:rStyle w:val="Hyperlink"/>
          <w:u w:val="none"/>
        </w:rPr>
        <w:t xml:space="preserve"> </w:t>
      </w:r>
      <w:r w:rsidR="00756617" w:rsidRPr="00756617">
        <w:rPr>
          <w:rStyle w:val="Hyperlink"/>
          <w:color w:val="auto"/>
          <w:sz w:val="22"/>
          <w:u w:val="none"/>
        </w:rPr>
        <w:t>(</w:t>
      </w:r>
      <w:r w:rsidR="00756617" w:rsidRPr="00756617">
        <w:rPr>
          <w:rFonts w:cs="Segoe UI"/>
          <w:color w:val="000000"/>
          <w:sz w:val="22"/>
        </w:rPr>
        <w:t>ctrl &amp; click)</w:t>
      </w:r>
    </w:p>
    <w:p w14:paraId="1BBF4CBA" w14:textId="30546F68" w:rsidR="000A27AC" w:rsidRDefault="000A27AC" w:rsidP="001809F2"/>
    <w:p w14:paraId="366876FB" w14:textId="6A512529" w:rsidR="000A27AC" w:rsidRPr="001D3A62" w:rsidRDefault="000A27AC" w:rsidP="001809F2"/>
    <w:p w14:paraId="26242E36" w14:textId="20381023" w:rsidR="00646933" w:rsidRDefault="00646933" w:rsidP="001809F2">
      <w:r w:rsidRPr="001D3A62">
        <w:rPr>
          <w:noProof/>
        </w:rPr>
        <w:drawing>
          <wp:anchor distT="0" distB="0" distL="114300" distR="114300" simplePos="0" relativeHeight="251658245" behindDoc="0" locked="1" layoutInCell="1" allowOverlap="1" wp14:anchorId="0E7F1DF1" wp14:editId="179336B3">
            <wp:simplePos x="0" y="0"/>
            <wp:positionH relativeFrom="margin">
              <wp:align>left</wp:align>
            </wp:positionH>
            <wp:positionV relativeFrom="paragraph">
              <wp:posOffset>-62865</wp:posOffset>
            </wp:positionV>
            <wp:extent cx="518160" cy="528955"/>
            <wp:effectExtent l="0" t="0" r="0" b="4445"/>
            <wp:wrapThrough wrapText="bothSides">
              <wp:wrapPolygon edited="0">
                <wp:start x="4765" y="0"/>
                <wp:lineTo x="0" y="4667"/>
                <wp:lineTo x="0" y="16336"/>
                <wp:lineTo x="4765" y="21004"/>
                <wp:lineTo x="15882" y="21004"/>
                <wp:lineTo x="20647" y="16336"/>
                <wp:lineTo x="20647" y="4667"/>
                <wp:lineTo x="15882" y="0"/>
                <wp:lineTo x="4765" y="0"/>
              </wp:wrapPolygon>
            </wp:wrapThrough>
            <wp:docPr id="7" name="Picture 7">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23"/>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8160" cy="528955"/>
                    </a:xfrm>
                    <a:prstGeom prst="rect">
                      <a:avLst/>
                    </a:prstGeom>
                  </pic:spPr>
                </pic:pic>
              </a:graphicData>
            </a:graphic>
            <wp14:sizeRelH relativeFrom="page">
              <wp14:pctWidth>0</wp14:pctWidth>
            </wp14:sizeRelH>
            <wp14:sizeRelV relativeFrom="page">
              <wp14:pctHeight>0</wp14:pctHeight>
            </wp14:sizeRelV>
          </wp:anchor>
        </w:drawing>
      </w:r>
    </w:p>
    <w:p w14:paraId="4B38D418" w14:textId="2F6598AF" w:rsidR="00365D5D" w:rsidRDefault="00365D5D" w:rsidP="001809F2">
      <w:r>
        <w:t xml:space="preserve">Resource: </w:t>
      </w:r>
      <w:hyperlink r:id="rId24" w:history="1">
        <w:r w:rsidR="009F00B1" w:rsidRPr="002A4D31">
          <w:rPr>
            <w:rStyle w:val="Hyperlink"/>
          </w:rPr>
          <w:t xml:space="preserve">Membership Schemes </w:t>
        </w:r>
      </w:hyperlink>
      <w:r w:rsidRPr="001130DB">
        <w:t xml:space="preserve"> </w:t>
      </w:r>
      <w:r w:rsidR="00756617" w:rsidRPr="00756617">
        <w:rPr>
          <w:rStyle w:val="Hyperlink"/>
          <w:color w:val="auto"/>
          <w:sz w:val="22"/>
          <w:u w:val="none"/>
        </w:rPr>
        <w:t>(</w:t>
      </w:r>
      <w:r w:rsidR="00756617" w:rsidRPr="00756617">
        <w:rPr>
          <w:rFonts w:cs="Segoe UI"/>
          <w:color w:val="000000"/>
          <w:sz w:val="22"/>
        </w:rPr>
        <w:t>ctrl &amp; click)</w:t>
      </w:r>
    </w:p>
    <w:p w14:paraId="77658EDE" w14:textId="77777777" w:rsidR="00FB7BEE" w:rsidRDefault="00FB7BEE" w:rsidP="001809F2"/>
    <w:p w14:paraId="6AD84CE0" w14:textId="112945C0" w:rsidR="00904F5A" w:rsidRDefault="00043324" w:rsidP="001809F2">
      <w:r w:rsidRPr="001D3A62">
        <w:rPr>
          <w:noProof/>
        </w:rPr>
        <w:drawing>
          <wp:anchor distT="0" distB="0" distL="114300" distR="114300" simplePos="0" relativeHeight="251658255" behindDoc="0" locked="1" layoutInCell="1" allowOverlap="1" wp14:anchorId="0565FFC0" wp14:editId="37BC086E">
            <wp:simplePos x="0" y="0"/>
            <wp:positionH relativeFrom="margin">
              <wp:align>left</wp:align>
            </wp:positionH>
            <wp:positionV relativeFrom="paragraph">
              <wp:posOffset>99060</wp:posOffset>
            </wp:positionV>
            <wp:extent cx="518160" cy="528955"/>
            <wp:effectExtent l="0" t="0" r="0" b="4445"/>
            <wp:wrapThrough wrapText="bothSides">
              <wp:wrapPolygon edited="0">
                <wp:start x="4765" y="0"/>
                <wp:lineTo x="0" y="4667"/>
                <wp:lineTo x="0" y="16336"/>
                <wp:lineTo x="4765" y="21004"/>
                <wp:lineTo x="15882" y="21004"/>
                <wp:lineTo x="20647" y="16336"/>
                <wp:lineTo x="20647" y="4667"/>
                <wp:lineTo x="15882" y="0"/>
                <wp:lineTo x="4765" y="0"/>
              </wp:wrapPolygon>
            </wp:wrapThrough>
            <wp:docPr id="210" name="Picture 210">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a:hlinkClick r:id="rId25"/>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8160" cy="528955"/>
                    </a:xfrm>
                    <a:prstGeom prst="rect">
                      <a:avLst/>
                    </a:prstGeom>
                  </pic:spPr>
                </pic:pic>
              </a:graphicData>
            </a:graphic>
            <wp14:sizeRelH relativeFrom="page">
              <wp14:pctWidth>0</wp14:pctWidth>
            </wp14:sizeRelH>
            <wp14:sizeRelV relativeFrom="page">
              <wp14:pctHeight>0</wp14:pctHeight>
            </wp14:sizeRelV>
          </wp:anchor>
        </w:drawing>
      </w:r>
    </w:p>
    <w:p w14:paraId="2B27883D" w14:textId="74EA63C1" w:rsidR="00904F5A" w:rsidRPr="00FB7BEE" w:rsidRDefault="00904F5A" w:rsidP="001809F2">
      <w:pPr>
        <w:rPr>
          <w:sz w:val="12"/>
          <w:szCs w:val="12"/>
        </w:rPr>
      </w:pPr>
    </w:p>
    <w:p w14:paraId="3B72AABD" w14:textId="4E0EE40B" w:rsidR="00904F5A" w:rsidRDefault="00904F5A" w:rsidP="001809F2">
      <w:r>
        <w:t xml:space="preserve">Resource: </w:t>
      </w:r>
      <w:hyperlink r:id="rId26" w:history="1">
        <w:r w:rsidRPr="00974E82">
          <w:rPr>
            <w:rStyle w:val="Hyperlink"/>
          </w:rPr>
          <w:t>Generating Income through Trading</w:t>
        </w:r>
      </w:hyperlink>
      <w:r w:rsidRPr="001130DB">
        <w:t xml:space="preserve"> </w:t>
      </w:r>
      <w:r w:rsidR="00756617" w:rsidRPr="00756617">
        <w:rPr>
          <w:rStyle w:val="Hyperlink"/>
          <w:color w:val="auto"/>
          <w:sz w:val="22"/>
          <w:u w:val="none"/>
        </w:rPr>
        <w:t>(</w:t>
      </w:r>
      <w:r w:rsidR="00756617" w:rsidRPr="00756617">
        <w:rPr>
          <w:rFonts w:cs="Segoe UI"/>
          <w:color w:val="000000"/>
          <w:sz w:val="22"/>
        </w:rPr>
        <w:t>ctrl &amp; click)</w:t>
      </w:r>
    </w:p>
    <w:p w14:paraId="4892C0F1" w14:textId="4A8FEFD6" w:rsidR="00904F5A" w:rsidRDefault="00043324" w:rsidP="001809F2">
      <w:r w:rsidRPr="001D3A62">
        <w:rPr>
          <w:noProof/>
        </w:rPr>
        <w:drawing>
          <wp:anchor distT="0" distB="0" distL="114300" distR="114300" simplePos="0" relativeHeight="251658256" behindDoc="0" locked="1" layoutInCell="1" allowOverlap="1" wp14:anchorId="33C6916E" wp14:editId="78373758">
            <wp:simplePos x="0" y="0"/>
            <wp:positionH relativeFrom="margin">
              <wp:align>left</wp:align>
            </wp:positionH>
            <wp:positionV relativeFrom="paragraph">
              <wp:posOffset>333375</wp:posOffset>
            </wp:positionV>
            <wp:extent cx="518160" cy="528955"/>
            <wp:effectExtent l="0" t="0" r="0" b="4445"/>
            <wp:wrapThrough wrapText="bothSides">
              <wp:wrapPolygon edited="0">
                <wp:start x="4765" y="0"/>
                <wp:lineTo x="0" y="4667"/>
                <wp:lineTo x="0" y="16336"/>
                <wp:lineTo x="4765" y="21004"/>
                <wp:lineTo x="15882" y="21004"/>
                <wp:lineTo x="20647" y="16336"/>
                <wp:lineTo x="20647" y="4667"/>
                <wp:lineTo x="15882" y="0"/>
                <wp:lineTo x="4765" y="0"/>
              </wp:wrapPolygon>
            </wp:wrapThrough>
            <wp:docPr id="211" name="Picture 211">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a:hlinkClick r:id="rId27"/>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8160" cy="528955"/>
                    </a:xfrm>
                    <a:prstGeom prst="rect">
                      <a:avLst/>
                    </a:prstGeom>
                  </pic:spPr>
                </pic:pic>
              </a:graphicData>
            </a:graphic>
            <wp14:sizeRelH relativeFrom="page">
              <wp14:pctWidth>0</wp14:pctWidth>
            </wp14:sizeRelH>
            <wp14:sizeRelV relativeFrom="page">
              <wp14:pctHeight>0</wp14:pctHeight>
            </wp14:sizeRelV>
          </wp:anchor>
        </w:drawing>
      </w:r>
    </w:p>
    <w:p w14:paraId="541AE267" w14:textId="5AAEBA7D" w:rsidR="00904F5A" w:rsidRDefault="00904F5A" w:rsidP="001809F2"/>
    <w:p w14:paraId="7C353495" w14:textId="77777777" w:rsidR="00FB7BEE" w:rsidRDefault="00FB7BEE" w:rsidP="001809F2"/>
    <w:p w14:paraId="0CEE3962" w14:textId="6B06B440" w:rsidR="00904F5A" w:rsidRDefault="00043324" w:rsidP="001809F2">
      <w:r>
        <w:t xml:space="preserve">Resource: </w:t>
      </w:r>
      <w:hyperlink r:id="rId28" w:history="1">
        <w:r w:rsidRPr="00974E82">
          <w:rPr>
            <w:rStyle w:val="Hyperlink"/>
          </w:rPr>
          <w:t>Regular Giving</w:t>
        </w:r>
      </w:hyperlink>
      <w:r>
        <w:t xml:space="preserve"> </w:t>
      </w:r>
      <w:r w:rsidR="00756617" w:rsidRPr="00756617">
        <w:rPr>
          <w:rStyle w:val="Hyperlink"/>
          <w:color w:val="auto"/>
          <w:sz w:val="22"/>
          <w:u w:val="none"/>
        </w:rPr>
        <w:t>(</w:t>
      </w:r>
      <w:r w:rsidR="00756617" w:rsidRPr="00756617">
        <w:rPr>
          <w:rFonts w:cs="Segoe UI"/>
          <w:color w:val="000000"/>
          <w:sz w:val="22"/>
        </w:rPr>
        <w:t>ctrl &amp; click)</w:t>
      </w:r>
    </w:p>
    <w:p w14:paraId="1783444C" w14:textId="45FE49DD" w:rsidR="00043324" w:rsidRDefault="00043324" w:rsidP="001809F2">
      <w:r w:rsidRPr="001D3A62">
        <w:rPr>
          <w:noProof/>
        </w:rPr>
        <w:drawing>
          <wp:anchor distT="0" distB="0" distL="114300" distR="114300" simplePos="0" relativeHeight="251658257" behindDoc="0" locked="1" layoutInCell="1" allowOverlap="1" wp14:anchorId="04DE3EB2" wp14:editId="78438D26">
            <wp:simplePos x="0" y="0"/>
            <wp:positionH relativeFrom="margin">
              <wp:align>left</wp:align>
            </wp:positionH>
            <wp:positionV relativeFrom="paragraph">
              <wp:posOffset>279400</wp:posOffset>
            </wp:positionV>
            <wp:extent cx="518160" cy="528955"/>
            <wp:effectExtent l="0" t="0" r="0" b="4445"/>
            <wp:wrapThrough wrapText="bothSides">
              <wp:wrapPolygon edited="0">
                <wp:start x="4765" y="0"/>
                <wp:lineTo x="0" y="4667"/>
                <wp:lineTo x="0" y="16336"/>
                <wp:lineTo x="4765" y="21004"/>
                <wp:lineTo x="15882" y="21004"/>
                <wp:lineTo x="20647" y="16336"/>
                <wp:lineTo x="20647" y="4667"/>
                <wp:lineTo x="15882" y="0"/>
                <wp:lineTo x="4765" y="0"/>
              </wp:wrapPolygon>
            </wp:wrapThrough>
            <wp:docPr id="212" name="Picture 212">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a:hlinkClick r:id="rId29"/>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8160" cy="528955"/>
                    </a:xfrm>
                    <a:prstGeom prst="rect">
                      <a:avLst/>
                    </a:prstGeom>
                  </pic:spPr>
                </pic:pic>
              </a:graphicData>
            </a:graphic>
            <wp14:sizeRelH relativeFrom="page">
              <wp14:pctWidth>0</wp14:pctWidth>
            </wp14:sizeRelH>
            <wp14:sizeRelV relativeFrom="page">
              <wp14:pctHeight>0</wp14:pctHeight>
            </wp14:sizeRelV>
          </wp:anchor>
        </w:drawing>
      </w:r>
    </w:p>
    <w:p w14:paraId="76B7801B" w14:textId="2ACC8C61" w:rsidR="00043324" w:rsidRDefault="00043324" w:rsidP="001809F2"/>
    <w:p w14:paraId="04323A70" w14:textId="77777777" w:rsidR="00FB7BEE" w:rsidRPr="00FB7BEE" w:rsidRDefault="00FB7BEE" w:rsidP="001809F2">
      <w:pPr>
        <w:rPr>
          <w:sz w:val="12"/>
          <w:szCs w:val="12"/>
        </w:rPr>
      </w:pPr>
    </w:p>
    <w:p w14:paraId="4C1BE31D" w14:textId="5BD50C33" w:rsidR="00043324" w:rsidRDefault="00043324" w:rsidP="001809F2">
      <w:r>
        <w:t xml:space="preserve">Resource: </w:t>
      </w:r>
      <w:hyperlink r:id="rId30" w:history="1">
        <w:r w:rsidRPr="00974E82">
          <w:rPr>
            <w:rStyle w:val="Hyperlink"/>
          </w:rPr>
          <w:t>Crowd Funding</w:t>
        </w:r>
      </w:hyperlink>
      <w:r>
        <w:t xml:space="preserve"> </w:t>
      </w:r>
      <w:r w:rsidR="00756617" w:rsidRPr="00756617">
        <w:rPr>
          <w:rStyle w:val="Hyperlink"/>
          <w:color w:val="auto"/>
          <w:sz w:val="22"/>
          <w:u w:val="none"/>
        </w:rPr>
        <w:t>(</w:t>
      </w:r>
      <w:r w:rsidR="00756617" w:rsidRPr="00756617">
        <w:rPr>
          <w:rFonts w:cs="Segoe UI"/>
          <w:color w:val="000000"/>
          <w:sz w:val="22"/>
        </w:rPr>
        <w:t>ctrl &amp; click)</w:t>
      </w:r>
    </w:p>
    <w:p w14:paraId="077AC541" w14:textId="5A6E3264" w:rsidR="00A042EE" w:rsidRDefault="00A042EE" w:rsidP="001809F2"/>
    <w:p w14:paraId="2FA0D41C" w14:textId="434E764B" w:rsidR="00EA16E3" w:rsidRDefault="0019012E" w:rsidP="001809F2">
      <w:r w:rsidRPr="001D3A62">
        <w:rPr>
          <w:noProof/>
        </w:rPr>
        <w:drawing>
          <wp:anchor distT="0" distB="0" distL="114300" distR="114300" simplePos="0" relativeHeight="251658252" behindDoc="0" locked="1" layoutInCell="1" allowOverlap="1" wp14:anchorId="68BC01E4" wp14:editId="50FA4E09">
            <wp:simplePos x="0" y="0"/>
            <wp:positionH relativeFrom="column">
              <wp:posOffset>-588645</wp:posOffset>
            </wp:positionH>
            <wp:positionV relativeFrom="paragraph">
              <wp:posOffset>208280</wp:posOffset>
            </wp:positionV>
            <wp:extent cx="457200" cy="467995"/>
            <wp:effectExtent l="0" t="0" r="0" b="8255"/>
            <wp:wrapThrough wrapText="bothSides">
              <wp:wrapPolygon edited="0">
                <wp:start x="4500" y="0"/>
                <wp:lineTo x="0" y="4396"/>
                <wp:lineTo x="0" y="16706"/>
                <wp:lineTo x="4500" y="21102"/>
                <wp:lineTo x="16200" y="21102"/>
                <wp:lineTo x="20700" y="16706"/>
                <wp:lineTo x="20700" y="4396"/>
                <wp:lineTo x="16200" y="0"/>
                <wp:lineTo x="4500" y="0"/>
              </wp:wrapPolygon>
            </wp:wrapThrough>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oup Icon.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7200" cy="467995"/>
                    </a:xfrm>
                    <a:prstGeom prst="rect">
                      <a:avLst/>
                    </a:prstGeom>
                  </pic:spPr>
                </pic:pic>
              </a:graphicData>
            </a:graphic>
            <wp14:sizeRelH relativeFrom="page">
              <wp14:pctWidth>0</wp14:pctWidth>
            </wp14:sizeRelH>
            <wp14:sizeRelV relativeFrom="page">
              <wp14:pctHeight>0</wp14:pctHeight>
            </wp14:sizeRelV>
          </wp:anchor>
        </w:drawing>
      </w:r>
    </w:p>
    <w:p w14:paraId="1708F277" w14:textId="64AF18FD" w:rsidR="00962C37" w:rsidRPr="001D3A62" w:rsidRDefault="0023351C" w:rsidP="001809F2">
      <w:r>
        <w:t>U</w:t>
      </w:r>
      <w:r w:rsidR="00962C37" w:rsidRPr="001D3A62">
        <w:t xml:space="preserve">se the space below to note </w:t>
      </w:r>
      <w:r w:rsidR="0019012E">
        <w:t>of</w:t>
      </w:r>
      <w:r w:rsidR="00962C37" w:rsidRPr="001D3A62">
        <w:t xml:space="preserve"> which </w:t>
      </w:r>
      <w:r w:rsidR="0019012E">
        <w:t xml:space="preserve">methods </w:t>
      </w:r>
      <w:r w:rsidR="00962C37" w:rsidRPr="001D3A62">
        <w:t xml:space="preserve">might be appropriate for your group. </w:t>
      </w:r>
    </w:p>
    <w:tbl>
      <w:tblPr>
        <w:tblStyle w:val="TableGrid"/>
        <w:tblW w:w="0" w:type="auto"/>
        <w:tblLook w:val="04A0" w:firstRow="1" w:lastRow="0" w:firstColumn="1" w:lastColumn="0" w:noHBand="0" w:noVBand="1"/>
      </w:tblPr>
      <w:tblGrid>
        <w:gridCol w:w="9062"/>
      </w:tblGrid>
      <w:tr w:rsidR="0019012E" w14:paraId="6FABFB7D" w14:textId="77777777" w:rsidTr="0019012E">
        <w:tc>
          <w:tcPr>
            <w:tcW w:w="9062" w:type="dxa"/>
          </w:tcPr>
          <w:p w14:paraId="5C655C76" w14:textId="77777777" w:rsidR="0019012E" w:rsidRDefault="0019012E" w:rsidP="001809F2">
            <w:r>
              <w:fldChar w:fldCharType="begin">
                <w:ffData>
                  <w:name w:val="Text30"/>
                  <w:enabled/>
                  <w:calcOnExit w:val="0"/>
                  <w:textInput/>
                </w:ffData>
              </w:fldChar>
            </w:r>
            <w:bookmarkStart w:id="10" w:name="Text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p w14:paraId="03A581C6" w14:textId="77777777" w:rsidR="0019012E" w:rsidRDefault="0019012E" w:rsidP="001809F2"/>
          <w:p w14:paraId="6E692659" w14:textId="05A62E06" w:rsidR="0019012E" w:rsidRDefault="0019012E" w:rsidP="001809F2"/>
          <w:p w14:paraId="53404A1C" w14:textId="6467FB45" w:rsidR="00FB7BEE" w:rsidRDefault="00FB7BEE" w:rsidP="001809F2"/>
          <w:p w14:paraId="041F83E0" w14:textId="77777777" w:rsidR="00FB7BEE" w:rsidRDefault="00FB7BEE" w:rsidP="001809F2"/>
          <w:p w14:paraId="129816B6" w14:textId="52E8A136" w:rsidR="0019012E" w:rsidRDefault="0019012E" w:rsidP="001809F2"/>
        </w:tc>
      </w:tr>
    </w:tbl>
    <w:p w14:paraId="0834C156" w14:textId="6AE9B058" w:rsidR="0019012E" w:rsidRDefault="0019012E" w:rsidP="001809F2"/>
    <w:p w14:paraId="221F1156" w14:textId="7579ECE9" w:rsidR="0019012E" w:rsidRDefault="0019012E" w:rsidP="001809F2"/>
    <w:p w14:paraId="4E923495" w14:textId="743CB79A" w:rsidR="004A4BED" w:rsidRPr="0076334C" w:rsidRDefault="004A4BED" w:rsidP="001809F2">
      <w:pPr>
        <w:rPr>
          <w:rFonts w:ascii="Montserrat ExtraBold" w:hAnsi="Montserrat ExtraBold"/>
          <w:b/>
          <w:color w:val="194C9F"/>
          <w:sz w:val="32"/>
          <w:szCs w:val="32"/>
        </w:rPr>
      </w:pPr>
      <w:r w:rsidRPr="0076334C">
        <w:rPr>
          <w:rFonts w:ascii="Montserrat ExtraBold" w:hAnsi="Montserrat ExtraBold"/>
          <w:b/>
          <w:noProof/>
          <w:color w:val="194C9F"/>
          <w:sz w:val="32"/>
          <w:szCs w:val="32"/>
        </w:rPr>
        <mc:AlternateContent>
          <mc:Choice Requires="wps">
            <w:drawing>
              <wp:anchor distT="4294967295" distB="4294967295" distL="114300" distR="114300" simplePos="0" relativeHeight="251658246" behindDoc="0" locked="1" layoutInCell="1" allowOverlap="1" wp14:anchorId="59F80A40" wp14:editId="535FA1F1">
                <wp:simplePos x="0" y="0"/>
                <wp:positionH relativeFrom="page">
                  <wp:posOffset>1</wp:posOffset>
                </wp:positionH>
                <wp:positionV relativeFrom="paragraph">
                  <wp:posOffset>312816</wp:posOffset>
                </wp:positionV>
                <wp:extent cx="3265200" cy="0"/>
                <wp:effectExtent l="0" t="19050" r="30480"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6520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A42573" id="Straight Connector 9" o:spid="_x0000_s1026" style="position:absolute;z-index:25165824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margin;mso-height-relative:margin" from="0,24.65pt" to="257.1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" strokecolor="#fcbd3a" strokeweight="3pt">
                <v:stroke joinstyle="miter"/>
                <o:lock v:ext="edit" shapetype="f"/>
                <w10:wrap anchorx="page"/>
                <w10:anchorlock/>
              </v:line>
            </w:pict>
          </mc:Fallback>
        </mc:AlternateContent>
      </w:r>
      <w:r w:rsidR="00904F5A" w:rsidRPr="0076334C">
        <w:rPr>
          <w:rFonts w:ascii="Montserrat ExtraBold" w:hAnsi="Montserrat ExtraBold"/>
          <w:b/>
          <w:color w:val="194C9F"/>
          <w:sz w:val="32"/>
          <w:szCs w:val="32"/>
        </w:rPr>
        <w:t>F</w:t>
      </w:r>
      <w:r w:rsidRPr="0076334C">
        <w:rPr>
          <w:rFonts w:ascii="Montserrat ExtraBold" w:hAnsi="Montserrat ExtraBold"/>
          <w:b/>
          <w:color w:val="194C9F"/>
          <w:sz w:val="32"/>
          <w:szCs w:val="32"/>
        </w:rPr>
        <w:t xml:space="preserve">undraising Plan </w:t>
      </w:r>
    </w:p>
    <w:p w14:paraId="00202A14" w14:textId="77777777" w:rsidR="00B011E8" w:rsidRPr="001D3A62" w:rsidRDefault="00B011E8" w:rsidP="001D3A62">
      <w:pPr>
        <w:ind w:left="709"/>
      </w:pPr>
    </w:p>
    <w:p w14:paraId="01E30CAC" w14:textId="52902D21" w:rsidR="00B011E8" w:rsidRPr="001D3A62" w:rsidRDefault="00B011E8" w:rsidP="00AC29C4">
      <w:r w:rsidRPr="001D3A62">
        <w:t>Your fundraising is likely to be more successful (and less stressful!) if you spend time creating a plan.  A basic strategy contains a clear idea of: </w:t>
      </w:r>
    </w:p>
    <w:p w14:paraId="7E69E5FE" w14:textId="77777777" w:rsidR="00B011E8" w:rsidRPr="001D3A62" w:rsidRDefault="00B011E8" w:rsidP="00AC29C4"/>
    <w:p w14:paraId="3FA9345E" w14:textId="77777777" w:rsidR="00B011E8" w:rsidRPr="001D3A62" w:rsidRDefault="00B011E8" w:rsidP="00AC29C4">
      <w:r w:rsidRPr="001D3A62">
        <w:t>What you need the money for </w:t>
      </w:r>
    </w:p>
    <w:p w14:paraId="594AC4B3" w14:textId="77777777" w:rsidR="00B011E8" w:rsidRPr="001D3A62" w:rsidRDefault="00B011E8" w:rsidP="00AC29C4">
      <w:r w:rsidRPr="001D3A62">
        <w:t>How much you need to raise </w:t>
      </w:r>
    </w:p>
    <w:p w14:paraId="2468FCF7" w14:textId="77777777" w:rsidR="00B011E8" w:rsidRPr="001D3A62" w:rsidRDefault="00B011E8" w:rsidP="00AC29C4">
      <w:r w:rsidRPr="001D3A62">
        <w:t>How you are going to raise it </w:t>
      </w:r>
    </w:p>
    <w:p w14:paraId="6ABD65D2" w14:textId="77777777" w:rsidR="00B011E8" w:rsidRPr="001D3A62" w:rsidRDefault="00B011E8" w:rsidP="00AC29C4"/>
    <w:p w14:paraId="7EF81E2C" w14:textId="0312E6B2" w:rsidR="00B011E8" w:rsidRDefault="00B011E8" w:rsidP="00AC29C4">
      <w:r w:rsidRPr="001D3A62">
        <w:t>A Fundraising Strategy will help your group to:</w:t>
      </w:r>
    </w:p>
    <w:p w14:paraId="0728DA23" w14:textId="77777777" w:rsidR="001130DB" w:rsidRPr="001130DB" w:rsidRDefault="001130DB" w:rsidP="00AC29C4">
      <w:pPr>
        <w:rPr>
          <w:sz w:val="12"/>
          <w:szCs w:val="12"/>
        </w:rPr>
      </w:pPr>
    </w:p>
    <w:p w14:paraId="0FAA8BFA" w14:textId="7B94041E" w:rsidR="00B011E8" w:rsidRPr="0093606D" w:rsidRDefault="001130DB" w:rsidP="00DD4966">
      <w:pPr>
        <w:pStyle w:val="ListParagraph"/>
        <w:numPr>
          <w:ilvl w:val="0"/>
          <w:numId w:val="6"/>
        </w:numPr>
        <w:tabs>
          <w:tab w:val="left" w:pos="284"/>
        </w:tabs>
        <w:ind w:left="284" w:hanging="284"/>
        <w:rPr>
          <w:rFonts w:ascii="Helvetica" w:hAnsi="Helvetica"/>
        </w:rPr>
      </w:pPr>
      <w:r>
        <w:rPr>
          <w:rFonts w:ascii="Helvetica" w:hAnsi="Helvetica"/>
        </w:rPr>
        <w:t>B</w:t>
      </w:r>
      <w:r w:rsidR="00B011E8" w:rsidRPr="0093606D">
        <w:rPr>
          <w:rFonts w:ascii="Helvetica" w:hAnsi="Helvetica"/>
        </w:rPr>
        <w:t>e proactive with your fundraising, rather than just reacting when you’re running out of funds</w:t>
      </w:r>
      <w:r>
        <w:rPr>
          <w:rFonts w:ascii="Helvetica" w:hAnsi="Helvetica"/>
        </w:rPr>
        <w:t>.</w:t>
      </w:r>
    </w:p>
    <w:p w14:paraId="0A33C154" w14:textId="77777777" w:rsidR="001130DB" w:rsidRPr="001130DB" w:rsidRDefault="001130DB" w:rsidP="001130DB">
      <w:pPr>
        <w:pStyle w:val="ListParagraph"/>
        <w:tabs>
          <w:tab w:val="left" w:pos="284"/>
        </w:tabs>
        <w:ind w:left="284"/>
        <w:rPr>
          <w:rFonts w:ascii="Helvetica" w:hAnsi="Helvetica"/>
          <w:sz w:val="6"/>
          <w:szCs w:val="6"/>
        </w:rPr>
      </w:pPr>
    </w:p>
    <w:p w14:paraId="1CC8B164" w14:textId="017B8535" w:rsidR="00B011E8" w:rsidRPr="0093606D" w:rsidRDefault="001130DB" w:rsidP="00DD4966">
      <w:pPr>
        <w:pStyle w:val="ListParagraph"/>
        <w:numPr>
          <w:ilvl w:val="0"/>
          <w:numId w:val="6"/>
        </w:numPr>
        <w:tabs>
          <w:tab w:val="left" w:pos="284"/>
        </w:tabs>
        <w:ind w:left="284" w:hanging="284"/>
        <w:rPr>
          <w:rFonts w:ascii="Helvetica" w:hAnsi="Helvetica"/>
        </w:rPr>
      </w:pPr>
      <w:r>
        <w:rPr>
          <w:rFonts w:ascii="Helvetica" w:hAnsi="Helvetica"/>
        </w:rPr>
        <w:t>C</w:t>
      </w:r>
      <w:r w:rsidR="00B011E8" w:rsidRPr="0093606D">
        <w:rPr>
          <w:rFonts w:ascii="Helvetica" w:hAnsi="Helvetica"/>
        </w:rPr>
        <w:t>hoose your fundraising methods carefully, to raise the chances of success</w:t>
      </w:r>
      <w:r>
        <w:rPr>
          <w:rFonts w:ascii="Helvetica" w:hAnsi="Helvetica"/>
        </w:rPr>
        <w:t>.</w:t>
      </w:r>
    </w:p>
    <w:p w14:paraId="6DF5B1CF" w14:textId="77777777" w:rsidR="001130DB" w:rsidRPr="001130DB" w:rsidRDefault="001130DB" w:rsidP="001130DB">
      <w:pPr>
        <w:pStyle w:val="ListParagraph"/>
        <w:tabs>
          <w:tab w:val="left" w:pos="284"/>
        </w:tabs>
        <w:ind w:left="284"/>
        <w:rPr>
          <w:rFonts w:ascii="Helvetica" w:hAnsi="Helvetica"/>
          <w:sz w:val="6"/>
          <w:szCs w:val="6"/>
        </w:rPr>
      </w:pPr>
    </w:p>
    <w:p w14:paraId="5A4A0C50" w14:textId="389354F5" w:rsidR="00B011E8" w:rsidRPr="0093606D" w:rsidRDefault="001130DB" w:rsidP="00DD4966">
      <w:pPr>
        <w:pStyle w:val="ListParagraph"/>
        <w:numPr>
          <w:ilvl w:val="0"/>
          <w:numId w:val="6"/>
        </w:numPr>
        <w:tabs>
          <w:tab w:val="left" w:pos="284"/>
        </w:tabs>
        <w:ind w:left="284" w:hanging="284"/>
        <w:rPr>
          <w:rFonts w:ascii="Helvetica" w:hAnsi="Helvetica"/>
        </w:rPr>
      </w:pPr>
      <w:r>
        <w:rPr>
          <w:rFonts w:ascii="Helvetica" w:hAnsi="Helvetica"/>
        </w:rPr>
        <w:t>U</w:t>
      </w:r>
      <w:r w:rsidR="00B011E8" w:rsidRPr="0093606D">
        <w:rPr>
          <w:rFonts w:ascii="Helvetica" w:hAnsi="Helvetica"/>
        </w:rPr>
        <w:t>se your fundraising time efficiently, so you don’t waste precious time and resources</w:t>
      </w:r>
      <w:r>
        <w:rPr>
          <w:rFonts w:ascii="Helvetica" w:hAnsi="Helvetica"/>
        </w:rPr>
        <w:t>.</w:t>
      </w:r>
      <w:r w:rsidR="00B011E8" w:rsidRPr="0093606D">
        <w:rPr>
          <w:rFonts w:ascii="Helvetica" w:hAnsi="Helvetica"/>
        </w:rPr>
        <w:t xml:space="preserve"> </w:t>
      </w:r>
    </w:p>
    <w:p w14:paraId="4B338DC0" w14:textId="77777777" w:rsidR="001130DB" w:rsidRPr="001130DB" w:rsidRDefault="001130DB" w:rsidP="001130DB">
      <w:pPr>
        <w:pStyle w:val="ListParagraph"/>
        <w:tabs>
          <w:tab w:val="left" w:pos="284"/>
        </w:tabs>
        <w:ind w:left="284"/>
        <w:rPr>
          <w:rFonts w:ascii="Helvetica" w:hAnsi="Helvetica"/>
          <w:sz w:val="6"/>
          <w:szCs w:val="6"/>
        </w:rPr>
      </w:pPr>
    </w:p>
    <w:p w14:paraId="65C741BC" w14:textId="33FD571E" w:rsidR="00B011E8" w:rsidRPr="0093606D" w:rsidRDefault="001130DB" w:rsidP="00DD4966">
      <w:pPr>
        <w:pStyle w:val="ListParagraph"/>
        <w:numPr>
          <w:ilvl w:val="0"/>
          <w:numId w:val="6"/>
        </w:numPr>
        <w:tabs>
          <w:tab w:val="left" w:pos="284"/>
        </w:tabs>
        <w:ind w:left="284" w:hanging="284"/>
        <w:rPr>
          <w:rFonts w:ascii="Helvetica" w:hAnsi="Helvetica"/>
        </w:rPr>
      </w:pPr>
      <w:r>
        <w:rPr>
          <w:rFonts w:ascii="Helvetica" w:hAnsi="Helvetica"/>
        </w:rPr>
        <w:t>E</w:t>
      </w:r>
      <w:r w:rsidR="00B011E8" w:rsidRPr="0093606D">
        <w:rPr>
          <w:rFonts w:ascii="Helvetica" w:hAnsi="Helvetica"/>
        </w:rPr>
        <w:t>xplain your fundraising approach to others within and outside of your organisation</w:t>
      </w:r>
    </w:p>
    <w:p w14:paraId="76437572" w14:textId="77777777" w:rsidR="001130DB" w:rsidRPr="001130DB" w:rsidRDefault="001130DB" w:rsidP="001130DB">
      <w:pPr>
        <w:pStyle w:val="ListParagraph"/>
        <w:tabs>
          <w:tab w:val="left" w:pos="284"/>
        </w:tabs>
        <w:ind w:left="284"/>
        <w:rPr>
          <w:rFonts w:ascii="Helvetica" w:hAnsi="Helvetica"/>
          <w:sz w:val="6"/>
          <w:szCs w:val="6"/>
        </w:rPr>
      </w:pPr>
    </w:p>
    <w:p w14:paraId="62FC7AEB" w14:textId="4B8B17D9" w:rsidR="001130DB" w:rsidRPr="001130DB" w:rsidRDefault="001130DB" w:rsidP="001130DB">
      <w:pPr>
        <w:pStyle w:val="ListParagraph"/>
        <w:numPr>
          <w:ilvl w:val="0"/>
          <w:numId w:val="6"/>
        </w:numPr>
        <w:tabs>
          <w:tab w:val="left" w:pos="284"/>
        </w:tabs>
        <w:ind w:left="284" w:hanging="284"/>
        <w:rPr>
          <w:rFonts w:ascii="Helvetica" w:hAnsi="Helvetica"/>
        </w:rPr>
      </w:pPr>
      <w:r>
        <w:rPr>
          <w:rFonts w:ascii="Helvetica" w:hAnsi="Helvetica"/>
        </w:rPr>
        <w:t>S</w:t>
      </w:r>
      <w:r w:rsidR="00B011E8" w:rsidRPr="0093606D">
        <w:rPr>
          <w:rFonts w:ascii="Helvetica" w:hAnsi="Helvetica"/>
        </w:rPr>
        <w:t>ay no to ideas and opportunities that don’t fit within your strategy</w:t>
      </w:r>
      <w:r>
        <w:rPr>
          <w:rFonts w:ascii="Helvetica" w:hAnsi="Helvetica"/>
        </w:rPr>
        <w:t>.</w:t>
      </w:r>
    </w:p>
    <w:p w14:paraId="5F83B021" w14:textId="77777777" w:rsidR="001130DB" w:rsidRPr="001130DB" w:rsidRDefault="001130DB" w:rsidP="001130DB">
      <w:pPr>
        <w:pStyle w:val="ListParagraph"/>
        <w:tabs>
          <w:tab w:val="left" w:pos="284"/>
        </w:tabs>
        <w:ind w:left="284"/>
        <w:rPr>
          <w:rFonts w:ascii="Helvetica" w:hAnsi="Helvetica"/>
          <w:sz w:val="6"/>
          <w:szCs w:val="6"/>
        </w:rPr>
      </w:pPr>
    </w:p>
    <w:p w14:paraId="179EF599" w14:textId="709EF7D2" w:rsidR="00B011E8" w:rsidRDefault="001130DB" w:rsidP="00DD4966">
      <w:pPr>
        <w:pStyle w:val="ListParagraph"/>
        <w:numPr>
          <w:ilvl w:val="0"/>
          <w:numId w:val="6"/>
        </w:numPr>
        <w:tabs>
          <w:tab w:val="left" w:pos="284"/>
        </w:tabs>
        <w:ind w:left="284" w:hanging="284"/>
        <w:rPr>
          <w:rFonts w:ascii="Helvetica" w:hAnsi="Helvetica"/>
        </w:rPr>
      </w:pPr>
      <w:r>
        <w:rPr>
          <w:rFonts w:ascii="Helvetica" w:hAnsi="Helvetica"/>
        </w:rPr>
        <w:t>M</w:t>
      </w:r>
      <w:r w:rsidR="00B011E8" w:rsidRPr="0093606D">
        <w:rPr>
          <w:rFonts w:ascii="Helvetica" w:hAnsi="Helvetica"/>
        </w:rPr>
        <w:t>ake a highly specific action plan that you can follow, instead of wondering what to do next</w:t>
      </w:r>
      <w:r>
        <w:rPr>
          <w:rFonts w:ascii="Helvetica" w:hAnsi="Helvetica"/>
        </w:rPr>
        <w:t>.</w:t>
      </w:r>
    </w:p>
    <w:p w14:paraId="26285BC3" w14:textId="77777777" w:rsidR="001130DB" w:rsidRPr="001130DB" w:rsidRDefault="001130DB" w:rsidP="001130DB">
      <w:pPr>
        <w:pStyle w:val="ListParagraph"/>
        <w:rPr>
          <w:rFonts w:ascii="Helvetica" w:hAnsi="Helvetica"/>
        </w:rPr>
      </w:pPr>
    </w:p>
    <w:p w14:paraId="1D9632D2" w14:textId="77777777" w:rsidR="001130DB" w:rsidRPr="0093606D" w:rsidRDefault="001130DB" w:rsidP="001130DB">
      <w:pPr>
        <w:pStyle w:val="ListParagraph"/>
        <w:tabs>
          <w:tab w:val="left" w:pos="284"/>
        </w:tabs>
        <w:ind w:left="284"/>
        <w:rPr>
          <w:rFonts w:ascii="Helvetica" w:hAnsi="Helvetica"/>
        </w:rPr>
      </w:pPr>
    </w:p>
    <w:p w14:paraId="1F417856" w14:textId="71522C1E" w:rsidR="00B011E8" w:rsidRPr="001130DB" w:rsidRDefault="00AC29C4" w:rsidP="00134F85">
      <w:pPr>
        <w:rPr>
          <w:rFonts w:ascii="Montserrat" w:hAnsi="Montserrat"/>
          <w:b/>
          <w:bCs/>
          <w:color w:val="194C9F"/>
          <w:sz w:val="28"/>
          <w:szCs w:val="28"/>
        </w:rPr>
      </w:pPr>
      <w:r w:rsidRPr="001130DB">
        <w:rPr>
          <w:rFonts w:ascii="Montserrat" w:hAnsi="Montserrat"/>
          <w:b/>
          <w:bCs/>
          <w:noProof/>
          <w:color w:val="194C9F"/>
          <w:sz w:val="28"/>
          <w:szCs w:val="28"/>
        </w:rPr>
        <w:drawing>
          <wp:anchor distT="0" distB="0" distL="114300" distR="114300" simplePos="0" relativeHeight="251658253" behindDoc="0" locked="1" layoutInCell="1" allowOverlap="1" wp14:anchorId="5F85FF51" wp14:editId="54FE7033">
            <wp:simplePos x="0" y="0"/>
            <wp:positionH relativeFrom="leftMargin">
              <wp:posOffset>237490</wp:posOffset>
            </wp:positionH>
            <wp:positionV relativeFrom="paragraph">
              <wp:posOffset>416560</wp:posOffset>
            </wp:positionV>
            <wp:extent cx="525145" cy="539750"/>
            <wp:effectExtent l="0" t="0" r="8255" b="0"/>
            <wp:wrapThrough wrapText="bothSides">
              <wp:wrapPolygon edited="0">
                <wp:start x="5485" y="0"/>
                <wp:lineTo x="0" y="3812"/>
                <wp:lineTo x="0" y="16772"/>
                <wp:lineTo x="5485" y="20584"/>
                <wp:lineTo x="15671" y="20584"/>
                <wp:lineTo x="21156" y="16772"/>
                <wp:lineTo x="21156" y="3812"/>
                <wp:lineTo x="15671" y="0"/>
                <wp:lineTo x="5485" y="0"/>
              </wp:wrapPolygon>
            </wp:wrapThrough>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oup Ic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5145" cy="539750"/>
                    </a:xfrm>
                    <a:prstGeom prst="rect">
                      <a:avLst/>
                    </a:prstGeom>
                  </pic:spPr>
                </pic:pic>
              </a:graphicData>
            </a:graphic>
            <wp14:sizeRelH relativeFrom="page">
              <wp14:pctWidth>0</wp14:pctWidth>
            </wp14:sizeRelH>
            <wp14:sizeRelV relativeFrom="page">
              <wp14:pctHeight>0</wp14:pctHeight>
            </wp14:sizeRelV>
          </wp:anchor>
        </w:drawing>
      </w:r>
      <w:r w:rsidR="00B011E8" w:rsidRPr="001130DB">
        <w:rPr>
          <w:rFonts w:ascii="Montserrat" w:hAnsi="Montserrat"/>
          <w:b/>
          <w:bCs/>
          <w:color w:val="194C9F"/>
          <w:sz w:val="28"/>
          <w:szCs w:val="28"/>
        </w:rPr>
        <w:t>The process of producing your Strategy</w:t>
      </w:r>
    </w:p>
    <w:p w14:paraId="70D392A8" w14:textId="77777777" w:rsidR="001130DB" w:rsidRPr="00960653" w:rsidRDefault="001130DB" w:rsidP="00134F85">
      <w:pPr>
        <w:rPr>
          <w:color w:val="194C9F"/>
        </w:rPr>
      </w:pPr>
    </w:p>
    <w:p w14:paraId="7B2E52CF" w14:textId="77777777" w:rsidR="001130DB" w:rsidRDefault="00B011E8" w:rsidP="00AC29C4">
      <w:pPr>
        <w:rPr>
          <w:color w:val="194C9F"/>
        </w:rPr>
      </w:pPr>
      <w:r w:rsidRPr="00EA7696">
        <w:rPr>
          <w:color w:val="194C9F"/>
        </w:rPr>
        <w:t xml:space="preserve">Decide who will write your </w:t>
      </w:r>
      <w:r w:rsidRPr="001130DB">
        <w:rPr>
          <w:color w:val="194C9F"/>
        </w:rPr>
        <w:t>Fundraising Strategy</w:t>
      </w:r>
    </w:p>
    <w:p w14:paraId="2DB24F63" w14:textId="01998FCD" w:rsidR="00B011E8" w:rsidRDefault="00B011E8" w:rsidP="00AC29C4">
      <w:r w:rsidRPr="001D3A62">
        <w:t xml:space="preserve">One person or your whole team? </w:t>
      </w:r>
    </w:p>
    <w:p w14:paraId="25A69DF0" w14:textId="36A6BB35" w:rsidR="000C26D9" w:rsidRDefault="000C26D9" w:rsidP="00AC29C4"/>
    <w:tbl>
      <w:tblPr>
        <w:tblStyle w:val="TableGrid"/>
        <w:tblW w:w="0" w:type="auto"/>
        <w:tblLook w:val="04A0" w:firstRow="1" w:lastRow="0" w:firstColumn="1" w:lastColumn="0" w:noHBand="0" w:noVBand="1"/>
      </w:tblPr>
      <w:tblGrid>
        <w:gridCol w:w="9062"/>
      </w:tblGrid>
      <w:tr w:rsidR="00243E62" w14:paraId="053CC9CD" w14:textId="77777777" w:rsidTr="00243E62">
        <w:tc>
          <w:tcPr>
            <w:tcW w:w="9062" w:type="dxa"/>
          </w:tcPr>
          <w:p w14:paraId="49C1D54B" w14:textId="586C83F6" w:rsidR="00243E62" w:rsidRDefault="00243E62" w:rsidP="00AC29C4">
            <w:r>
              <w:fldChar w:fldCharType="begin">
                <w:ffData>
                  <w:name w:val="Text31"/>
                  <w:enabled/>
                  <w:calcOnExit w:val="0"/>
                  <w:textInput/>
                </w:ffData>
              </w:fldChar>
            </w:r>
            <w:bookmarkStart w:id="11" w:name="Text31"/>
            <w:r>
              <w:instrText xml:space="preserve"> FORMTEXT </w:instrText>
            </w:r>
            <w:r>
              <w:fldChar w:fldCharType="separate"/>
            </w:r>
            <w:r w:rsidR="008E690B">
              <w:t> </w:t>
            </w:r>
            <w:r w:rsidR="008E690B">
              <w:t> </w:t>
            </w:r>
            <w:r w:rsidR="008E690B">
              <w:t> </w:t>
            </w:r>
            <w:r w:rsidR="008E690B">
              <w:t> </w:t>
            </w:r>
            <w:r w:rsidR="008E690B">
              <w:t> </w:t>
            </w:r>
            <w:r>
              <w:fldChar w:fldCharType="end"/>
            </w:r>
            <w:bookmarkEnd w:id="11"/>
          </w:p>
          <w:p w14:paraId="73DF9ED8" w14:textId="77777777" w:rsidR="00243E62" w:rsidRDefault="00243E62" w:rsidP="00AC29C4"/>
          <w:p w14:paraId="0CBF8ECD" w14:textId="77777777" w:rsidR="00243E62" w:rsidRDefault="00243E62" w:rsidP="00AC29C4"/>
          <w:p w14:paraId="4A946A47" w14:textId="77777777" w:rsidR="00243E62" w:rsidRDefault="00243E62" w:rsidP="00AC29C4"/>
          <w:p w14:paraId="2838222D" w14:textId="77777777" w:rsidR="00243E62" w:rsidRDefault="00243E62" w:rsidP="00AC29C4"/>
          <w:p w14:paraId="3C8D3182" w14:textId="77777777" w:rsidR="00243E62" w:rsidRDefault="00243E62" w:rsidP="00AC29C4"/>
          <w:p w14:paraId="2646CD40" w14:textId="0FB11448" w:rsidR="00243E62" w:rsidRDefault="00243E62" w:rsidP="00AC29C4"/>
        </w:tc>
      </w:tr>
    </w:tbl>
    <w:p w14:paraId="3568A99C" w14:textId="77777777" w:rsidR="000C26D9" w:rsidRPr="001D3A62" w:rsidRDefault="000C26D9" w:rsidP="00AC29C4"/>
    <w:p w14:paraId="066D6BAD" w14:textId="7EBB5FD9" w:rsidR="00B011E8" w:rsidRPr="001D3A62" w:rsidRDefault="00B011E8" w:rsidP="00AC29C4">
      <w:r w:rsidRPr="00EA7696">
        <w:rPr>
          <w:color w:val="194C9F"/>
        </w:rPr>
        <w:t xml:space="preserve">Decide on the number of years your Strategy will cover </w:t>
      </w:r>
      <w:r w:rsidRPr="001D3A62">
        <w:t xml:space="preserve">– 1, 2,3 or 5 years. </w:t>
      </w:r>
    </w:p>
    <w:p w14:paraId="2AFC35B9" w14:textId="7558F706" w:rsidR="0066195C" w:rsidRDefault="0066195C" w:rsidP="0032528C">
      <w:pPr>
        <w:rPr>
          <w:color w:val="194C9F"/>
        </w:rPr>
      </w:pPr>
    </w:p>
    <w:tbl>
      <w:tblPr>
        <w:tblStyle w:val="TableGrid"/>
        <w:tblW w:w="0" w:type="auto"/>
        <w:tblLook w:val="04A0" w:firstRow="1" w:lastRow="0" w:firstColumn="1" w:lastColumn="0" w:noHBand="0" w:noVBand="1"/>
      </w:tblPr>
      <w:tblGrid>
        <w:gridCol w:w="9062"/>
      </w:tblGrid>
      <w:tr w:rsidR="00243E62" w14:paraId="5ED93950" w14:textId="77777777" w:rsidTr="00243E62">
        <w:tc>
          <w:tcPr>
            <w:tcW w:w="9062" w:type="dxa"/>
          </w:tcPr>
          <w:p w14:paraId="000F22C3" w14:textId="77777777" w:rsidR="00243E62" w:rsidRDefault="00243E62" w:rsidP="0032528C">
            <w:pPr>
              <w:rPr>
                <w:color w:val="194C9F"/>
              </w:rPr>
            </w:pPr>
            <w:r>
              <w:rPr>
                <w:color w:val="194C9F"/>
              </w:rPr>
              <w:fldChar w:fldCharType="begin">
                <w:ffData>
                  <w:name w:val="Text32"/>
                  <w:enabled/>
                  <w:calcOnExit w:val="0"/>
                  <w:textInput/>
                </w:ffData>
              </w:fldChar>
            </w:r>
            <w:bookmarkStart w:id="12" w:name="Text32"/>
            <w:r>
              <w:rPr>
                <w:color w:val="194C9F"/>
              </w:rPr>
              <w:instrText xml:space="preserve"> FORMTEXT </w:instrText>
            </w:r>
            <w:r>
              <w:rPr>
                <w:color w:val="194C9F"/>
              </w:rPr>
            </w:r>
            <w:r>
              <w:rPr>
                <w:color w:val="194C9F"/>
              </w:rPr>
              <w:fldChar w:fldCharType="separate"/>
            </w:r>
            <w:r>
              <w:rPr>
                <w:noProof/>
                <w:color w:val="194C9F"/>
              </w:rPr>
              <w:t> </w:t>
            </w:r>
            <w:r>
              <w:rPr>
                <w:noProof/>
                <w:color w:val="194C9F"/>
              </w:rPr>
              <w:t> </w:t>
            </w:r>
            <w:r>
              <w:rPr>
                <w:noProof/>
                <w:color w:val="194C9F"/>
              </w:rPr>
              <w:t> </w:t>
            </w:r>
            <w:r>
              <w:rPr>
                <w:noProof/>
                <w:color w:val="194C9F"/>
              </w:rPr>
              <w:t> </w:t>
            </w:r>
            <w:r>
              <w:rPr>
                <w:noProof/>
                <w:color w:val="194C9F"/>
              </w:rPr>
              <w:t> </w:t>
            </w:r>
            <w:r>
              <w:rPr>
                <w:color w:val="194C9F"/>
              </w:rPr>
              <w:fldChar w:fldCharType="end"/>
            </w:r>
            <w:bookmarkEnd w:id="12"/>
          </w:p>
          <w:p w14:paraId="474EEEFF" w14:textId="77777777" w:rsidR="00243E62" w:rsidRDefault="00243E62" w:rsidP="0032528C">
            <w:pPr>
              <w:rPr>
                <w:color w:val="194C9F"/>
              </w:rPr>
            </w:pPr>
          </w:p>
          <w:p w14:paraId="670838FD" w14:textId="77777777" w:rsidR="00243E62" w:rsidRDefault="00243E62" w:rsidP="0032528C">
            <w:pPr>
              <w:rPr>
                <w:color w:val="194C9F"/>
              </w:rPr>
            </w:pPr>
          </w:p>
          <w:p w14:paraId="47608381" w14:textId="77777777" w:rsidR="00243E62" w:rsidRDefault="00243E62" w:rsidP="0032528C">
            <w:pPr>
              <w:rPr>
                <w:color w:val="194C9F"/>
              </w:rPr>
            </w:pPr>
          </w:p>
          <w:p w14:paraId="45135D19" w14:textId="77777777" w:rsidR="00243E62" w:rsidRDefault="00243E62" w:rsidP="0032528C">
            <w:pPr>
              <w:rPr>
                <w:color w:val="194C9F"/>
              </w:rPr>
            </w:pPr>
          </w:p>
          <w:p w14:paraId="50C4367E" w14:textId="77777777" w:rsidR="00243E62" w:rsidRDefault="00243E62" w:rsidP="0032528C">
            <w:pPr>
              <w:rPr>
                <w:color w:val="194C9F"/>
              </w:rPr>
            </w:pPr>
          </w:p>
          <w:p w14:paraId="3D761565" w14:textId="77777777" w:rsidR="00243E62" w:rsidRDefault="00243E62" w:rsidP="0032528C">
            <w:pPr>
              <w:rPr>
                <w:color w:val="194C9F"/>
              </w:rPr>
            </w:pPr>
          </w:p>
          <w:p w14:paraId="2E7BCFA2" w14:textId="126B67B4" w:rsidR="00243E62" w:rsidRDefault="00243E62" w:rsidP="0032528C">
            <w:pPr>
              <w:rPr>
                <w:color w:val="194C9F"/>
              </w:rPr>
            </w:pPr>
          </w:p>
        </w:tc>
      </w:tr>
    </w:tbl>
    <w:p w14:paraId="0BB8F282" w14:textId="77777777" w:rsidR="00243E62" w:rsidRDefault="00243E62" w:rsidP="00AC29C4">
      <w:pPr>
        <w:rPr>
          <w:color w:val="194C9F"/>
        </w:rPr>
      </w:pPr>
    </w:p>
    <w:p w14:paraId="2F5A0E56" w14:textId="77777777" w:rsidR="001130DB" w:rsidRDefault="00B011E8" w:rsidP="00AC29C4">
      <w:pPr>
        <w:rPr>
          <w:color w:val="194C9F"/>
        </w:rPr>
      </w:pPr>
      <w:r w:rsidRPr="00EA7696">
        <w:rPr>
          <w:color w:val="194C9F"/>
        </w:rPr>
        <w:t>Define your aims</w:t>
      </w:r>
    </w:p>
    <w:p w14:paraId="5C8747CC" w14:textId="2CE4D64E" w:rsidR="00B011E8" w:rsidRPr="001D3A62" w:rsidRDefault="001130DB" w:rsidP="00AC29C4">
      <w:r w:rsidRPr="001130DB">
        <w:t>T</w:t>
      </w:r>
      <w:r w:rsidR="00B011E8" w:rsidRPr="001130DB">
        <w:t>he</w:t>
      </w:r>
      <w:r w:rsidR="00B011E8" w:rsidRPr="001D3A62">
        <w:t xml:space="preserve">re should be a clear link between your group’s wider aims and the aims of your Fundraising Strategy. </w:t>
      </w:r>
    </w:p>
    <w:p w14:paraId="6D8E0FB8" w14:textId="15B74DB9" w:rsidR="0032528C" w:rsidRDefault="0032528C" w:rsidP="0032528C">
      <w:pPr>
        <w:rPr>
          <w:color w:val="194C9F"/>
        </w:rPr>
      </w:pPr>
    </w:p>
    <w:tbl>
      <w:tblPr>
        <w:tblStyle w:val="TableGrid"/>
        <w:tblW w:w="0" w:type="auto"/>
        <w:tblLook w:val="04A0" w:firstRow="1" w:lastRow="0" w:firstColumn="1" w:lastColumn="0" w:noHBand="0" w:noVBand="1"/>
      </w:tblPr>
      <w:tblGrid>
        <w:gridCol w:w="9062"/>
      </w:tblGrid>
      <w:tr w:rsidR="00243E62" w14:paraId="2AE49911" w14:textId="77777777" w:rsidTr="00243E62">
        <w:tc>
          <w:tcPr>
            <w:tcW w:w="9062" w:type="dxa"/>
          </w:tcPr>
          <w:p w14:paraId="4132FB98" w14:textId="77777777" w:rsidR="00243E62" w:rsidRDefault="00243E62" w:rsidP="0032528C">
            <w:pPr>
              <w:rPr>
                <w:color w:val="194C9F"/>
              </w:rPr>
            </w:pPr>
            <w:r>
              <w:rPr>
                <w:color w:val="194C9F"/>
              </w:rPr>
              <w:fldChar w:fldCharType="begin">
                <w:ffData>
                  <w:name w:val="Text33"/>
                  <w:enabled/>
                  <w:calcOnExit w:val="0"/>
                  <w:textInput/>
                </w:ffData>
              </w:fldChar>
            </w:r>
            <w:bookmarkStart w:id="13" w:name="Text33"/>
            <w:r>
              <w:rPr>
                <w:color w:val="194C9F"/>
              </w:rPr>
              <w:instrText xml:space="preserve"> FORMTEXT </w:instrText>
            </w:r>
            <w:r>
              <w:rPr>
                <w:color w:val="194C9F"/>
              </w:rPr>
            </w:r>
            <w:r>
              <w:rPr>
                <w:color w:val="194C9F"/>
              </w:rPr>
              <w:fldChar w:fldCharType="separate"/>
            </w:r>
            <w:r>
              <w:rPr>
                <w:noProof/>
                <w:color w:val="194C9F"/>
              </w:rPr>
              <w:t> </w:t>
            </w:r>
            <w:r>
              <w:rPr>
                <w:noProof/>
                <w:color w:val="194C9F"/>
              </w:rPr>
              <w:t> </w:t>
            </w:r>
            <w:r>
              <w:rPr>
                <w:noProof/>
                <w:color w:val="194C9F"/>
              </w:rPr>
              <w:t> </w:t>
            </w:r>
            <w:r>
              <w:rPr>
                <w:noProof/>
                <w:color w:val="194C9F"/>
              </w:rPr>
              <w:t> </w:t>
            </w:r>
            <w:r>
              <w:rPr>
                <w:noProof/>
                <w:color w:val="194C9F"/>
              </w:rPr>
              <w:t> </w:t>
            </w:r>
            <w:r>
              <w:rPr>
                <w:color w:val="194C9F"/>
              </w:rPr>
              <w:fldChar w:fldCharType="end"/>
            </w:r>
            <w:bookmarkEnd w:id="13"/>
          </w:p>
          <w:p w14:paraId="5A875DC2" w14:textId="77777777" w:rsidR="00243E62" w:rsidRDefault="00243E62" w:rsidP="0032528C">
            <w:pPr>
              <w:rPr>
                <w:color w:val="194C9F"/>
              </w:rPr>
            </w:pPr>
          </w:p>
          <w:p w14:paraId="1A6C292B" w14:textId="77777777" w:rsidR="00243E62" w:rsidRDefault="00243E62" w:rsidP="0032528C">
            <w:pPr>
              <w:rPr>
                <w:color w:val="194C9F"/>
              </w:rPr>
            </w:pPr>
          </w:p>
          <w:p w14:paraId="7A1E6275" w14:textId="77777777" w:rsidR="00243E62" w:rsidRDefault="00243E62" w:rsidP="0032528C">
            <w:pPr>
              <w:rPr>
                <w:color w:val="194C9F"/>
              </w:rPr>
            </w:pPr>
          </w:p>
          <w:p w14:paraId="687F6FB6" w14:textId="77777777" w:rsidR="00243E62" w:rsidRDefault="00243E62" w:rsidP="0032528C">
            <w:pPr>
              <w:rPr>
                <w:color w:val="194C9F"/>
              </w:rPr>
            </w:pPr>
          </w:p>
          <w:p w14:paraId="60CFE21F" w14:textId="77777777" w:rsidR="00243E62" w:rsidRDefault="00243E62" w:rsidP="0032528C">
            <w:pPr>
              <w:rPr>
                <w:color w:val="194C9F"/>
              </w:rPr>
            </w:pPr>
          </w:p>
          <w:p w14:paraId="25BCBC15" w14:textId="77777777" w:rsidR="00243E62" w:rsidRDefault="00243E62" w:rsidP="0032528C">
            <w:pPr>
              <w:rPr>
                <w:color w:val="194C9F"/>
              </w:rPr>
            </w:pPr>
          </w:p>
          <w:p w14:paraId="30398D0B" w14:textId="2222A265" w:rsidR="00243E62" w:rsidRDefault="00243E62" w:rsidP="0032528C">
            <w:pPr>
              <w:rPr>
                <w:color w:val="194C9F"/>
              </w:rPr>
            </w:pPr>
          </w:p>
        </w:tc>
      </w:tr>
    </w:tbl>
    <w:p w14:paraId="342D6935" w14:textId="4D29D62B" w:rsidR="0032528C" w:rsidRDefault="0032528C" w:rsidP="0032528C">
      <w:pPr>
        <w:rPr>
          <w:color w:val="194C9F"/>
        </w:rPr>
      </w:pPr>
    </w:p>
    <w:p w14:paraId="6F650A30" w14:textId="66CB989F" w:rsidR="001130DB" w:rsidRDefault="00B011E8" w:rsidP="00AC29C4">
      <w:pPr>
        <w:rPr>
          <w:color w:val="194C9F"/>
        </w:rPr>
      </w:pPr>
      <w:r w:rsidRPr="00EA7696">
        <w:rPr>
          <w:color w:val="194C9F"/>
        </w:rPr>
        <w:t>Set your income target</w:t>
      </w:r>
    </w:p>
    <w:p w14:paraId="6D1E5B8E" w14:textId="06438168" w:rsidR="00B011E8" w:rsidRDefault="00B011E8" w:rsidP="00AC29C4">
      <w:r w:rsidRPr="001D3A62">
        <w:t>Ask yourselves: How much will we need to raise to deliver our work over the next year (or 2, 3 or 5 years)?</w:t>
      </w:r>
    </w:p>
    <w:p w14:paraId="66C82342" w14:textId="77777777" w:rsidR="0044442B" w:rsidRPr="001D3A62" w:rsidRDefault="0044442B" w:rsidP="00AC29C4"/>
    <w:p w14:paraId="153CACC5" w14:textId="26FD88D3" w:rsidR="00E52061" w:rsidRDefault="00B011E8" w:rsidP="00AC29C4">
      <w:r w:rsidRPr="001D3A62">
        <w:t xml:space="preserve">Start with your existing services and list your predicted costs and expenses for the coming year. You may need to dig out old invoices and bills to more accurately estimate future costs. Ask yourselves if there are any additional costs you may incur in the coming year/s </w:t>
      </w:r>
      <w:proofErr w:type="gramStart"/>
      <w:r w:rsidRPr="001D3A62">
        <w:t>e.g.</w:t>
      </w:r>
      <w:proofErr w:type="gramEnd"/>
      <w:r w:rsidRPr="001D3A62">
        <w:t xml:space="preserve"> admin costs, legal or accountancy support, any new projects you’d like to offer? </w:t>
      </w:r>
    </w:p>
    <w:p w14:paraId="6776C511" w14:textId="77777777" w:rsidR="0044442B" w:rsidRPr="001D3A62" w:rsidRDefault="0044442B" w:rsidP="00AC29C4"/>
    <w:p w14:paraId="06B4C600" w14:textId="4AC62509" w:rsidR="00B011E8" w:rsidRDefault="00B011E8" w:rsidP="00AC29C4">
      <w:r w:rsidRPr="001D3A62">
        <w:t xml:space="preserve">Identify existing sources of income i.e. multi-year grants you’ve been given, regular donations from individuals, income from selling services, or other money you’ve already raised or are highly likely to raise for next year. Work out your income target by subtracting the amount you’ve also secured from the total amount you need to deliver your work. </w:t>
      </w:r>
    </w:p>
    <w:p w14:paraId="2E87B27F" w14:textId="26D77F04" w:rsidR="000658AB" w:rsidRPr="00134F85" w:rsidRDefault="000658AB" w:rsidP="00AC29C4">
      <w:pPr>
        <w:rPr>
          <w:sz w:val="12"/>
          <w:szCs w:val="12"/>
        </w:rPr>
      </w:pPr>
    </w:p>
    <w:tbl>
      <w:tblPr>
        <w:tblStyle w:val="TableGrid"/>
        <w:tblW w:w="0" w:type="auto"/>
        <w:tblLook w:val="04A0" w:firstRow="1" w:lastRow="0" w:firstColumn="1" w:lastColumn="0" w:noHBand="0" w:noVBand="1"/>
      </w:tblPr>
      <w:tblGrid>
        <w:gridCol w:w="9062"/>
      </w:tblGrid>
      <w:tr w:rsidR="00243E62" w14:paraId="00364D46" w14:textId="77777777" w:rsidTr="00243E62">
        <w:tc>
          <w:tcPr>
            <w:tcW w:w="9062" w:type="dxa"/>
          </w:tcPr>
          <w:p w14:paraId="35DB1BBD" w14:textId="77777777" w:rsidR="00243E62" w:rsidRDefault="00221C13" w:rsidP="00AC29C4">
            <w:r>
              <w:fldChar w:fldCharType="begin">
                <w:ffData>
                  <w:name w:val="Text34"/>
                  <w:enabled/>
                  <w:calcOnExit w:val="0"/>
                  <w:textInput/>
                </w:ffData>
              </w:fldChar>
            </w:r>
            <w:bookmarkStart w:id="14" w:name="Text3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p w14:paraId="4360F408" w14:textId="77777777" w:rsidR="00221C13" w:rsidRDefault="00221C13" w:rsidP="00AC29C4"/>
          <w:p w14:paraId="0A07DB51" w14:textId="77777777" w:rsidR="00221C13" w:rsidRDefault="00221C13" w:rsidP="00AC29C4"/>
          <w:p w14:paraId="33A82E0A" w14:textId="77777777" w:rsidR="00221C13" w:rsidRDefault="00221C13" w:rsidP="00AC29C4"/>
          <w:p w14:paraId="25E93F83" w14:textId="78AA9BE3" w:rsidR="00221C13" w:rsidRDefault="00221C13" w:rsidP="00AC29C4"/>
        </w:tc>
      </w:tr>
    </w:tbl>
    <w:p w14:paraId="34307DDE" w14:textId="77777777" w:rsidR="000658AB" w:rsidRPr="001D3A62" w:rsidRDefault="000658AB" w:rsidP="00AC29C4"/>
    <w:p w14:paraId="04B6A9FA" w14:textId="77777777" w:rsidR="0044442B" w:rsidRDefault="00B011E8" w:rsidP="00AC29C4">
      <w:pPr>
        <w:rPr>
          <w:color w:val="194C9F"/>
        </w:rPr>
      </w:pPr>
      <w:r w:rsidRPr="00EA7696">
        <w:rPr>
          <w:color w:val="194C9F"/>
        </w:rPr>
        <w:t>Decide on your fundraising methods</w:t>
      </w:r>
    </w:p>
    <w:p w14:paraId="5F73BF30" w14:textId="11805E84" w:rsidR="00F052BF" w:rsidRDefault="00B011E8" w:rsidP="00AC29C4">
      <w:r w:rsidRPr="001D3A62">
        <w:t xml:space="preserve">There are numerous ways of generating income, but you need to select the techniques that best suit your group. </w:t>
      </w:r>
    </w:p>
    <w:p w14:paraId="46CB71CC" w14:textId="08906987" w:rsidR="00E1019E" w:rsidRDefault="00E1019E" w:rsidP="00AC29C4">
      <w:r w:rsidRPr="001D3A62">
        <w:t>Questions to ask yourselves:</w:t>
      </w:r>
      <w:r>
        <w:t xml:space="preserve"> </w:t>
      </w:r>
      <w:r w:rsidRPr="001D3A62">
        <w:t xml:space="preserve">Where did our money come from last year?  Which methods did we use and what worked best? </w:t>
      </w:r>
    </w:p>
    <w:p w14:paraId="272D1B3D" w14:textId="087AB9AC" w:rsidR="000658AB" w:rsidRDefault="000658AB" w:rsidP="00AC29C4"/>
    <w:tbl>
      <w:tblPr>
        <w:tblStyle w:val="TableGrid"/>
        <w:tblW w:w="0" w:type="auto"/>
        <w:tblLook w:val="04A0" w:firstRow="1" w:lastRow="0" w:firstColumn="1" w:lastColumn="0" w:noHBand="0" w:noVBand="1"/>
      </w:tblPr>
      <w:tblGrid>
        <w:gridCol w:w="9062"/>
      </w:tblGrid>
      <w:tr w:rsidR="00221C13" w14:paraId="41197DFC" w14:textId="77777777" w:rsidTr="00221C13">
        <w:tc>
          <w:tcPr>
            <w:tcW w:w="9062" w:type="dxa"/>
          </w:tcPr>
          <w:p w14:paraId="7999FFB6" w14:textId="77777777" w:rsidR="00221C13" w:rsidRDefault="00221C13" w:rsidP="00AC29C4">
            <w:r>
              <w:fldChar w:fldCharType="begin">
                <w:ffData>
                  <w:name w:val="Text35"/>
                  <w:enabled/>
                  <w:calcOnExit w:val="0"/>
                  <w:textInput/>
                </w:ffData>
              </w:fldChar>
            </w:r>
            <w:bookmarkStart w:id="15" w:name="Text3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p w14:paraId="5F4DA054" w14:textId="77777777" w:rsidR="00221C13" w:rsidRDefault="00221C13" w:rsidP="00AC29C4"/>
          <w:p w14:paraId="421B2A68" w14:textId="77777777" w:rsidR="00221C13" w:rsidRDefault="00221C13" w:rsidP="00AC29C4"/>
          <w:p w14:paraId="75A570D2" w14:textId="77777777" w:rsidR="00221C13" w:rsidRDefault="00221C13" w:rsidP="00AC29C4"/>
          <w:p w14:paraId="5E9DA220" w14:textId="77777777" w:rsidR="00221C13" w:rsidRDefault="00221C13" w:rsidP="00AC29C4"/>
          <w:p w14:paraId="2C793601" w14:textId="76A2CCF4" w:rsidR="00221C13" w:rsidRDefault="00221C13" w:rsidP="00AC29C4"/>
        </w:tc>
      </w:tr>
    </w:tbl>
    <w:p w14:paraId="14D2684A" w14:textId="77777777" w:rsidR="000658AB" w:rsidRDefault="000658AB" w:rsidP="00AC29C4"/>
    <w:p w14:paraId="025634A4" w14:textId="77777777" w:rsidR="0044442B" w:rsidRDefault="00B011E8" w:rsidP="00AC29C4">
      <w:pPr>
        <w:rPr>
          <w:color w:val="194C9F"/>
        </w:rPr>
      </w:pPr>
      <w:r w:rsidRPr="00EA7696">
        <w:rPr>
          <w:color w:val="194C9F"/>
        </w:rPr>
        <w:t xml:space="preserve">What are our strengths, </w:t>
      </w:r>
      <w:proofErr w:type="gramStart"/>
      <w:r w:rsidRPr="00EA7696">
        <w:rPr>
          <w:color w:val="194C9F"/>
        </w:rPr>
        <w:t>skills</w:t>
      </w:r>
      <w:proofErr w:type="gramEnd"/>
      <w:r w:rsidRPr="00EA7696">
        <w:rPr>
          <w:color w:val="194C9F"/>
        </w:rPr>
        <w:t xml:space="preserve"> and assets? </w:t>
      </w:r>
    </w:p>
    <w:p w14:paraId="5DC1250C" w14:textId="57480E37" w:rsidR="00B011E8" w:rsidRPr="001D3A62" w:rsidRDefault="00B011E8" w:rsidP="00AC29C4">
      <w:r w:rsidRPr="001D3A62">
        <w:t xml:space="preserve">Do we have a list of current supporters? Do we have access to a space suitable for events? </w:t>
      </w:r>
    </w:p>
    <w:p w14:paraId="52980DFB" w14:textId="230F6667" w:rsidR="0032528C" w:rsidRDefault="0032528C" w:rsidP="0032528C"/>
    <w:tbl>
      <w:tblPr>
        <w:tblStyle w:val="TableGrid"/>
        <w:tblW w:w="0" w:type="auto"/>
        <w:tblLook w:val="04A0" w:firstRow="1" w:lastRow="0" w:firstColumn="1" w:lastColumn="0" w:noHBand="0" w:noVBand="1"/>
      </w:tblPr>
      <w:tblGrid>
        <w:gridCol w:w="9062"/>
      </w:tblGrid>
      <w:tr w:rsidR="00221C13" w14:paraId="5FEA2BD6" w14:textId="77777777" w:rsidTr="00221C13">
        <w:tc>
          <w:tcPr>
            <w:tcW w:w="9062" w:type="dxa"/>
          </w:tcPr>
          <w:p w14:paraId="1E331527" w14:textId="77777777" w:rsidR="00221C13" w:rsidRDefault="00221C13" w:rsidP="0032528C">
            <w:r>
              <w:fldChar w:fldCharType="begin">
                <w:ffData>
                  <w:name w:val="Text36"/>
                  <w:enabled/>
                  <w:calcOnExit w:val="0"/>
                  <w:textInput/>
                </w:ffData>
              </w:fldChar>
            </w:r>
            <w:bookmarkStart w:id="16" w:name="Text3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p w14:paraId="4BDB0830" w14:textId="77777777" w:rsidR="00221C13" w:rsidRDefault="00221C13" w:rsidP="0032528C"/>
          <w:p w14:paraId="26392419" w14:textId="77777777" w:rsidR="00221C13" w:rsidRDefault="00221C13" w:rsidP="0032528C"/>
          <w:p w14:paraId="7158F805" w14:textId="77777777" w:rsidR="00221C13" w:rsidRDefault="00221C13" w:rsidP="0032528C"/>
          <w:p w14:paraId="2FC9C634" w14:textId="77777777" w:rsidR="00221C13" w:rsidRDefault="00221C13" w:rsidP="0032528C"/>
          <w:p w14:paraId="3508CABB" w14:textId="77777777" w:rsidR="00221C13" w:rsidRDefault="00221C13" w:rsidP="0032528C"/>
          <w:p w14:paraId="40D5AA11" w14:textId="2D564778" w:rsidR="00221C13" w:rsidRDefault="00221C13" w:rsidP="0032528C"/>
        </w:tc>
      </w:tr>
    </w:tbl>
    <w:p w14:paraId="20D85157" w14:textId="77777777" w:rsidR="0032528C" w:rsidRDefault="0032528C" w:rsidP="0032528C"/>
    <w:p w14:paraId="66FE3C04" w14:textId="77777777" w:rsidR="0044442B" w:rsidRDefault="00B011E8" w:rsidP="00AC29C4">
      <w:pPr>
        <w:rPr>
          <w:color w:val="194C9F"/>
        </w:rPr>
      </w:pPr>
      <w:r w:rsidRPr="00EA7696">
        <w:rPr>
          <w:color w:val="194C9F"/>
        </w:rPr>
        <w:t xml:space="preserve">What are our weaknesses </w:t>
      </w:r>
    </w:p>
    <w:p w14:paraId="70040307" w14:textId="7DDECA27" w:rsidR="00B011E8" w:rsidRPr="001D3A62" w:rsidRDefault="00B011E8" w:rsidP="00AC29C4">
      <w:proofErr w:type="gramStart"/>
      <w:r w:rsidRPr="001D3A62">
        <w:t>e.g.</w:t>
      </w:r>
      <w:proofErr w:type="gramEnd"/>
      <w:r w:rsidRPr="001D3A62">
        <w:t xml:space="preserve"> limited time, lack of contacts and networks, lack of skill in certain areas, no evidence of need or impact, no case for support? </w:t>
      </w:r>
    </w:p>
    <w:p w14:paraId="72967744" w14:textId="5DD8DE75" w:rsidR="004820A0" w:rsidRDefault="004820A0" w:rsidP="004820A0"/>
    <w:tbl>
      <w:tblPr>
        <w:tblStyle w:val="TableGrid"/>
        <w:tblW w:w="0" w:type="auto"/>
        <w:tblLook w:val="04A0" w:firstRow="1" w:lastRow="0" w:firstColumn="1" w:lastColumn="0" w:noHBand="0" w:noVBand="1"/>
      </w:tblPr>
      <w:tblGrid>
        <w:gridCol w:w="9062"/>
      </w:tblGrid>
      <w:tr w:rsidR="00221C13" w14:paraId="6A3697E3" w14:textId="77777777" w:rsidTr="00221C13">
        <w:tc>
          <w:tcPr>
            <w:tcW w:w="9062" w:type="dxa"/>
          </w:tcPr>
          <w:p w14:paraId="230DC303" w14:textId="77777777" w:rsidR="00221C13" w:rsidRDefault="00221C13" w:rsidP="004820A0">
            <w:r>
              <w:fldChar w:fldCharType="begin">
                <w:ffData>
                  <w:name w:val="Text37"/>
                  <w:enabled/>
                  <w:calcOnExit w:val="0"/>
                  <w:textInput/>
                </w:ffData>
              </w:fldChar>
            </w:r>
            <w:bookmarkStart w:id="17" w:name="Text3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p w14:paraId="128864DB" w14:textId="77777777" w:rsidR="00221C13" w:rsidRDefault="00221C13" w:rsidP="004820A0"/>
          <w:p w14:paraId="158DF379" w14:textId="77777777" w:rsidR="00221C13" w:rsidRDefault="00221C13" w:rsidP="004820A0"/>
          <w:p w14:paraId="0FFD3229" w14:textId="77777777" w:rsidR="00221C13" w:rsidRDefault="00221C13" w:rsidP="004820A0"/>
          <w:p w14:paraId="09911E79" w14:textId="77777777" w:rsidR="00221C13" w:rsidRDefault="00221C13" w:rsidP="004820A0"/>
          <w:p w14:paraId="3D2AF0F9" w14:textId="77777777" w:rsidR="00221C13" w:rsidRDefault="00221C13" w:rsidP="004820A0"/>
          <w:p w14:paraId="7FB1FCA7" w14:textId="0B4A51A5" w:rsidR="00221C13" w:rsidRDefault="00221C13" w:rsidP="004820A0"/>
        </w:tc>
      </w:tr>
    </w:tbl>
    <w:p w14:paraId="63DB20C5" w14:textId="77777777" w:rsidR="004820A0" w:rsidRDefault="004820A0" w:rsidP="004820A0"/>
    <w:p w14:paraId="77DD0193" w14:textId="77777777" w:rsidR="0044442B" w:rsidRDefault="00B011E8" w:rsidP="00AC29C4">
      <w:pPr>
        <w:rPr>
          <w:color w:val="194C9F"/>
        </w:rPr>
      </w:pPr>
      <w:r w:rsidRPr="00EA7696">
        <w:rPr>
          <w:color w:val="194C9F"/>
        </w:rPr>
        <w:t>What are other groups that are of a similar size and type to us doing?</w:t>
      </w:r>
      <w:r w:rsidRPr="00E1019E">
        <w:rPr>
          <w:color w:val="194C9F"/>
        </w:rPr>
        <w:t xml:space="preserve"> </w:t>
      </w:r>
    </w:p>
    <w:p w14:paraId="37B8049A" w14:textId="3DE0E5CF" w:rsidR="00B011E8" w:rsidRPr="001D3A62" w:rsidRDefault="00B011E8" w:rsidP="00AC29C4">
      <w:r w:rsidRPr="001D3A62">
        <w:t xml:space="preserve">Which fundraising methods seem to have worked for them? </w:t>
      </w:r>
    </w:p>
    <w:p w14:paraId="095F1511" w14:textId="59D53295" w:rsidR="000658AB" w:rsidRDefault="000658AB" w:rsidP="000658AB"/>
    <w:tbl>
      <w:tblPr>
        <w:tblStyle w:val="TableGrid"/>
        <w:tblW w:w="0" w:type="auto"/>
        <w:tblLook w:val="04A0" w:firstRow="1" w:lastRow="0" w:firstColumn="1" w:lastColumn="0" w:noHBand="0" w:noVBand="1"/>
      </w:tblPr>
      <w:tblGrid>
        <w:gridCol w:w="9062"/>
      </w:tblGrid>
      <w:tr w:rsidR="00221C13" w14:paraId="4489DC32" w14:textId="77777777" w:rsidTr="00221C13">
        <w:tc>
          <w:tcPr>
            <w:tcW w:w="9062" w:type="dxa"/>
          </w:tcPr>
          <w:p w14:paraId="5B1F36EA" w14:textId="77777777" w:rsidR="00221C13" w:rsidRDefault="00221C13" w:rsidP="000658AB">
            <w:r>
              <w:fldChar w:fldCharType="begin">
                <w:ffData>
                  <w:name w:val="Text38"/>
                  <w:enabled/>
                  <w:calcOnExit w:val="0"/>
                  <w:textInput/>
                </w:ffData>
              </w:fldChar>
            </w:r>
            <w:bookmarkStart w:id="18" w:name="Text3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p w14:paraId="7CFDACF8" w14:textId="77777777" w:rsidR="00221C13" w:rsidRDefault="00221C13" w:rsidP="000658AB"/>
          <w:p w14:paraId="2CD26D80" w14:textId="77777777" w:rsidR="00221C13" w:rsidRDefault="00221C13" w:rsidP="000658AB"/>
          <w:p w14:paraId="12981B12" w14:textId="77777777" w:rsidR="00221C13" w:rsidRDefault="00221C13" w:rsidP="000658AB"/>
          <w:p w14:paraId="427C13C1" w14:textId="77777777" w:rsidR="00221C13" w:rsidRDefault="00221C13" w:rsidP="000658AB"/>
          <w:p w14:paraId="28F0C896" w14:textId="77777777" w:rsidR="00221C13" w:rsidRDefault="00221C13" w:rsidP="000658AB"/>
          <w:p w14:paraId="55C5DE6E" w14:textId="77777777" w:rsidR="00221C13" w:rsidRDefault="00221C13" w:rsidP="000658AB"/>
          <w:p w14:paraId="4C0DB29C" w14:textId="384BFA16" w:rsidR="00221C13" w:rsidRDefault="00221C13" w:rsidP="000658AB"/>
        </w:tc>
      </w:tr>
    </w:tbl>
    <w:p w14:paraId="63027723" w14:textId="77777777" w:rsidR="000658AB" w:rsidRPr="001D3A62" w:rsidRDefault="000658AB" w:rsidP="000658AB"/>
    <w:p w14:paraId="2D9DB1E7" w14:textId="77777777" w:rsidR="0044442B" w:rsidRDefault="00B011E8" w:rsidP="00AC29C4">
      <w:r w:rsidRPr="001D3A62">
        <w:t xml:space="preserve">Once you have the answers to those questions, you can decide on the fundraising methods you will use over the next year. It’s good to have a mix rather than rely on one method. </w:t>
      </w:r>
    </w:p>
    <w:p w14:paraId="52895868" w14:textId="77777777" w:rsidR="0044442B" w:rsidRDefault="0044442B" w:rsidP="00AC29C4"/>
    <w:p w14:paraId="60BBA5E0" w14:textId="15BEC49C" w:rsidR="00B011E8" w:rsidRDefault="00B011E8" w:rsidP="00AC29C4">
      <w:r w:rsidRPr="001D3A62">
        <w:t xml:space="preserve">But be realistic – if you’ve never tried a method before, you may need some training or support, and/or you may need to set a relatively low target amount. Be specific about each method you’ll use e.g. list the trusts you will apply to, the events you will run, how you will tackle individual giving…  And how much you intend to raise via each method. </w:t>
      </w:r>
    </w:p>
    <w:p w14:paraId="5729F700" w14:textId="7FF5B1C2" w:rsidR="00AF10D6" w:rsidRDefault="00AF10D6" w:rsidP="00AC29C4"/>
    <w:p w14:paraId="0FB15BDC" w14:textId="221DCE7B" w:rsidR="00AF10D6" w:rsidRDefault="00AF10D6" w:rsidP="00AC29C4"/>
    <w:p w14:paraId="19D75F24" w14:textId="77777777" w:rsidR="00B011E8" w:rsidRPr="001D3A62" w:rsidRDefault="00B011E8" w:rsidP="001D3A62">
      <w:pPr>
        <w:ind w:left="709"/>
      </w:pPr>
    </w:p>
    <w:p w14:paraId="5D1EC5D1" w14:textId="74E1782D" w:rsidR="003C4092" w:rsidRPr="001D3A62" w:rsidRDefault="00CB578B" w:rsidP="00AC29C4">
      <w:r w:rsidRPr="001D3A62">
        <w:rPr>
          <w:noProof/>
        </w:rPr>
        <w:drawing>
          <wp:anchor distT="0" distB="0" distL="114300" distR="114300" simplePos="0" relativeHeight="251658254" behindDoc="0" locked="1" layoutInCell="1" allowOverlap="1" wp14:anchorId="30BAB82D" wp14:editId="70176B46">
            <wp:simplePos x="0" y="0"/>
            <wp:positionH relativeFrom="column">
              <wp:posOffset>-547370</wp:posOffset>
            </wp:positionH>
            <wp:positionV relativeFrom="paragraph">
              <wp:posOffset>359</wp:posOffset>
            </wp:positionV>
            <wp:extent cx="410400" cy="421200"/>
            <wp:effectExtent l="0" t="0" r="8890" b="0"/>
            <wp:wrapThrough wrapText="bothSides">
              <wp:wrapPolygon edited="0">
                <wp:start x="4012" y="0"/>
                <wp:lineTo x="0" y="3910"/>
                <wp:lineTo x="0" y="16615"/>
                <wp:lineTo x="4012" y="20525"/>
                <wp:lineTo x="17053" y="20525"/>
                <wp:lineTo x="21065" y="16615"/>
                <wp:lineTo x="21065" y="3910"/>
                <wp:lineTo x="17053" y="0"/>
                <wp:lineTo x="4012" y="0"/>
              </wp:wrapPolygon>
            </wp:wrapThrough>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oup Icon.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10400" cy="421200"/>
                    </a:xfrm>
                    <a:prstGeom prst="rect">
                      <a:avLst/>
                    </a:prstGeom>
                  </pic:spPr>
                </pic:pic>
              </a:graphicData>
            </a:graphic>
            <wp14:sizeRelH relativeFrom="page">
              <wp14:pctWidth>0</wp14:pctWidth>
            </wp14:sizeRelH>
            <wp14:sizeRelV relativeFrom="page">
              <wp14:pctHeight>0</wp14:pctHeight>
            </wp14:sizeRelV>
          </wp:anchor>
        </w:drawing>
      </w:r>
      <w:r w:rsidR="00B011E8" w:rsidRPr="001D3A62">
        <w:t xml:space="preserve">Put your Strategy together i.e. put your answers to the above questions into a structured document. Be specific about roles and responsibilities – who will do what? </w:t>
      </w:r>
    </w:p>
    <w:p w14:paraId="5382D4E9" w14:textId="41EAD2D0" w:rsidR="0066195C" w:rsidRDefault="0066195C" w:rsidP="00EA16E3"/>
    <w:p w14:paraId="7669969B" w14:textId="4C2CFF98" w:rsidR="00B011E8" w:rsidRPr="001D3A62" w:rsidRDefault="00B011E8" w:rsidP="00AC29C4">
      <w:r w:rsidRPr="001D3A62">
        <w:t>Set out a timeline or calendar of your fundraising activities over the year e.g. if you are running an event in September, you will probably want to start planning at least 3 months beforehand; and if you need grant money, you’ll have to submit the bids 3-6 months in advance. Make sure your calendar fits with your group’s needs – do you need a regular amount coming in each month, or at a particular point in the year?  </w:t>
      </w:r>
    </w:p>
    <w:p w14:paraId="0A6051BC" w14:textId="0835AD5C" w:rsidR="003C4092" w:rsidRPr="001D3A62" w:rsidRDefault="003C4092" w:rsidP="001D3A62">
      <w:pPr>
        <w:ind w:left="709"/>
      </w:pPr>
    </w:p>
    <w:p w14:paraId="2D623895" w14:textId="292EF36D" w:rsidR="00B011E8" w:rsidRPr="001D3A62" w:rsidRDefault="00B011E8" w:rsidP="00AC29C4">
      <w:r w:rsidRPr="001D3A62">
        <w:t xml:space="preserve">Set out the action steps you’ll need to take for each method, making them SMART (Specific, Measurable, Achievable, Realistic and Time-bound). It’s also a good idea to include any deadlines for grant applications </w:t>
      </w:r>
      <w:r w:rsidR="005D734B">
        <w:t xml:space="preserve">and </w:t>
      </w:r>
      <w:r w:rsidR="00776050">
        <w:t xml:space="preserve">decision waiting times </w:t>
      </w:r>
      <w:r w:rsidRPr="001D3A62">
        <w:t>etc. that you know about.</w:t>
      </w:r>
    </w:p>
    <w:p w14:paraId="2C2187FE" w14:textId="71340CF1" w:rsidR="00B011E8" w:rsidRPr="001D3A62" w:rsidRDefault="00B011E8" w:rsidP="001D3A62">
      <w:pPr>
        <w:ind w:left="709"/>
      </w:pPr>
    </w:p>
    <w:p w14:paraId="384CF9C0" w14:textId="51FC48C6" w:rsidR="00FD5460" w:rsidRPr="001D3A62" w:rsidRDefault="003C4092" w:rsidP="00AC29C4">
      <w:pPr>
        <w:tabs>
          <w:tab w:val="left" w:pos="2491"/>
        </w:tabs>
      </w:pPr>
      <w:r w:rsidRPr="001D3A62">
        <w:t>Then you need to a</w:t>
      </w:r>
      <w:r w:rsidR="00B011E8" w:rsidRPr="001D3A62">
        <w:t xml:space="preserve">gree your Strategy. Ideally everyone in your group (volunteers, trustees, staff) will have an assigned role in the Strategy. Make sure you have their buy-in. You can also show the plan to some of your service users and supporters to ask for their views and get their feedback. </w:t>
      </w:r>
    </w:p>
    <w:p w14:paraId="74DEC502" w14:textId="77777777" w:rsidR="00FD5460" w:rsidRPr="001D3A62" w:rsidRDefault="00FD5460" w:rsidP="001D3A62">
      <w:pPr>
        <w:ind w:left="709"/>
      </w:pPr>
    </w:p>
    <w:p w14:paraId="12AFAD93" w14:textId="6111546F" w:rsidR="00FD5460" w:rsidRPr="001D3A62" w:rsidRDefault="00B011E8" w:rsidP="00AC29C4">
      <w:r w:rsidRPr="001D3A62">
        <w:t xml:space="preserve">Monitor and review the plan regularly. </w:t>
      </w:r>
    </w:p>
    <w:p w14:paraId="78989BF2" w14:textId="77777777" w:rsidR="00516423" w:rsidRPr="00516423" w:rsidRDefault="00516423" w:rsidP="00516423">
      <w:pPr>
        <w:pStyle w:val="ListParagraph"/>
        <w:tabs>
          <w:tab w:val="left" w:pos="1069"/>
        </w:tabs>
        <w:ind w:left="284"/>
        <w:rPr>
          <w:rFonts w:ascii="Helvetica" w:hAnsi="Helvetica"/>
          <w:sz w:val="8"/>
          <w:szCs w:val="8"/>
        </w:rPr>
      </w:pPr>
    </w:p>
    <w:p w14:paraId="548109E6" w14:textId="414469B8" w:rsidR="00FD5460" w:rsidRPr="00E1019E" w:rsidRDefault="00B011E8" w:rsidP="00DD4966">
      <w:pPr>
        <w:pStyle w:val="ListParagraph"/>
        <w:numPr>
          <w:ilvl w:val="0"/>
          <w:numId w:val="1"/>
        </w:numPr>
        <w:tabs>
          <w:tab w:val="left" w:pos="1069"/>
        </w:tabs>
        <w:ind w:left="284" w:hanging="284"/>
        <w:rPr>
          <w:rFonts w:ascii="Helvetica" w:hAnsi="Helvetica"/>
          <w:sz w:val="24"/>
        </w:rPr>
      </w:pPr>
      <w:r w:rsidRPr="00E1019E">
        <w:rPr>
          <w:rFonts w:ascii="Helvetica" w:hAnsi="Helvetica"/>
          <w:sz w:val="24"/>
        </w:rPr>
        <w:t>Are you achieving the income you’d planned for</w:t>
      </w:r>
      <w:r w:rsidR="00FD5460" w:rsidRPr="00E1019E">
        <w:rPr>
          <w:rFonts w:ascii="Helvetica" w:hAnsi="Helvetica"/>
          <w:sz w:val="24"/>
        </w:rPr>
        <w:t>?</w:t>
      </w:r>
      <w:r w:rsidRPr="00E1019E">
        <w:rPr>
          <w:rFonts w:ascii="Helvetica" w:hAnsi="Helvetica"/>
          <w:sz w:val="24"/>
        </w:rPr>
        <w:t xml:space="preserve"> </w:t>
      </w:r>
    </w:p>
    <w:p w14:paraId="496CCD5F" w14:textId="77777777" w:rsidR="00516423" w:rsidRPr="00516423" w:rsidRDefault="00516423" w:rsidP="00516423">
      <w:pPr>
        <w:pStyle w:val="ListParagraph"/>
        <w:tabs>
          <w:tab w:val="left" w:pos="1069"/>
        </w:tabs>
        <w:ind w:left="284"/>
        <w:rPr>
          <w:rFonts w:ascii="Helvetica" w:hAnsi="Helvetica"/>
          <w:sz w:val="6"/>
          <w:szCs w:val="6"/>
        </w:rPr>
      </w:pPr>
    </w:p>
    <w:p w14:paraId="554D321B" w14:textId="11A38688" w:rsidR="00FD5460" w:rsidRPr="00E1019E" w:rsidRDefault="00B011E8" w:rsidP="00DD4966">
      <w:pPr>
        <w:pStyle w:val="ListParagraph"/>
        <w:numPr>
          <w:ilvl w:val="0"/>
          <w:numId w:val="1"/>
        </w:numPr>
        <w:tabs>
          <w:tab w:val="left" w:pos="1069"/>
        </w:tabs>
        <w:ind w:left="284" w:hanging="284"/>
        <w:rPr>
          <w:rFonts w:ascii="Helvetica" w:hAnsi="Helvetica"/>
          <w:sz w:val="24"/>
        </w:rPr>
      </w:pPr>
      <w:r w:rsidRPr="00E1019E">
        <w:rPr>
          <w:rFonts w:ascii="Helvetica" w:hAnsi="Helvetica"/>
          <w:sz w:val="24"/>
        </w:rPr>
        <w:t xml:space="preserve">Are actions being completed? </w:t>
      </w:r>
    </w:p>
    <w:p w14:paraId="673A5303" w14:textId="77777777" w:rsidR="00516423" w:rsidRPr="00516423" w:rsidRDefault="00516423" w:rsidP="00516423">
      <w:pPr>
        <w:pStyle w:val="ListParagraph"/>
        <w:tabs>
          <w:tab w:val="left" w:pos="1069"/>
        </w:tabs>
        <w:ind w:left="284"/>
        <w:rPr>
          <w:rFonts w:ascii="Helvetica" w:hAnsi="Helvetica"/>
          <w:sz w:val="6"/>
          <w:szCs w:val="6"/>
        </w:rPr>
      </w:pPr>
    </w:p>
    <w:p w14:paraId="1D6AE947" w14:textId="6E0F97AA" w:rsidR="00B011E8" w:rsidRPr="00E1019E" w:rsidRDefault="00CB578B" w:rsidP="00DD4966">
      <w:pPr>
        <w:pStyle w:val="ListParagraph"/>
        <w:numPr>
          <w:ilvl w:val="0"/>
          <w:numId w:val="1"/>
        </w:numPr>
        <w:tabs>
          <w:tab w:val="left" w:pos="1069"/>
        </w:tabs>
        <w:ind w:left="284" w:hanging="284"/>
        <w:rPr>
          <w:rFonts w:ascii="Helvetica" w:hAnsi="Helvetica"/>
          <w:sz w:val="24"/>
        </w:rPr>
      </w:pPr>
      <w:r w:rsidRPr="001D3A62">
        <w:rPr>
          <w:noProof/>
        </w:rPr>
        <w:drawing>
          <wp:anchor distT="0" distB="0" distL="114300" distR="114300" simplePos="0" relativeHeight="251658249" behindDoc="0" locked="1" layoutInCell="1" allowOverlap="1" wp14:anchorId="7105EFFF" wp14:editId="1AD88DD1">
            <wp:simplePos x="0" y="0"/>
            <wp:positionH relativeFrom="column">
              <wp:posOffset>-551180</wp:posOffset>
            </wp:positionH>
            <wp:positionV relativeFrom="paragraph">
              <wp:posOffset>486410</wp:posOffset>
            </wp:positionV>
            <wp:extent cx="413385" cy="421005"/>
            <wp:effectExtent l="0" t="0" r="5715" b="0"/>
            <wp:wrapThrough wrapText="bothSides">
              <wp:wrapPolygon edited="0">
                <wp:start x="3982" y="0"/>
                <wp:lineTo x="0" y="3910"/>
                <wp:lineTo x="0" y="16615"/>
                <wp:lineTo x="3982" y="20525"/>
                <wp:lineTo x="16922" y="20525"/>
                <wp:lineTo x="20903" y="16615"/>
                <wp:lineTo x="20903" y="3910"/>
                <wp:lineTo x="16922" y="0"/>
                <wp:lineTo x="3982" y="0"/>
              </wp:wrapPolygon>
            </wp:wrapThrough>
            <wp:docPr id="196" name="Picture 196">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a:hlinkClick r:id="rId33"/>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3385" cy="421005"/>
                    </a:xfrm>
                    <a:prstGeom prst="rect">
                      <a:avLst/>
                    </a:prstGeom>
                  </pic:spPr>
                </pic:pic>
              </a:graphicData>
            </a:graphic>
            <wp14:sizeRelH relativeFrom="page">
              <wp14:pctWidth>0</wp14:pctWidth>
            </wp14:sizeRelH>
            <wp14:sizeRelV relativeFrom="page">
              <wp14:pctHeight>0</wp14:pctHeight>
            </wp14:sizeRelV>
          </wp:anchor>
        </w:drawing>
      </w:r>
      <w:r w:rsidR="00B011E8" w:rsidRPr="00E1019E">
        <w:rPr>
          <w:rFonts w:ascii="Helvetica" w:hAnsi="Helvetica"/>
          <w:sz w:val="24"/>
        </w:rPr>
        <w:t>Is the money coming in?</w:t>
      </w:r>
    </w:p>
    <w:p w14:paraId="71C0FEBC" w14:textId="77777777" w:rsidR="00516423" w:rsidRDefault="00516423" w:rsidP="00AC29C4"/>
    <w:p w14:paraId="61C2320F" w14:textId="38EBC4D9" w:rsidR="004A4BED" w:rsidRPr="001D3A62" w:rsidRDefault="005666DB" w:rsidP="00AC29C4">
      <w:r>
        <w:t xml:space="preserve">Resource: </w:t>
      </w:r>
      <w:r w:rsidR="001E3F45">
        <w:t xml:space="preserve">Fundraising Plan Template. Once your group has worked through all of the above, </w:t>
      </w:r>
      <w:hyperlink r:id="rId34" w:history="1">
        <w:r w:rsidR="001E3F45" w:rsidRPr="003047D3">
          <w:rPr>
            <w:rStyle w:val="Hyperlink"/>
          </w:rPr>
          <w:t>download</w:t>
        </w:r>
      </w:hyperlink>
      <w:r w:rsidR="001E3F45">
        <w:t xml:space="preserve"> </w:t>
      </w:r>
      <w:r w:rsidR="00756617" w:rsidRPr="00756617">
        <w:rPr>
          <w:rStyle w:val="Hyperlink"/>
          <w:color w:val="auto"/>
          <w:sz w:val="22"/>
          <w:u w:val="none"/>
        </w:rPr>
        <w:t>(</w:t>
      </w:r>
      <w:r w:rsidR="00756617" w:rsidRPr="00756617">
        <w:rPr>
          <w:rFonts w:cs="Segoe UI"/>
          <w:color w:val="000000"/>
          <w:sz w:val="22"/>
        </w:rPr>
        <w:t>ctrl &amp; click)</w:t>
      </w:r>
      <w:r w:rsidR="00756617">
        <w:rPr>
          <w:rFonts w:cs="Segoe UI"/>
          <w:color w:val="000000"/>
          <w:sz w:val="22"/>
        </w:rPr>
        <w:t xml:space="preserve"> </w:t>
      </w:r>
      <w:r w:rsidR="001E3F45">
        <w:t xml:space="preserve">this simple template and copy the information across to have your groups Fundraising Plan. </w:t>
      </w:r>
    </w:p>
    <w:p w14:paraId="341F29C6" w14:textId="53D82404" w:rsidR="00F15FAF" w:rsidRDefault="00F15FAF" w:rsidP="00F15FAF"/>
    <w:p w14:paraId="6D0141F6" w14:textId="6BA2B4D3" w:rsidR="0066195C" w:rsidRPr="00EA7696" w:rsidRDefault="0066195C" w:rsidP="00AC29C4">
      <w:pPr>
        <w:rPr>
          <w:rFonts w:cs="Helvetica"/>
          <w:b/>
          <w:color w:val="194C9F"/>
          <w:sz w:val="20"/>
        </w:rPr>
      </w:pPr>
      <w:r w:rsidRPr="00EA7696">
        <w:rPr>
          <w:rFonts w:cs="Helvetica"/>
          <w:b/>
          <w:color w:val="194C9F"/>
          <w:sz w:val="28"/>
        </w:rPr>
        <w:t xml:space="preserve">Construct your own Plan </w:t>
      </w:r>
    </w:p>
    <w:p w14:paraId="130A82BC" w14:textId="2A87FDEA" w:rsidR="00F15FAF" w:rsidRPr="000658AB" w:rsidRDefault="00F15FAF" w:rsidP="00F15FAF">
      <w:pPr>
        <w:rPr>
          <w:sz w:val="12"/>
          <w:szCs w:val="12"/>
        </w:rPr>
      </w:pPr>
    </w:p>
    <w:p w14:paraId="0154A8C6" w14:textId="77777777" w:rsidR="00B16413" w:rsidRDefault="00792DDD" w:rsidP="00AC29C4">
      <w:r>
        <w:t xml:space="preserve">As you have worked through this </w:t>
      </w:r>
      <w:r w:rsidR="00F15FAF">
        <w:t>Toolkit</w:t>
      </w:r>
      <w:r>
        <w:t xml:space="preserve"> you </w:t>
      </w:r>
      <w:r w:rsidR="00EA16E3">
        <w:t xml:space="preserve">will </w:t>
      </w:r>
      <w:r>
        <w:t xml:space="preserve">have gathered all the information </w:t>
      </w:r>
      <w:r w:rsidR="00EA16E3">
        <w:t xml:space="preserve">you </w:t>
      </w:r>
      <w:r>
        <w:t>need to create your own plan</w:t>
      </w:r>
      <w:r w:rsidR="009730C1">
        <w:t xml:space="preserve"> and case. </w:t>
      </w:r>
    </w:p>
    <w:p w14:paraId="746EA3A7" w14:textId="77777777" w:rsidR="00B16413" w:rsidRPr="000658AB" w:rsidRDefault="00B16413" w:rsidP="00792DDD">
      <w:pPr>
        <w:ind w:left="709"/>
        <w:rPr>
          <w:sz w:val="12"/>
          <w:szCs w:val="12"/>
        </w:rPr>
      </w:pPr>
    </w:p>
    <w:p w14:paraId="7F40BD3F" w14:textId="26D5D58F" w:rsidR="00B40A02" w:rsidRDefault="00B40A02" w:rsidP="00AC29C4">
      <w:r>
        <w:t xml:space="preserve">Most </w:t>
      </w:r>
      <w:r w:rsidR="00F15FAF">
        <w:t>T</w:t>
      </w:r>
      <w:r>
        <w:t xml:space="preserve">oolkits have templates which you can download and </w:t>
      </w:r>
      <w:r w:rsidR="00F15FAF">
        <w:t>transfer</w:t>
      </w:r>
      <w:r>
        <w:t xml:space="preserve"> the relevant information from the Toolkit across to, so that you have your own bespoke</w:t>
      </w:r>
      <w:r w:rsidR="00EA16E3">
        <w:t xml:space="preserve"> piece of work</w:t>
      </w:r>
      <w:r w:rsidR="00F15FAF">
        <w:t xml:space="preserve"> for your group. </w:t>
      </w:r>
    </w:p>
    <w:p w14:paraId="38900EF1" w14:textId="77777777" w:rsidR="00F15FAF" w:rsidRPr="000658AB" w:rsidRDefault="00F15FAF" w:rsidP="00792DDD">
      <w:pPr>
        <w:ind w:left="709"/>
        <w:rPr>
          <w:sz w:val="12"/>
          <w:szCs w:val="12"/>
        </w:rPr>
      </w:pPr>
    </w:p>
    <w:p w14:paraId="6382B808" w14:textId="555E3672" w:rsidR="004A4BED" w:rsidRDefault="00B13C12" w:rsidP="00AC29C4">
      <w:r>
        <w:t xml:space="preserve">If your group needs any further support around the topic covered in this workbook please get in touch with our </w:t>
      </w:r>
      <w:r w:rsidR="006A316B">
        <w:t>Engagement T</w:t>
      </w:r>
      <w:r>
        <w:t xml:space="preserve">eam via email </w:t>
      </w:r>
      <w:hyperlink r:id="rId35" w:history="1">
        <w:r w:rsidRPr="00C256CF">
          <w:rPr>
            <w:rStyle w:val="Hyperlink"/>
          </w:rPr>
          <w:t>admin@lgbtconsortium.org.uk</w:t>
        </w:r>
      </w:hyperlink>
      <w:r w:rsidR="00792DDD">
        <w:t xml:space="preserve">. </w:t>
      </w:r>
    </w:p>
    <w:p w14:paraId="61672A7D" w14:textId="4855A371" w:rsidR="002A7A9B" w:rsidRPr="002A7A9B" w:rsidRDefault="00F15FAF" w:rsidP="002A7A9B">
      <w:r>
        <w:t xml:space="preserve">To find out more about Joining Consortium, visit our website for more information. </w:t>
      </w:r>
    </w:p>
    <w:p w14:paraId="76E0E983" w14:textId="77777777" w:rsidR="002A7A9B" w:rsidRPr="002A7A9B" w:rsidRDefault="002A7A9B" w:rsidP="002A7A9B"/>
    <w:sectPr w:rsidR="002A7A9B" w:rsidRPr="002A7A9B" w:rsidSect="001809F2">
      <w:headerReference w:type="even" r:id="rId36"/>
      <w:headerReference w:type="default" r:id="rId37"/>
      <w:footerReference w:type="even" r:id="rId38"/>
      <w:footerReference w:type="default" r:id="rId39"/>
      <w:headerReference w:type="first" r:id="rId40"/>
      <w:footerReference w:type="first" r:id="rId41"/>
      <w:pgSz w:w="11906" w:h="16838" w:code="9"/>
      <w:pgMar w:top="1060" w:right="1416" w:bottom="880"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FF45D" w14:textId="77777777" w:rsidR="0044000A" w:rsidRDefault="0044000A" w:rsidP="00032CD3">
      <w:pPr>
        <w:spacing w:line="240" w:lineRule="auto"/>
      </w:pPr>
      <w:r>
        <w:separator/>
      </w:r>
    </w:p>
  </w:endnote>
  <w:endnote w:type="continuationSeparator" w:id="0">
    <w:p w14:paraId="60B97222" w14:textId="77777777" w:rsidR="0044000A" w:rsidRDefault="0044000A" w:rsidP="00032CD3">
      <w:pPr>
        <w:spacing w:line="240" w:lineRule="auto"/>
      </w:pPr>
      <w:r>
        <w:continuationSeparator/>
      </w:r>
    </w:p>
  </w:endnote>
  <w:endnote w:type="continuationNotice" w:id="1">
    <w:p w14:paraId="0497067A" w14:textId="77777777" w:rsidR="0044000A" w:rsidRDefault="004400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5000785B" w:usb2="00000000"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ontserrat">
    <w:panose1 w:val="00000500000000000000"/>
    <w:charset w:val="00"/>
    <w:family w:val="auto"/>
    <w:pitch w:val="variable"/>
    <w:sig w:usb0="2000020F" w:usb1="00000003" w:usb2="00000000" w:usb3="00000000" w:csb0="00000197" w:csb1="00000000"/>
  </w:font>
  <w:font w:name="Montserrat ExtraBold">
    <w:panose1 w:val="00000900000000000000"/>
    <w:charset w:val="00"/>
    <w:family w:val="auto"/>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73B77" w14:textId="77777777" w:rsidR="009310C4" w:rsidRDefault="0093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A6180" w14:textId="1715DCA6" w:rsidR="00544C8C" w:rsidRDefault="009310C4" w:rsidP="00692766">
    <w:pPr>
      <w:pStyle w:val="Footer"/>
      <w:jc w:val="center"/>
    </w:pPr>
    <w:r w:rsidRPr="00E81C12">
      <w:rPr>
        <w:rFonts w:ascii="Montserrat" w:hAnsi="Montserrat"/>
        <w:noProof/>
        <w:color w:val="222222"/>
        <w:sz w:val="160"/>
      </w:rPr>
      <mc:AlternateContent>
        <mc:Choice Requires="wps">
          <w:drawing>
            <wp:anchor distT="0" distB="0" distL="114300" distR="114300" simplePos="0" relativeHeight="251658240" behindDoc="1" locked="0" layoutInCell="1" allowOverlap="1" wp14:anchorId="3145B07D" wp14:editId="3CBE8327">
              <wp:simplePos x="0" y="0"/>
              <wp:positionH relativeFrom="column">
                <wp:posOffset>-953770</wp:posOffset>
              </wp:positionH>
              <wp:positionV relativeFrom="page">
                <wp:align>bottom</wp:align>
              </wp:positionV>
              <wp:extent cx="15734665" cy="647065"/>
              <wp:effectExtent l="0" t="0" r="635" b="635"/>
              <wp:wrapNone/>
              <wp:docPr id="198" name="Rectangle 198"/>
              <wp:cNvGraphicFramePr/>
              <a:graphic xmlns:a="http://schemas.openxmlformats.org/drawingml/2006/main">
                <a:graphicData uri="http://schemas.microsoft.com/office/word/2010/wordprocessingShape">
                  <wps:wsp>
                    <wps:cNvSpPr/>
                    <wps:spPr>
                      <a:xfrm>
                        <a:off x="0" y="0"/>
                        <a:ext cx="15734665" cy="647065"/>
                      </a:xfrm>
                      <a:prstGeom prst="rect">
                        <a:avLst/>
                      </a:prstGeom>
                      <a:solidFill>
                        <a:srgbClr val="FCBD3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036D8A" id="Rectangle 198" o:spid="_x0000_s1026" style="position:absolute;margin-left:-75.1pt;margin-top:0;width:1238.95pt;height:50.95pt;z-index:-251658240;visibility:visible;mso-wrap-style:square;mso-width-percent:0;mso-height-percent:0;mso-wrap-distance-left:9pt;mso-wrap-distance-top:0;mso-wrap-distance-right:9pt;mso-wrap-distance-bottom:0;mso-position-horizontal:absolute;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" fillcolor="#fcbd3a" stroked="f" strokeweight="1pt">
              <w10:wrap anchory="page"/>
            </v:rect>
          </w:pict>
        </mc:Fallback>
      </mc:AlternateContent>
    </w:r>
    <w:r w:rsidR="00EA7696">
      <w:rPr>
        <w:noProof/>
      </w:rPr>
      <mc:AlternateContent>
        <mc:Choice Requires="wps">
          <w:drawing>
            <wp:anchor distT="45720" distB="45720" distL="114300" distR="114300" simplePos="0" relativeHeight="251658241" behindDoc="0" locked="0" layoutInCell="1" allowOverlap="1" wp14:anchorId="7E62C199" wp14:editId="281B7D0B">
              <wp:simplePos x="0" y="0"/>
              <wp:positionH relativeFrom="column">
                <wp:posOffset>659102</wp:posOffset>
              </wp:positionH>
              <wp:positionV relativeFrom="paragraph">
                <wp:posOffset>183046</wp:posOffset>
              </wp:positionV>
              <wp:extent cx="4514215" cy="1404620"/>
              <wp:effectExtent l="0" t="0" r="0" b="5080"/>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215" cy="1404620"/>
                      </a:xfrm>
                      <a:prstGeom prst="rect">
                        <a:avLst/>
                      </a:prstGeom>
                      <a:noFill/>
                      <a:ln w="9525">
                        <a:noFill/>
                        <a:miter lim="800000"/>
                        <a:headEnd/>
                        <a:tailEnd/>
                      </a:ln>
                    </wps:spPr>
                    <wps:txbx>
                      <w:txbxContent>
                        <w:p w14:paraId="5CFCA3E3" w14:textId="16998534" w:rsidR="00544C8C" w:rsidRPr="00BA0064" w:rsidRDefault="00544C8C" w:rsidP="00544C8C">
                          <w:pPr>
                            <w:pStyle w:val="Footer"/>
                            <w:jc w:val="center"/>
                            <w:rPr>
                              <w:b/>
                              <w:color w:val="1144CC"/>
                            </w:rPr>
                          </w:pPr>
                          <w:r w:rsidRPr="00BA0064">
                            <w:rPr>
                              <w:b/>
                              <w:color w:val="1144CC"/>
                            </w:rPr>
                            <w:t>Consortium</w:t>
                          </w:r>
                        </w:p>
                        <w:p w14:paraId="1A97CB2C" w14:textId="2C914C8C" w:rsidR="00544C8C" w:rsidRPr="00BA0064" w:rsidRDefault="0044000A" w:rsidP="00544C8C">
                          <w:pPr>
                            <w:pStyle w:val="Footer"/>
                            <w:jc w:val="center"/>
                            <w:rPr>
                              <w:b/>
                              <w:color w:val="1144CC"/>
                            </w:rPr>
                          </w:pPr>
                          <w:hyperlink r:id="rId1" w:history="1">
                            <w:r w:rsidR="00797E87" w:rsidRPr="00784892">
                              <w:rPr>
                                <w:rStyle w:val="Hyperlink"/>
                                <w:b/>
                              </w:rPr>
                              <w:t>www.consortium.lgbt</w:t>
                            </w:r>
                          </w:hyperlink>
                          <w:r w:rsidR="00544C8C" w:rsidRPr="00BA0064">
                            <w:rPr>
                              <w:b/>
                              <w:color w:val="1144CC"/>
                            </w:rPr>
                            <w:t xml:space="preserve"> </w:t>
                          </w:r>
                        </w:p>
                        <w:p w14:paraId="63281F0B" w14:textId="77777777" w:rsidR="00544C8C" w:rsidRPr="00BA0064" w:rsidRDefault="00544C8C" w:rsidP="00544C8C">
                          <w:pPr>
                            <w:pStyle w:val="Footer"/>
                            <w:jc w:val="center"/>
                            <w:rPr>
                              <w:b/>
                              <w:color w:val="1144CC"/>
                            </w:rPr>
                          </w:pPr>
                          <w:r w:rsidRPr="00BA0064">
                            <w:rPr>
                              <w:rFonts w:cs="Times New Roman"/>
                              <w:b/>
                              <w:color w:val="1144CC"/>
                              <w:sz w:val="20"/>
                              <w:szCs w:val="20"/>
                              <w:lang w:eastAsia="en-GB"/>
                            </w:rPr>
                            <w:t>Charity Number: 1105502  •  Company Number 3534603</w:t>
                          </w:r>
                        </w:p>
                        <w:p w14:paraId="1BB39C39" w14:textId="7AA5507B" w:rsidR="00544C8C" w:rsidRDefault="00544C8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E62C199" id="_x0000_t202" coordsize="21600,21600" o:spt="202" path="m,l,21600r21600,l21600,xe">
              <v:stroke joinstyle="miter"/>
              <v:path gradientshapeok="t" o:connecttype="rect"/>
            </v:shapetype>
            <v:shape id="_x0000_s1035" type="#_x0000_t202" style="position:absolute;left:0;text-align:left;margin-left:51.9pt;margin-top:14.4pt;width:355.45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" filled="f" stroked="f">
              <v:textbox style="mso-fit-shape-to-text:t">
                <w:txbxContent>
                  <w:p w14:paraId="5CFCA3E3" w14:textId="16998534" w:rsidR="00544C8C" w:rsidRPr="00BA0064" w:rsidRDefault="00544C8C" w:rsidP="00544C8C">
                    <w:pPr>
                      <w:pStyle w:val="Footer"/>
                      <w:jc w:val="center"/>
                      <w:rPr>
                        <w:b/>
                        <w:color w:val="1144CC"/>
                      </w:rPr>
                    </w:pPr>
                    <w:r w:rsidRPr="00BA0064">
                      <w:rPr>
                        <w:b/>
                        <w:color w:val="1144CC"/>
                      </w:rPr>
                      <w:t>Consortium</w:t>
                    </w:r>
                  </w:p>
                  <w:p w14:paraId="1A97CB2C" w14:textId="2C914C8C" w:rsidR="00544C8C" w:rsidRPr="00BA0064" w:rsidRDefault="0044000A" w:rsidP="00544C8C">
                    <w:pPr>
                      <w:pStyle w:val="Footer"/>
                      <w:jc w:val="center"/>
                      <w:rPr>
                        <w:b/>
                        <w:color w:val="1144CC"/>
                      </w:rPr>
                    </w:pPr>
                    <w:hyperlink r:id="rId2" w:history="1">
                      <w:r w:rsidR="00797E87" w:rsidRPr="00784892">
                        <w:rPr>
                          <w:rStyle w:val="Hyperlink"/>
                          <w:b/>
                        </w:rPr>
                        <w:t>www.consortium.lgbt</w:t>
                      </w:r>
                    </w:hyperlink>
                    <w:r w:rsidR="00544C8C" w:rsidRPr="00BA0064">
                      <w:rPr>
                        <w:b/>
                        <w:color w:val="1144CC"/>
                      </w:rPr>
                      <w:t xml:space="preserve"> </w:t>
                    </w:r>
                  </w:p>
                  <w:p w14:paraId="63281F0B" w14:textId="77777777" w:rsidR="00544C8C" w:rsidRPr="00BA0064" w:rsidRDefault="00544C8C" w:rsidP="00544C8C">
                    <w:pPr>
                      <w:pStyle w:val="Footer"/>
                      <w:jc w:val="center"/>
                      <w:rPr>
                        <w:b/>
                        <w:color w:val="1144CC"/>
                      </w:rPr>
                    </w:pPr>
                    <w:r w:rsidRPr="00BA0064">
                      <w:rPr>
                        <w:rFonts w:cs="Times New Roman"/>
                        <w:b/>
                        <w:color w:val="1144CC"/>
                        <w:sz w:val="20"/>
                        <w:szCs w:val="20"/>
                        <w:lang w:eastAsia="en-GB"/>
                      </w:rPr>
                      <w:t>Charity Number: 1105502  •  Company Number 3534603</w:t>
                    </w:r>
                  </w:p>
                  <w:p w14:paraId="1BB39C39" w14:textId="7AA5507B" w:rsidR="00544C8C" w:rsidRDefault="00544C8C"/>
                </w:txbxContent>
              </v:textbox>
              <w10:wrap type="square"/>
            </v:shape>
          </w:pict>
        </mc:Fallback>
      </mc:AlternateContent>
    </w:r>
    <w:r w:rsidR="00232A38">
      <w:rPr>
        <w:noProof/>
      </w:rPr>
      <mc:AlternateContent>
        <mc:Choice Requires="wps">
          <w:drawing>
            <wp:anchor distT="0" distB="0" distL="114300" distR="114300" simplePos="0" relativeHeight="251658242" behindDoc="0" locked="0" layoutInCell="1" allowOverlap="1" wp14:anchorId="5CFE15D9" wp14:editId="556A1E45">
              <wp:simplePos x="0" y="0"/>
              <wp:positionH relativeFrom="column">
                <wp:posOffset>-893196</wp:posOffset>
              </wp:positionH>
              <wp:positionV relativeFrom="paragraph">
                <wp:posOffset>62782</wp:posOffset>
              </wp:positionV>
              <wp:extent cx="7563678" cy="108612"/>
              <wp:effectExtent l="0" t="0" r="18415" b="24765"/>
              <wp:wrapNone/>
              <wp:docPr id="214" name="Rectangle 214"/>
              <wp:cNvGraphicFramePr/>
              <a:graphic xmlns:a="http://schemas.openxmlformats.org/drawingml/2006/main">
                <a:graphicData uri="http://schemas.microsoft.com/office/word/2010/wordprocessingShape">
                  <wps:wsp>
                    <wps:cNvSpPr/>
                    <wps:spPr>
                      <a:xfrm>
                        <a:off x="0" y="0"/>
                        <a:ext cx="7563678" cy="108612"/>
                      </a:xfrm>
                      <a:prstGeom prst="rect">
                        <a:avLst/>
                      </a:prstGeom>
                      <a:solidFill>
                        <a:srgbClr val="EB4480"/>
                      </a:solidFill>
                      <a:ln>
                        <a:solidFill>
                          <a:srgbClr val="EB448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2A2A4" id="Rectangle 214" o:spid="_x0000_s1026" style="position:absolute;margin-left:-70.35pt;margin-top:4.95pt;width:595.55pt;height:8.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" fillcolor="#eb4480" strokecolor="#eb4480" strokeweight="1pt"/>
          </w:pict>
        </mc:Fallback>
      </mc:AlternateContent>
    </w:r>
  </w:p>
  <w:p w14:paraId="61391920" w14:textId="0370D024" w:rsidR="00544C8C" w:rsidRDefault="00544C8C" w:rsidP="0069276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CF33E" w14:textId="77777777" w:rsidR="009310C4" w:rsidRDefault="009310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93E5E" w14:textId="77777777" w:rsidR="0044000A" w:rsidRDefault="0044000A" w:rsidP="00032CD3">
      <w:pPr>
        <w:spacing w:line="240" w:lineRule="auto"/>
      </w:pPr>
      <w:r>
        <w:separator/>
      </w:r>
    </w:p>
  </w:footnote>
  <w:footnote w:type="continuationSeparator" w:id="0">
    <w:p w14:paraId="4211D0E3" w14:textId="77777777" w:rsidR="0044000A" w:rsidRDefault="0044000A" w:rsidP="00032CD3">
      <w:pPr>
        <w:spacing w:line="240" w:lineRule="auto"/>
      </w:pPr>
      <w:r>
        <w:continuationSeparator/>
      </w:r>
    </w:p>
  </w:footnote>
  <w:footnote w:type="continuationNotice" w:id="1">
    <w:p w14:paraId="2793CD04" w14:textId="77777777" w:rsidR="0044000A" w:rsidRDefault="0044000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687D9" w14:textId="77777777" w:rsidR="009310C4" w:rsidRDefault="009310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AA03E" w14:textId="77777777" w:rsidR="009310C4" w:rsidRDefault="009310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3322B" w14:textId="77777777" w:rsidR="009310C4" w:rsidRDefault="009310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32B3F"/>
    <w:multiLevelType w:val="hybridMultilevel"/>
    <w:tmpl w:val="904630D2"/>
    <w:lvl w:ilvl="0" w:tplc="08090001">
      <w:start w:val="1"/>
      <w:numFmt w:val="bullet"/>
      <w:lvlText w:val=""/>
      <w:lvlJc w:val="left"/>
      <w:pPr>
        <w:ind w:left="1429" w:hanging="360"/>
      </w:pPr>
      <w:rPr>
        <w:rFonts w:ascii="Symbol" w:hAnsi="Symbol" w:hint="default"/>
        <w:lang w:val="en-GB" w:eastAsia="en-GB" w:bidi="en-GB"/>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1EB95370"/>
    <w:multiLevelType w:val="hybridMultilevel"/>
    <w:tmpl w:val="4964CEC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1F2F0B66"/>
    <w:multiLevelType w:val="hybridMultilevel"/>
    <w:tmpl w:val="048824A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2012138E"/>
    <w:multiLevelType w:val="hybridMultilevel"/>
    <w:tmpl w:val="C420ADD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355A0575"/>
    <w:multiLevelType w:val="hybridMultilevel"/>
    <w:tmpl w:val="190E7A9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646711D9"/>
    <w:multiLevelType w:val="hybridMultilevel"/>
    <w:tmpl w:val="CE60F822"/>
    <w:lvl w:ilvl="0" w:tplc="A5065960">
      <w:numFmt w:val="bullet"/>
      <w:lvlText w:val="•"/>
      <w:lvlJc w:val="left"/>
      <w:pPr>
        <w:ind w:left="1429" w:hanging="360"/>
      </w:pPr>
      <w:rPr>
        <w:rFonts w:hint="default"/>
        <w:lang w:val="en-GB" w:eastAsia="en-GB" w:bidi="en-GB"/>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65B468C7"/>
    <w:multiLevelType w:val="hybridMultilevel"/>
    <w:tmpl w:val="D46CF00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num w:numId="1">
    <w:abstractNumId w:val="6"/>
  </w:num>
  <w:num w:numId="2">
    <w:abstractNumId w:val="4"/>
  </w:num>
  <w:num w:numId="3">
    <w:abstractNumId w:val="3"/>
  </w:num>
  <w:num w:numId="4">
    <w:abstractNumId w:val="2"/>
  </w:num>
  <w:num w:numId="5">
    <w:abstractNumId w:val="5"/>
  </w:num>
  <w:num w:numId="6">
    <w:abstractNumId w:val="1"/>
  </w:num>
  <w:num w:numId="7">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1" w:cryptProviderType="rsaAES" w:cryptAlgorithmClass="hash" w:cryptAlgorithmType="typeAny" w:cryptAlgorithmSid="14" w:cryptSpinCount="100000" w:hash="L28FmVw1o+5Z+ZOthONe7NCghCtVjAgVHscTBDuHohaXOXVOnepapnGGuvRJPpAMz+owColOVUZy4z/BnBCThQ==" w:salt="WXaMb/08sggyaSBjPQY/C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0MjUzsrQ0NDA1sjBU0lEKTi0uzszPAykwrAUAojra6iwAAAA="/>
  </w:docVars>
  <w:rsids>
    <w:rsidRoot w:val="00E81C12"/>
    <w:rsid w:val="00004AE4"/>
    <w:rsid w:val="00016DD8"/>
    <w:rsid w:val="00031717"/>
    <w:rsid w:val="00032CD3"/>
    <w:rsid w:val="000337A9"/>
    <w:rsid w:val="00043324"/>
    <w:rsid w:val="00044C23"/>
    <w:rsid w:val="000658AB"/>
    <w:rsid w:val="00084B91"/>
    <w:rsid w:val="0009009E"/>
    <w:rsid w:val="000A27AC"/>
    <w:rsid w:val="000A5730"/>
    <w:rsid w:val="000C0D66"/>
    <w:rsid w:val="000C130A"/>
    <w:rsid w:val="000C2161"/>
    <w:rsid w:val="000C26D9"/>
    <w:rsid w:val="000E533E"/>
    <w:rsid w:val="000F0E3A"/>
    <w:rsid w:val="000F5204"/>
    <w:rsid w:val="001130DB"/>
    <w:rsid w:val="00124ED7"/>
    <w:rsid w:val="00134F85"/>
    <w:rsid w:val="001400C8"/>
    <w:rsid w:val="00163795"/>
    <w:rsid w:val="00164781"/>
    <w:rsid w:val="001809F2"/>
    <w:rsid w:val="0019012E"/>
    <w:rsid w:val="00192DDF"/>
    <w:rsid w:val="001A0A88"/>
    <w:rsid w:val="001D3A62"/>
    <w:rsid w:val="001E292B"/>
    <w:rsid w:val="001E3F45"/>
    <w:rsid w:val="001E7055"/>
    <w:rsid w:val="001F2DC2"/>
    <w:rsid w:val="001F39B2"/>
    <w:rsid w:val="00221C13"/>
    <w:rsid w:val="00232A38"/>
    <w:rsid w:val="0023351C"/>
    <w:rsid w:val="00240AF0"/>
    <w:rsid w:val="00243E62"/>
    <w:rsid w:val="002518F0"/>
    <w:rsid w:val="00253E82"/>
    <w:rsid w:val="0025660A"/>
    <w:rsid w:val="00295F1B"/>
    <w:rsid w:val="002A4D31"/>
    <w:rsid w:val="002A7A9B"/>
    <w:rsid w:val="002C519B"/>
    <w:rsid w:val="002D488C"/>
    <w:rsid w:val="002D607E"/>
    <w:rsid w:val="003047D3"/>
    <w:rsid w:val="00320716"/>
    <w:rsid w:val="00321932"/>
    <w:rsid w:val="0032528C"/>
    <w:rsid w:val="00326FC9"/>
    <w:rsid w:val="003273C5"/>
    <w:rsid w:val="00330482"/>
    <w:rsid w:val="00333269"/>
    <w:rsid w:val="00336559"/>
    <w:rsid w:val="00365D5D"/>
    <w:rsid w:val="003776D0"/>
    <w:rsid w:val="00387469"/>
    <w:rsid w:val="00390BDB"/>
    <w:rsid w:val="00396C43"/>
    <w:rsid w:val="003A7E08"/>
    <w:rsid w:val="003C4092"/>
    <w:rsid w:val="003D44D3"/>
    <w:rsid w:val="00401C40"/>
    <w:rsid w:val="0044000A"/>
    <w:rsid w:val="0044442B"/>
    <w:rsid w:val="004820A0"/>
    <w:rsid w:val="00485B88"/>
    <w:rsid w:val="00490712"/>
    <w:rsid w:val="0049144B"/>
    <w:rsid w:val="004A0551"/>
    <w:rsid w:val="004A12A0"/>
    <w:rsid w:val="004A4BED"/>
    <w:rsid w:val="004A6241"/>
    <w:rsid w:val="004D50D3"/>
    <w:rsid w:val="004E79B4"/>
    <w:rsid w:val="00505ADF"/>
    <w:rsid w:val="0051227D"/>
    <w:rsid w:val="00516423"/>
    <w:rsid w:val="00527EFD"/>
    <w:rsid w:val="00544C8C"/>
    <w:rsid w:val="00546515"/>
    <w:rsid w:val="00554C2C"/>
    <w:rsid w:val="00557D68"/>
    <w:rsid w:val="005666DB"/>
    <w:rsid w:val="00571EE4"/>
    <w:rsid w:val="00596BFA"/>
    <w:rsid w:val="005A105F"/>
    <w:rsid w:val="005C0F23"/>
    <w:rsid w:val="005C5BA3"/>
    <w:rsid w:val="005D734B"/>
    <w:rsid w:val="005F1BBB"/>
    <w:rsid w:val="005F6BEC"/>
    <w:rsid w:val="00602E6D"/>
    <w:rsid w:val="006152F5"/>
    <w:rsid w:val="00646933"/>
    <w:rsid w:val="00657DAF"/>
    <w:rsid w:val="0066195C"/>
    <w:rsid w:val="00662452"/>
    <w:rsid w:val="00677932"/>
    <w:rsid w:val="00692766"/>
    <w:rsid w:val="00694E73"/>
    <w:rsid w:val="006974EC"/>
    <w:rsid w:val="006A2BC2"/>
    <w:rsid w:val="006A316B"/>
    <w:rsid w:val="006A67D1"/>
    <w:rsid w:val="006B48C1"/>
    <w:rsid w:val="006C04A1"/>
    <w:rsid w:val="00702000"/>
    <w:rsid w:val="00756617"/>
    <w:rsid w:val="0076334C"/>
    <w:rsid w:val="00776050"/>
    <w:rsid w:val="00784CDB"/>
    <w:rsid w:val="00792DDD"/>
    <w:rsid w:val="00797E87"/>
    <w:rsid w:val="007E798C"/>
    <w:rsid w:val="007F5FEF"/>
    <w:rsid w:val="00806B8F"/>
    <w:rsid w:val="00812062"/>
    <w:rsid w:val="008238EB"/>
    <w:rsid w:val="00824289"/>
    <w:rsid w:val="00833CE4"/>
    <w:rsid w:val="00845849"/>
    <w:rsid w:val="008473E0"/>
    <w:rsid w:val="00855C9F"/>
    <w:rsid w:val="008E690B"/>
    <w:rsid w:val="0090417A"/>
    <w:rsid w:val="00904F5A"/>
    <w:rsid w:val="0090770A"/>
    <w:rsid w:val="009310C4"/>
    <w:rsid w:val="0093606D"/>
    <w:rsid w:val="009365B5"/>
    <w:rsid w:val="00946FF2"/>
    <w:rsid w:val="00960653"/>
    <w:rsid w:val="00962C37"/>
    <w:rsid w:val="009726D3"/>
    <w:rsid w:val="009730C1"/>
    <w:rsid w:val="00974E82"/>
    <w:rsid w:val="009940F1"/>
    <w:rsid w:val="009C6066"/>
    <w:rsid w:val="009F00B1"/>
    <w:rsid w:val="009F6C60"/>
    <w:rsid w:val="00A042EE"/>
    <w:rsid w:val="00A06FE2"/>
    <w:rsid w:val="00A11221"/>
    <w:rsid w:val="00A23596"/>
    <w:rsid w:val="00A25905"/>
    <w:rsid w:val="00A26A2C"/>
    <w:rsid w:val="00A30148"/>
    <w:rsid w:val="00A43031"/>
    <w:rsid w:val="00A76E87"/>
    <w:rsid w:val="00A85F1F"/>
    <w:rsid w:val="00AA3E42"/>
    <w:rsid w:val="00AC29C4"/>
    <w:rsid w:val="00AF10D6"/>
    <w:rsid w:val="00B011E8"/>
    <w:rsid w:val="00B04697"/>
    <w:rsid w:val="00B051B5"/>
    <w:rsid w:val="00B13C12"/>
    <w:rsid w:val="00B16413"/>
    <w:rsid w:val="00B40A02"/>
    <w:rsid w:val="00B64A90"/>
    <w:rsid w:val="00B80398"/>
    <w:rsid w:val="00B82558"/>
    <w:rsid w:val="00BA0064"/>
    <w:rsid w:val="00BA5343"/>
    <w:rsid w:val="00BB3565"/>
    <w:rsid w:val="00BC4F23"/>
    <w:rsid w:val="00BD7C5A"/>
    <w:rsid w:val="00BE18E2"/>
    <w:rsid w:val="00BE5D51"/>
    <w:rsid w:val="00BE7518"/>
    <w:rsid w:val="00BF1993"/>
    <w:rsid w:val="00BF68B6"/>
    <w:rsid w:val="00C15E3C"/>
    <w:rsid w:val="00C25ED9"/>
    <w:rsid w:val="00C27EE0"/>
    <w:rsid w:val="00C52DFF"/>
    <w:rsid w:val="00C6617C"/>
    <w:rsid w:val="00CA0FDE"/>
    <w:rsid w:val="00CB3AAE"/>
    <w:rsid w:val="00CB578B"/>
    <w:rsid w:val="00CD010E"/>
    <w:rsid w:val="00CE387C"/>
    <w:rsid w:val="00D053EC"/>
    <w:rsid w:val="00D26301"/>
    <w:rsid w:val="00D32F8B"/>
    <w:rsid w:val="00D3468F"/>
    <w:rsid w:val="00D62FFD"/>
    <w:rsid w:val="00D8693A"/>
    <w:rsid w:val="00DB3524"/>
    <w:rsid w:val="00DD33F9"/>
    <w:rsid w:val="00DD4966"/>
    <w:rsid w:val="00DE40A1"/>
    <w:rsid w:val="00E05601"/>
    <w:rsid w:val="00E1019E"/>
    <w:rsid w:val="00E21333"/>
    <w:rsid w:val="00E37C4B"/>
    <w:rsid w:val="00E40C7D"/>
    <w:rsid w:val="00E4218C"/>
    <w:rsid w:val="00E52061"/>
    <w:rsid w:val="00E63060"/>
    <w:rsid w:val="00E77647"/>
    <w:rsid w:val="00E81C12"/>
    <w:rsid w:val="00E83AB0"/>
    <w:rsid w:val="00E92C37"/>
    <w:rsid w:val="00E94698"/>
    <w:rsid w:val="00EA16E3"/>
    <w:rsid w:val="00EA555A"/>
    <w:rsid w:val="00EA7696"/>
    <w:rsid w:val="00EB18F6"/>
    <w:rsid w:val="00EF28DF"/>
    <w:rsid w:val="00EF68E7"/>
    <w:rsid w:val="00F00C02"/>
    <w:rsid w:val="00F052BF"/>
    <w:rsid w:val="00F113C9"/>
    <w:rsid w:val="00F15FAF"/>
    <w:rsid w:val="00F62FCA"/>
    <w:rsid w:val="00F81698"/>
    <w:rsid w:val="00F85403"/>
    <w:rsid w:val="00F91BF3"/>
    <w:rsid w:val="00FB7BEE"/>
    <w:rsid w:val="00FD5460"/>
    <w:rsid w:val="00FF1D09"/>
    <w:rsid w:val="00FF3FE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CA9C0D"/>
  <w15:chartTrackingRefBased/>
  <w15:docId w15:val="{34776E25-A6FD-4795-B5B3-3A2379149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w:eastAsiaTheme="minorHAnsi" w:hAnsi="Helvetica" w:cstheme="minorBidi"/>
        <w:sz w:val="24"/>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25660A"/>
    <w:pPr>
      <w:keepNext/>
      <w:keepLines/>
      <w:spacing w:before="40" w:line="240" w:lineRule="auto"/>
      <w:outlineLvl w:val="3"/>
    </w:pPr>
    <w:rPr>
      <w:rFonts w:asciiTheme="majorHAnsi" w:eastAsiaTheme="majorEastAsia" w:hAnsiTheme="majorHAnsi" w:cstheme="majorBidi"/>
      <w:i/>
      <w:iCs/>
      <w:color w:val="2F5496" w:themeColor="accent1" w:themeShade="B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1C1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C12"/>
    <w:rPr>
      <w:rFonts w:ascii="Segoe UI" w:hAnsi="Segoe UI" w:cs="Segoe UI"/>
      <w:sz w:val="18"/>
      <w:szCs w:val="18"/>
    </w:rPr>
  </w:style>
  <w:style w:type="paragraph" w:styleId="ListParagraph">
    <w:name w:val="List Paragraph"/>
    <w:basedOn w:val="Normal"/>
    <w:uiPriority w:val="34"/>
    <w:qFormat/>
    <w:rsid w:val="00EF28DF"/>
    <w:pPr>
      <w:spacing w:after="160" w:line="259" w:lineRule="auto"/>
      <w:ind w:left="720"/>
      <w:contextualSpacing/>
    </w:pPr>
    <w:rPr>
      <w:rFonts w:asciiTheme="minorHAnsi" w:hAnsiTheme="minorHAnsi"/>
      <w:sz w:val="22"/>
    </w:rPr>
  </w:style>
  <w:style w:type="character" w:styleId="PlaceholderText">
    <w:name w:val="Placeholder Text"/>
    <w:basedOn w:val="DefaultParagraphFont"/>
    <w:uiPriority w:val="99"/>
    <w:semiHidden/>
    <w:rsid w:val="00EF28DF"/>
    <w:rPr>
      <w:color w:val="808080"/>
    </w:rPr>
  </w:style>
  <w:style w:type="paragraph" w:styleId="Header">
    <w:name w:val="header"/>
    <w:basedOn w:val="Normal"/>
    <w:link w:val="HeaderChar"/>
    <w:uiPriority w:val="99"/>
    <w:unhideWhenUsed/>
    <w:rsid w:val="00032CD3"/>
    <w:pPr>
      <w:tabs>
        <w:tab w:val="center" w:pos="4513"/>
        <w:tab w:val="right" w:pos="9026"/>
      </w:tabs>
      <w:spacing w:line="240" w:lineRule="auto"/>
    </w:pPr>
  </w:style>
  <w:style w:type="character" w:customStyle="1" w:styleId="HeaderChar">
    <w:name w:val="Header Char"/>
    <w:basedOn w:val="DefaultParagraphFont"/>
    <w:link w:val="Header"/>
    <w:uiPriority w:val="99"/>
    <w:rsid w:val="00032CD3"/>
  </w:style>
  <w:style w:type="paragraph" w:styleId="Footer">
    <w:name w:val="footer"/>
    <w:basedOn w:val="Normal"/>
    <w:link w:val="FooterChar"/>
    <w:uiPriority w:val="99"/>
    <w:unhideWhenUsed/>
    <w:rsid w:val="00032CD3"/>
    <w:pPr>
      <w:tabs>
        <w:tab w:val="center" w:pos="4513"/>
        <w:tab w:val="right" w:pos="9026"/>
      </w:tabs>
      <w:spacing w:line="240" w:lineRule="auto"/>
    </w:pPr>
  </w:style>
  <w:style w:type="character" w:customStyle="1" w:styleId="FooterChar">
    <w:name w:val="Footer Char"/>
    <w:basedOn w:val="DefaultParagraphFont"/>
    <w:link w:val="Footer"/>
    <w:uiPriority w:val="99"/>
    <w:rsid w:val="00032CD3"/>
  </w:style>
  <w:style w:type="paragraph" w:customStyle="1" w:styleId="paragraph">
    <w:name w:val="paragraph"/>
    <w:basedOn w:val="Normal"/>
    <w:rsid w:val="009C6066"/>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eop">
    <w:name w:val="eop"/>
    <w:basedOn w:val="DefaultParagraphFont"/>
    <w:rsid w:val="009C6066"/>
  </w:style>
  <w:style w:type="character" w:customStyle="1" w:styleId="contextualspellingandgrammarerror">
    <w:name w:val="contextualspellingandgrammarerror"/>
    <w:basedOn w:val="DefaultParagraphFont"/>
    <w:rsid w:val="009C6066"/>
  </w:style>
  <w:style w:type="character" w:customStyle="1" w:styleId="normaltextrun1">
    <w:name w:val="normaltextrun1"/>
    <w:basedOn w:val="DefaultParagraphFont"/>
    <w:rsid w:val="009C6066"/>
  </w:style>
  <w:style w:type="character" w:customStyle="1" w:styleId="Heading4Char">
    <w:name w:val="Heading 4 Char"/>
    <w:basedOn w:val="DefaultParagraphFont"/>
    <w:link w:val="Heading4"/>
    <w:uiPriority w:val="9"/>
    <w:semiHidden/>
    <w:rsid w:val="0025660A"/>
    <w:rPr>
      <w:rFonts w:asciiTheme="majorHAnsi" w:eastAsiaTheme="majorEastAsia" w:hAnsiTheme="majorHAnsi" w:cstheme="majorBidi"/>
      <w:i/>
      <w:iCs/>
      <w:color w:val="2F5496" w:themeColor="accent1" w:themeShade="BF"/>
      <w:sz w:val="22"/>
    </w:rPr>
  </w:style>
  <w:style w:type="paragraph" w:styleId="BodyText">
    <w:name w:val="Body Text"/>
    <w:basedOn w:val="Normal"/>
    <w:link w:val="BodyTextChar"/>
    <w:uiPriority w:val="1"/>
    <w:qFormat/>
    <w:rsid w:val="0025660A"/>
    <w:pPr>
      <w:widowControl w:val="0"/>
      <w:autoSpaceDE w:val="0"/>
      <w:autoSpaceDN w:val="0"/>
      <w:spacing w:line="240" w:lineRule="auto"/>
    </w:pPr>
    <w:rPr>
      <w:rFonts w:ascii="Trebuchet MS" w:eastAsia="Trebuchet MS" w:hAnsi="Trebuchet MS" w:cs="Trebuchet MS"/>
      <w:b/>
      <w:bCs/>
      <w:sz w:val="48"/>
      <w:szCs w:val="48"/>
      <w:lang w:eastAsia="en-GB" w:bidi="en-GB"/>
    </w:rPr>
  </w:style>
  <w:style w:type="character" w:customStyle="1" w:styleId="BodyTextChar">
    <w:name w:val="Body Text Char"/>
    <w:basedOn w:val="DefaultParagraphFont"/>
    <w:link w:val="BodyText"/>
    <w:uiPriority w:val="1"/>
    <w:rsid w:val="0025660A"/>
    <w:rPr>
      <w:rFonts w:ascii="Trebuchet MS" w:eastAsia="Trebuchet MS" w:hAnsi="Trebuchet MS" w:cs="Trebuchet MS"/>
      <w:b/>
      <w:bCs/>
      <w:sz w:val="48"/>
      <w:szCs w:val="48"/>
      <w:lang w:eastAsia="en-GB" w:bidi="en-GB"/>
    </w:rPr>
  </w:style>
  <w:style w:type="paragraph" w:customStyle="1" w:styleId="TableParagraph">
    <w:name w:val="Table Paragraph"/>
    <w:basedOn w:val="Normal"/>
    <w:uiPriority w:val="1"/>
    <w:qFormat/>
    <w:rsid w:val="0025660A"/>
    <w:pPr>
      <w:widowControl w:val="0"/>
      <w:autoSpaceDE w:val="0"/>
      <w:autoSpaceDN w:val="0"/>
      <w:spacing w:line="240" w:lineRule="auto"/>
      <w:ind w:left="278" w:hanging="170"/>
    </w:pPr>
    <w:rPr>
      <w:rFonts w:ascii="Arial" w:eastAsia="Arial" w:hAnsi="Arial" w:cs="Arial"/>
      <w:sz w:val="22"/>
      <w:lang w:eastAsia="en-GB" w:bidi="en-GB"/>
    </w:rPr>
  </w:style>
  <w:style w:type="character" w:styleId="Hyperlink">
    <w:name w:val="Hyperlink"/>
    <w:basedOn w:val="DefaultParagraphFont"/>
    <w:uiPriority w:val="99"/>
    <w:unhideWhenUsed/>
    <w:rsid w:val="00B13C12"/>
    <w:rPr>
      <w:color w:val="0563C1" w:themeColor="hyperlink"/>
      <w:u w:val="single"/>
    </w:rPr>
  </w:style>
  <w:style w:type="character" w:styleId="CommentReference">
    <w:name w:val="annotation reference"/>
    <w:basedOn w:val="DefaultParagraphFont"/>
    <w:uiPriority w:val="99"/>
    <w:semiHidden/>
    <w:unhideWhenUsed/>
    <w:rsid w:val="00F15FAF"/>
    <w:rPr>
      <w:sz w:val="16"/>
      <w:szCs w:val="16"/>
    </w:rPr>
  </w:style>
  <w:style w:type="paragraph" w:styleId="CommentText">
    <w:name w:val="annotation text"/>
    <w:basedOn w:val="Normal"/>
    <w:link w:val="CommentTextChar"/>
    <w:uiPriority w:val="99"/>
    <w:semiHidden/>
    <w:unhideWhenUsed/>
    <w:rsid w:val="00F15FAF"/>
    <w:pPr>
      <w:spacing w:line="240" w:lineRule="auto"/>
    </w:pPr>
    <w:rPr>
      <w:sz w:val="20"/>
      <w:szCs w:val="20"/>
    </w:rPr>
  </w:style>
  <w:style w:type="character" w:customStyle="1" w:styleId="CommentTextChar">
    <w:name w:val="Comment Text Char"/>
    <w:basedOn w:val="DefaultParagraphFont"/>
    <w:link w:val="CommentText"/>
    <w:uiPriority w:val="99"/>
    <w:semiHidden/>
    <w:rsid w:val="00F15FAF"/>
    <w:rPr>
      <w:sz w:val="20"/>
      <w:szCs w:val="20"/>
    </w:rPr>
  </w:style>
  <w:style w:type="paragraph" w:styleId="CommentSubject">
    <w:name w:val="annotation subject"/>
    <w:basedOn w:val="CommentText"/>
    <w:next w:val="CommentText"/>
    <w:link w:val="CommentSubjectChar"/>
    <w:uiPriority w:val="99"/>
    <w:semiHidden/>
    <w:unhideWhenUsed/>
    <w:rsid w:val="00F15FAF"/>
    <w:rPr>
      <w:b/>
      <w:bCs/>
    </w:rPr>
  </w:style>
  <w:style w:type="character" w:customStyle="1" w:styleId="CommentSubjectChar">
    <w:name w:val="Comment Subject Char"/>
    <w:basedOn w:val="CommentTextChar"/>
    <w:link w:val="CommentSubject"/>
    <w:uiPriority w:val="99"/>
    <w:semiHidden/>
    <w:rsid w:val="00F15FAF"/>
    <w:rPr>
      <w:b/>
      <w:bCs/>
      <w:sz w:val="20"/>
      <w:szCs w:val="20"/>
    </w:rPr>
  </w:style>
  <w:style w:type="character" w:styleId="UnresolvedMention">
    <w:name w:val="Unresolved Mention"/>
    <w:basedOn w:val="DefaultParagraphFont"/>
    <w:uiPriority w:val="99"/>
    <w:semiHidden/>
    <w:unhideWhenUsed/>
    <w:rsid w:val="00544C8C"/>
    <w:rPr>
      <w:color w:val="605E5C"/>
      <w:shd w:val="clear" w:color="auto" w:fill="E1DFDD"/>
    </w:rPr>
  </w:style>
  <w:style w:type="table" w:styleId="TableGrid">
    <w:name w:val="Table Grid"/>
    <w:basedOn w:val="TableNormal"/>
    <w:uiPriority w:val="39"/>
    <w:rsid w:val="00FF3FE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06B8F"/>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649813">
      <w:bodyDiv w:val="1"/>
      <w:marLeft w:val="0"/>
      <w:marRight w:val="0"/>
      <w:marTop w:val="0"/>
      <w:marBottom w:val="0"/>
      <w:divBdr>
        <w:top w:val="none" w:sz="0" w:space="0" w:color="auto"/>
        <w:left w:val="none" w:sz="0" w:space="0" w:color="auto"/>
        <w:bottom w:val="none" w:sz="0" w:space="0" w:color="auto"/>
        <w:right w:val="none" w:sz="0" w:space="0" w:color="auto"/>
      </w:divBdr>
    </w:div>
    <w:div w:id="1504274354">
      <w:bodyDiv w:val="1"/>
      <w:marLeft w:val="0"/>
      <w:marRight w:val="0"/>
      <w:marTop w:val="0"/>
      <w:marBottom w:val="0"/>
      <w:divBdr>
        <w:top w:val="none" w:sz="0" w:space="0" w:color="auto"/>
        <w:left w:val="none" w:sz="0" w:space="0" w:color="auto"/>
        <w:bottom w:val="none" w:sz="0" w:space="0" w:color="auto"/>
        <w:right w:val="none" w:sz="0" w:space="0" w:color="auto"/>
      </w:divBdr>
    </w:div>
    <w:div w:id="1825119173">
      <w:bodyDiv w:val="1"/>
      <w:marLeft w:val="0"/>
      <w:marRight w:val="0"/>
      <w:marTop w:val="0"/>
      <w:marBottom w:val="0"/>
      <w:divBdr>
        <w:top w:val="none" w:sz="0" w:space="0" w:color="auto"/>
        <w:left w:val="none" w:sz="0" w:space="0" w:color="auto"/>
        <w:bottom w:val="none" w:sz="0" w:space="0" w:color="auto"/>
        <w:right w:val="none" w:sz="0" w:space="0" w:color="auto"/>
      </w:divBdr>
    </w:div>
    <w:div w:id="1856116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www.lgbtconsortium.org.uk/files/lgbt/downloads/Types%20of%20Fundraising_0.pdf" TargetMode="External"/><Relationship Id="rId26" Type="http://schemas.openxmlformats.org/officeDocument/2006/relationships/hyperlink" Target="https://www.consortium.lgbt/wp-content/uploads/2019/07/Generating-Income-through-Trading.pdf"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lgbtconsortium.org.uk/files/lgbt/downloads/Fast%20Fundraising%20Ideas_1.pdf" TargetMode="External"/><Relationship Id="rId34" Type="http://schemas.openxmlformats.org/officeDocument/2006/relationships/hyperlink" Target="https://www.consortium.lgbt/wp-content/uploads/2019/07/Strategy-template-1.doc" TargetMode="External"/><Relationship Id="rId42"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www.lgbtconsortium.org.uk/files/lgbt/downloads/Generating%20Income%20Through%20Trading_0.pdf" TargetMode="External"/><Relationship Id="rId33" Type="http://schemas.openxmlformats.org/officeDocument/2006/relationships/hyperlink" Target="http://www.lgbtconsortium.org.uk/files/lgbt/downloads/Strategy%20template.doc#overlay-context=trustees-toolkit"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www.consortium.lgbt/wp-content/uploads/2019/07/Types-of-Fundraising-3.pdf" TargetMode="External"/><Relationship Id="rId29" Type="http://schemas.openxmlformats.org/officeDocument/2006/relationships/hyperlink" Target="http://www.lgbtconsortium.org.uk/files/lgbt/downloads/Crowd%20Funding_0.pdf"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consortium.lgbt/wp-content/uploads/2019/07/Membership-schemes.pdf" TargetMode="External"/><Relationship Id="rId32" Type="http://schemas.openxmlformats.org/officeDocument/2006/relationships/image" Target="media/image11.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www.lgbtconsortium.org.uk/files/lgbt/downloads/Membership%20Schemes_0.pdf" TargetMode="External"/><Relationship Id="rId28" Type="http://schemas.openxmlformats.org/officeDocument/2006/relationships/hyperlink" Target="https://www.consortium.lgbt/wp-content/uploads/2019/07/Regular-Giving-1.pdf" TargetMode="External"/><Relationship Id="rId36"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image" Target="media/image9.png"/><Relationship Id="rId31"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s://www.consortium.lgbt/wp-content/uploads/2019/07/Fast-fundraising-ideas.pdf" TargetMode="External"/><Relationship Id="rId27" Type="http://schemas.openxmlformats.org/officeDocument/2006/relationships/hyperlink" Target="http://www.lgbtconsortium.org.uk/files/lgbt/downloads/Regular%20giving.pdf" TargetMode="External"/><Relationship Id="rId30" Type="http://schemas.openxmlformats.org/officeDocument/2006/relationships/hyperlink" Target="https://www.consortium.lgbt/wp-content/uploads/2019/07/Crowd-Funding-2.pdf" TargetMode="External"/><Relationship Id="rId35" Type="http://schemas.openxmlformats.org/officeDocument/2006/relationships/hyperlink" Target="mailto:admin@lgbtconsortium.org.uk" TargetMode="External"/><Relationship Id="rId43"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www.consortium.lgbt" TargetMode="External"/><Relationship Id="rId1" Type="http://schemas.openxmlformats.org/officeDocument/2006/relationships/hyperlink" Target="http://www.consortium.lgb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76B80048F1279479182A34478D9DDC1" ma:contentTypeVersion="13" ma:contentTypeDescription="Create a new document." ma:contentTypeScope="" ma:versionID="b61aac4573378df8d7509b1740f96228">
  <xsd:schema xmlns:xsd="http://www.w3.org/2001/XMLSchema" xmlns:xs="http://www.w3.org/2001/XMLSchema" xmlns:p="http://schemas.microsoft.com/office/2006/metadata/properties" xmlns:ns2="2cc6b5e8-319c-4314-bc2d-ed23142ba2f8" xmlns:ns3="d13c1e84-1066-4053-8469-c32b451112ce" targetNamespace="http://schemas.microsoft.com/office/2006/metadata/properties" ma:root="true" ma:fieldsID="6ae6b9ac29b53cb60781e5744322a48e" ns2:_="" ns3:_="">
    <xsd:import namespace="2cc6b5e8-319c-4314-bc2d-ed23142ba2f8"/>
    <xsd:import namespace="d13c1e84-1066-4053-8469-c32b451112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c6b5e8-319c-4314-bc2d-ed23142ba2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3c1e84-1066-4053-8469-c32b451112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580A46-70B6-4A5D-82D7-B12364195979}">
  <ds:schemaRefs>
    <ds:schemaRef ds:uri="http://schemas.microsoft.com/sharepoint/v3/contenttype/forms"/>
  </ds:schemaRefs>
</ds:datastoreItem>
</file>

<file path=customXml/itemProps2.xml><?xml version="1.0" encoding="utf-8"?>
<ds:datastoreItem xmlns:ds="http://schemas.openxmlformats.org/officeDocument/2006/customXml" ds:itemID="{5296B24D-4F59-4BD1-A032-EF95C2F05F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B670FA-3D26-4385-8CA5-21F0951A04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c6b5e8-319c-4314-bc2d-ed23142ba2f8"/>
    <ds:schemaRef ds:uri="d13c1e84-1066-4053-8469-c32b451112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12</Pages>
  <Words>2018</Words>
  <Characters>1150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5</CharactersWithSpaces>
  <SharedDoc>false</SharedDoc>
  <HLinks>
    <vt:vector size="30" baseType="variant">
      <vt:variant>
        <vt:i4>7602179</vt:i4>
      </vt:variant>
      <vt:variant>
        <vt:i4>66</vt:i4>
      </vt:variant>
      <vt:variant>
        <vt:i4>0</vt:i4>
      </vt:variant>
      <vt:variant>
        <vt:i4>5</vt:i4>
      </vt:variant>
      <vt:variant>
        <vt:lpwstr>mailto:admin@lgbtconsortium.org.uk</vt:lpwstr>
      </vt:variant>
      <vt:variant>
        <vt:lpwstr/>
      </vt:variant>
      <vt:variant>
        <vt:i4>7209013</vt:i4>
      </vt:variant>
      <vt:variant>
        <vt:i4>63</vt:i4>
      </vt:variant>
      <vt:variant>
        <vt:i4>0</vt:i4>
      </vt:variant>
      <vt:variant>
        <vt:i4>5</vt:i4>
      </vt:variant>
      <vt:variant>
        <vt:lpwstr>http://www.lgbtconsortium.org.uk/files/lgbt/downloads/Strategy template.doc</vt:lpwstr>
      </vt:variant>
      <vt:variant>
        <vt:lpwstr>overlay-context=trustees-toolkit</vt:lpwstr>
      </vt:variant>
      <vt:variant>
        <vt:i4>7471182</vt:i4>
      </vt:variant>
      <vt:variant>
        <vt:i4>33</vt:i4>
      </vt:variant>
      <vt:variant>
        <vt:i4>0</vt:i4>
      </vt:variant>
      <vt:variant>
        <vt:i4>5</vt:i4>
      </vt:variant>
      <vt:variant>
        <vt:lpwstr>http://www.lgbtconsortium.org.uk/files/lgbt/downloads/Fast Fundraising Ideas_1.pdf</vt:lpwstr>
      </vt:variant>
      <vt:variant>
        <vt:lpwstr/>
      </vt:variant>
      <vt:variant>
        <vt:i4>4391014</vt:i4>
      </vt:variant>
      <vt:variant>
        <vt:i4>30</vt:i4>
      </vt:variant>
      <vt:variant>
        <vt:i4>0</vt:i4>
      </vt:variant>
      <vt:variant>
        <vt:i4>5</vt:i4>
      </vt:variant>
      <vt:variant>
        <vt:lpwstr>http://www.lgbtconsortium.org.uk/files/lgbt/downloads/Types of Fundraising_0.pdf</vt:lpwstr>
      </vt:variant>
      <vt:variant>
        <vt:lpwstr/>
      </vt:variant>
      <vt:variant>
        <vt:i4>6226004</vt:i4>
      </vt:variant>
      <vt:variant>
        <vt:i4>0</vt:i4>
      </vt:variant>
      <vt:variant>
        <vt:i4>0</vt:i4>
      </vt:variant>
      <vt:variant>
        <vt:i4>5</vt:i4>
      </vt:variant>
      <vt:variant>
        <vt:lpwstr>http://www.lgbtconsortium.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Worthington</dc:creator>
  <cp:keywords/>
  <dc:description/>
  <cp:lastModifiedBy>Lucie Brooke (she/her)</cp:lastModifiedBy>
  <cp:revision>193</cp:revision>
  <dcterms:created xsi:type="dcterms:W3CDTF">2019-05-21T18:38:00Z</dcterms:created>
  <dcterms:modified xsi:type="dcterms:W3CDTF">2021-11-08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6B80048F1279479182A34478D9DDC1</vt:lpwstr>
  </property>
</Properties>
</file>